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74" w:type="dxa"/>
        <w:tblInd w:w="-885" w:type="dxa"/>
        <w:tblLook w:val="04A0" w:firstRow="1" w:lastRow="0" w:firstColumn="1" w:lastColumn="0" w:noHBand="0" w:noVBand="1"/>
      </w:tblPr>
      <w:tblGrid>
        <w:gridCol w:w="4537"/>
        <w:gridCol w:w="6237"/>
      </w:tblGrid>
      <w:tr w:rsidR="00252AAE" w:rsidRPr="00E20AD7" w14:paraId="562EB231" w14:textId="77777777" w:rsidTr="005928E9">
        <w:tc>
          <w:tcPr>
            <w:tcW w:w="4537" w:type="dxa"/>
            <w:shd w:val="clear" w:color="auto" w:fill="auto"/>
          </w:tcPr>
          <w:p w14:paraId="7CD0F61C" w14:textId="77777777" w:rsidR="00A41643" w:rsidRPr="00E20AD7" w:rsidRDefault="00A41643" w:rsidP="005928E9">
            <w:pPr>
              <w:rPr>
                <w:rFonts w:ascii="Times New Roman" w:hAnsi="Times New Roman"/>
                <w:b/>
                <w:color w:val="000000"/>
                <w:sz w:val="28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8"/>
                <w:szCs w:val="24"/>
                <w:lang w:val="vi-VN"/>
              </w:rPr>
              <w:t xml:space="preserve">Trường </w:t>
            </w:r>
            <w:r w:rsidR="005928E9" w:rsidRPr="00E20AD7">
              <w:rPr>
                <w:rFonts w:ascii="Times New Roman" w:hAnsi="Times New Roman"/>
                <w:b/>
                <w:color w:val="000000"/>
                <w:sz w:val="28"/>
                <w:szCs w:val="24"/>
              </w:rPr>
              <w:t>Đại học</w:t>
            </w:r>
            <w:r w:rsidRPr="00E20AD7">
              <w:rPr>
                <w:rFonts w:ascii="Times New Roman" w:hAnsi="Times New Roman"/>
                <w:b/>
                <w:color w:val="000000"/>
                <w:sz w:val="28"/>
                <w:szCs w:val="24"/>
                <w:lang w:val="vi-VN"/>
              </w:rPr>
              <w:t xml:space="preserve"> </w:t>
            </w:r>
            <w:r w:rsidR="005928E9" w:rsidRPr="00E20AD7">
              <w:rPr>
                <w:rFonts w:ascii="Times New Roman" w:hAnsi="Times New Roman"/>
                <w:b/>
                <w:color w:val="000000"/>
                <w:sz w:val="28"/>
                <w:szCs w:val="24"/>
              </w:rPr>
              <w:t>GTVT</w:t>
            </w:r>
          </w:p>
          <w:p w14:paraId="777E8C40" w14:textId="77777777" w:rsidR="00A41643" w:rsidRPr="00E20AD7" w:rsidRDefault="00A41643" w:rsidP="005928E9">
            <w:pPr>
              <w:rPr>
                <w:rFonts w:ascii="Times New Roman" w:hAnsi="Times New Roman" w:hint="eastAsia"/>
                <w:color w:val="000000"/>
                <w:sz w:val="28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8"/>
                <w:szCs w:val="24"/>
              </w:rPr>
              <w:t>Khoa</w:t>
            </w:r>
            <w:r w:rsidR="001B3C72" w:rsidRPr="00E20AD7">
              <w:rPr>
                <w:rFonts w:ascii="Times New Roman" w:hAnsi="Times New Roman"/>
                <w:color w:val="000000"/>
                <w:sz w:val="28"/>
                <w:szCs w:val="24"/>
                <w:lang w:val="vi-VN"/>
              </w:rPr>
              <w:t>:</w:t>
            </w:r>
            <w:r w:rsidRPr="00E20AD7">
              <w:rPr>
                <w:rFonts w:ascii="Times New Roman" w:hAnsi="Times New Roman"/>
                <w:color w:val="000000"/>
                <w:sz w:val="28"/>
                <w:szCs w:val="24"/>
              </w:rPr>
              <w:t xml:space="preserve"> </w:t>
            </w:r>
            <w:r w:rsidR="00150702" w:rsidRPr="00E20AD7">
              <w:rPr>
                <w:rFonts w:ascii="Times New Roman" w:hAnsi="Times New Roman"/>
                <w:color w:val="000000"/>
                <w:sz w:val="28"/>
                <w:szCs w:val="24"/>
              </w:rPr>
              <w:t>Công nghệ thông tin</w:t>
            </w:r>
          </w:p>
        </w:tc>
        <w:tc>
          <w:tcPr>
            <w:tcW w:w="6237" w:type="dxa"/>
            <w:shd w:val="clear" w:color="auto" w:fill="auto"/>
          </w:tcPr>
          <w:p w14:paraId="4CD76BA9" w14:textId="77777777" w:rsidR="00A41643" w:rsidRPr="00E20AD7" w:rsidRDefault="001B3C72" w:rsidP="00A13404">
            <w:pPr>
              <w:rPr>
                <w:rFonts w:ascii="Times New Roman" w:hAnsi="Times New Roman"/>
                <w:b/>
                <w:color w:val="000000"/>
                <w:sz w:val="28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8"/>
                <w:szCs w:val="24"/>
              </w:rPr>
              <w:t xml:space="preserve">University of </w:t>
            </w:r>
            <w:r w:rsidR="005928E9" w:rsidRPr="00E20AD7">
              <w:rPr>
                <w:rFonts w:ascii="Times New Roman" w:hAnsi="Times New Roman"/>
                <w:b/>
                <w:color w:val="000000"/>
                <w:sz w:val="28"/>
                <w:szCs w:val="24"/>
              </w:rPr>
              <w:t xml:space="preserve">Transport and </w:t>
            </w:r>
            <w:r w:rsidR="00060DE6" w:rsidRPr="00E20AD7">
              <w:rPr>
                <w:rFonts w:ascii="Times New Roman" w:hAnsi="Times New Roman"/>
                <w:b/>
                <w:color w:val="000000"/>
                <w:sz w:val="28"/>
                <w:szCs w:val="24"/>
              </w:rPr>
              <w:t>C</w:t>
            </w:r>
            <w:r w:rsidRPr="00E20AD7">
              <w:rPr>
                <w:rFonts w:ascii="Times New Roman" w:hAnsi="Times New Roman"/>
                <w:b/>
                <w:color w:val="000000"/>
                <w:sz w:val="28"/>
                <w:szCs w:val="24"/>
              </w:rPr>
              <w:t xml:space="preserve">ommunications </w:t>
            </w:r>
          </w:p>
          <w:p w14:paraId="7F4A0855" w14:textId="77777777" w:rsidR="00A41643" w:rsidRPr="00E20AD7" w:rsidRDefault="00A13404" w:rsidP="00A13404">
            <w:pPr>
              <w:rPr>
                <w:rFonts w:ascii="Times New Roman" w:hAnsi="Times New Roman"/>
                <w:color w:val="000000"/>
                <w:sz w:val="28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8"/>
                <w:szCs w:val="24"/>
                <w:lang w:val="vi-VN"/>
              </w:rPr>
              <w:t xml:space="preserve">        </w:t>
            </w:r>
            <w:r w:rsidR="00150702" w:rsidRPr="00E20AD7">
              <w:rPr>
                <w:rFonts w:ascii="Times New Roman" w:hAnsi="Times New Roman"/>
                <w:color w:val="000000"/>
                <w:sz w:val="28"/>
                <w:szCs w:val="24"/>
              </w:rPr>
              <w:t>Faculty of Information Technology</w:t>
            </w:r>
          </w:p>
        </w:tc>
      </w:tr>
    </w:tbl>
    <w:p w14:paraId="5876F1D1" w14:textId="77777777" w:rsidR="004C1938" w:rsidRPr="00E20AD7" w:rsidRDefault="004C1938" w:rsidP="00A20B36">
      <w:pPr>
        <w:rPr>
          <w:color w:val="000000"/>
        </w:rPr>
      </w:pPr>
    </w:p>
    <w:p w14:paraId="6627CDF8" w14:textId="77777777" w:rsidR="00A41643" w:rsidRPr="00E20AD7" w:rsidRDefault="00A41643" w:rsidP="00A20B36">
      <w:pPr>
        <w:rPr>
          <w:color w:val="000000"/>
        </w:rPr>
      </w:pPr>
    </w:p>
    <w:p w14:paraId="20158447" w14:textId="77777777" w:rsidR="00A41643" w:rsidRPr="00E20AD7" w:rsidRDefault="00A41643" w:rsidP="00600DC8">
      <w:pPr>
        <w:jc w:val="center"/>
        <w:rPr>
          <w:rFonts w:ascii="Times New Roman" w:hAnsi="Times New Roman"/>
          <w:color w:val="000000"/>
          <w:sz w:val="32"/>
          <w:szCs w:val="24"/>
        </w:rPr>
      </w:pPr>
      <w:r w:rsidRPr="00E20AD7">
        <w:rPr>
          <w:rFonts w:ascii="Times New Roman" w:hAnsi="Times New Roman" w:hint="cs"/>
          <w:color w:val="000000"/>
          <w:sz w:val="32"/>
          <w:szCs w:val="24"/>
        </w:rPr>
        <w:t xml:space="preserve">ĐỀ CƯƠNG </w:t>
      </w:r>
      <w:r w:rsidR="002C5FA3" w:rsidRPr="00E20AD7">
        <w:rPr>
          <w:rFonts w:ascii="Times New Roman" w:hAnsi="Times New Roman" w:hint="cs"/>
          <w:color w:val="000000"/>
          <w:sz w:val="32"/>
          <w:szCs w:val="24"/>
        </w:rPr>
        <w:t>HỌC PHẦN</w:t>
      </w:r>
    </w:p>
    <w:p w14:paraId="748061D2" w14:textId="77777777" w:rsidR="00A41643" w:rsidRPr="00E20AD7" w:rsidRDefault="00F41C9D" w:rsidP="0091295B">
      <w:pPr>
        <w:jc w:val="center"/>
        <w:rPr>
          <w:rFonts w:ascii="Times New Roman" w:hAnsi="Times New Roman"/>
          <w:b/>
          <w:color w:val="000000"/>
          <w:sz w:val="28"/>
          <w:szCs w:val="24"/>
        </w:rPr>
      </w:pPr>
      <w:r w:rsidRPr="00E20AD7">
        <w:rPr>
          <w:rFonts w:ascii="Times New Roman" w:hAnsi="Times New Roman"/>
          <w:b/>
          <w:color w:val="000000"/>
          <w:sz w:val="28"/>
          <w:szCs w:val="24"/>
        </w:rPr>
        <w:t>MẠNG MÁY TÍNH</w:t>
      </w:r>
    </w:p>
    <w:p w14:paraId="7C35A0CF" w14:textId="77777777" w:rsidR="0091295B" w:rsidRPr="00E20AD7" w:rsidRDefault="00F41C9D" w:rsidP="0091295B">
      <w:pPr>
        <w:jc w:val="center"/>
        <w:rPr>
          <w:rFonts w:ascii="Times New Roman" w:hAnsi="Times New Roman"/>
          <w:b/>
          <w:color w:val="000000"/>
          <w:sz w:val="28"/>
          <w:szCs w:val="24"/>
        </w:rPr>
      </w:pPr>
      <w:r w:rsidRPr="00E20AD7">
        <w:rPr>
          <w:rFonts w:ascii="Times New Roman" w:hAnsi="Times New Roman"/>
          <w:b/>
          <w:color w:val="000000"/>
          <w:sz w:val="28"/>
          <w:szCs w:val="24"/>
        </w:rPr>
        <w:t>Computer Network</w:t>
      </w:r>
      <w:r w:rsidR="0032281F" w:rsidRPr="00E20AD7">
        <w:rPr>
          <w:rFonts w:ascii="Times New Roman" w:hAnsi="Times New Roman"/>
          <w:b/>
          <w:color w:val="000000"/>
          <w:sz w:val="28"/>
          <w:szCs w:val="24"/>
        </w:rPr>
        <w:t>ing</w:t>
      </w:r>
    </w:p>
    <w:p w14:paraId="30671837" w14:textId="77777777" w:rsidR="00A13404" w:rsidRPr="00E20AD7" w:rsidRDefault="00A13404" w:rsidP="00A20B36">
      <w:pPr>
        <w:jc w:val="center"/>
        <w:rPr>
          <w:rFonts w:ascii="Times New Roman" w:hAnsi="Times New Roman"/>
          <w:i/>
          <w:color w:val="000000"/>
          <w:sz w:val="28"/>
          <w:szCs w:val="24"/>
          <w:lang w:val="vi-VN"/>
        </w:rPr>
      </w:pPr>
      <w:r w:rsidRPr="00E20AD7">
        <w:rPr>
          <w:rFonts w:ascii="Times New Roman" w:hAnsi="Times New Roman"/>
          <w:i/>
          <w:color w:val="000000"/>
          <w:sz w:val="28"/>
          <w:szCs w:val="24"/>
          <w:lang w:val="vi-VN"/>
        </w:rPr>
        <w:t xml:space="preserve">  </w:t>
      </w:r>
    </w:p>
    <w:p w14:paraId="7E18C8EC" w14:textId="77777777" w:rsidR="00A41643" w:rsidRPr="00E20AD7" w:rsidRDefault="00A41643" w:rsidP="00A20B36">
      <w:pPr>
        <w:jc w:val="center"/>
        <w:rPr>
          <w:rFonts w:ascii="Times New Roman" w:hAnsi="Times New Roman"/>
          <w:b/>
          <w:color w:val="000000"/>
          <w:sz w:val="28"/>
          <w:szCs w:val="24"/>
        </w:rPr>
      </w:pPr>
    </w:p>
    <w:p w14:paraId="17E108DD" w14:textId="77777777" w:rsidR="00A41643" w:rsidRPr="00E20AD7" w:rsidRDefault="00A41643" w:rsidP="00BE39C8">
      <w:pPr>
        <w:rPr>
          <w:rFonts w:ascii="Times New Roman" w:eastAsia="Arial" w:hAnsi="Times New Roman"/>
          <w:b/>
          <w:color w:val="000000"/>
          <w:sz w:val="24"/>
          <w:szCs w:val="24"/>
        </w:rPr>
      </w:pPr>
      <w:r w:rsidRPr="00E20AD7">
        <w:rPr>
          <w:rFonts w:ascii="Times New Roman" w:eastAsia="Arial" w:hAnsi="Times New Roman"/>
          <w:b/>
          <w:color w:val="000000"/>
          <w:sz w:val="24"/>
          <w:szCs w:val="24"/>
        </w:rPr>
        <w:t xml:space="preserve">1. Thông tin tổng quát </w:t>
      </w:r>
      <w:r w:rsidRPr="00E20AD7">
        <w:rPr>
          <w:rFonts w:ascii="Times New Roman" w:eastAsia="Arial" w:hAnsi="Times New Roman"/>
          <w:i/>
          <w:color w:val="000000"/>
          <w:sz w:val="24"/>
          <w:szCs w:val="24"/>
        </w:rPr>
        <w:t>(general information)</w:t>
      </w:r>
    </w:p>
    <w:tbl>
      <w:tblPr>
        <w:tblW w:w="493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96"/>
        <w:gridCol w:w="4754"/>
      </w:tblGrid>
      <w:tr w:rsidR="00A41643" w:rsidRPr="00E20AD7" w14:paraId="1C32E4FB" w14:textId="77777777" w:rsidTr="0032281F">
        <w:tc>
          <w:tcPr>
            <w:tcW w:w="2344" w:type="pct"/>
            <w:shd w:val="clear" w:color="auto" w:fill="auto"/>
            <w:tcMar>
              <w:left w:w="108" w:type="dxa"/>
              <w:right w:w="0" w:type="dxa"/>
            </w:tcMar>
          </w:tcPr>
          <w:p w14:paraId="2F1DB4F8" w14:textId="77777777" w:rsidR="00A41643" w:rsidRPr="00E20AD7" w:rsidRDefault="00A4164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 xml:space="preserve">Tên </w:t>
            </w:r>
            <w:r w:rsidR="002C5FA3" w:rsidRPr="00E20AD7">
              <w:rPr>
                <w:color w:val="000000"/>
              </w:rPr>
              <w:t>học phần</w:t>
            </w:r>
            <w:r w:rsidRPr="00E20AD7">
              <w:rPr>
                <w:color w:val="000000"/>
              </w:rPr>
              <w:t>:</w:t>
            </w:r>
          </w:p>
        </w:tc>
        <w:tc>
          <w:tcPr>
            <w:tcW w:w="2656" w:type="pct"/>
            <w:shd w:val="clear" w:color="auto" w:fill="auto"/>
            <w:tcMar>
              <w:left w:w="108" w:type="dxa"/>
              <w:right w:w="0" w:type="dxa"/>
            </w:tcMar>
          </w:tcPr>
          <w:p w14:paraId="21B447CA" w14:textId="77777777" w:rsidR="00A41643" w:rsidRPr="00E20AD7" w:rsidRDefault="00F41C9D" w:rsidP="00BE39C8">
            <w:pPr>
              <w:pStyle w:val="Header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>Mạng máy tính</w:t>
            </w:r>
          </w:p>
        </w:tc>
      </w:tr>
      <w:tr w:rsidR="00A41643" w:rsidRPr="00E20AD7" w14:paraId="7C456884" w14:textId="77777777" w:rsidTr="0032281F">
        <w:tc>
          <w:tcPr>
            <w:tcW w:w="2344" w:type="pct"/>
            <w:shd w:val="clear" w:color="auto" w:fill="auto"/>
            <w:tcMar>
              <w:left w:w="108" w:type="dxa"/>
              <w:right w:w="0" w:type="dxa"/>
            </w:tcMar>
          </w:tcPr>
          <w:p w14:paraId="6787276E" w14:textId="77777777" w:rsidR="00A41643" w:rsidRPr="00E20AD7" w:rsidRDefault="00A4164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 xml:space="preserve">Mã số </w:t>
            </w:r>
            <w:r w:rsidR="002C5FA3" w:rsidRPr="00E20AD7">
              <w:rPr>
                <w:color w:val="000000"/>
              </w:rPr>
              <w:t>học phần</w:t>
            </w:r>
            <w:r w:rsidRPr="00E20AD7">
              <w:rPr>
                <w:color w:val="000000"/>
              </w:rPr>
              <w:t>:</w:t>
            </w:r>
          </w:p>
        </w:tc>
        <w:tc>
          <w:tcPr>
            <w:tcW w:w="2656" w:type="pct"/>
            <w:shd w:val="clear" w:color="auto" w:fill="auto"/>
            <w:tcMar>
              <w:left w:w="108" w:type="dxa"/>
              <w:right w:w="0" w:type="dxa"/>
            </w:tcMar>
          </w:tcPr>
          <w:p w14:paraId="47009448" w14:textId="77777777" w:rsidR="00A41643" w:rsidRPr="00E20AD7" w:rsidRDefault="00766329" w:rsidP="00BE39C8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IT1.115</w:t>
            </w:r>
            <w:r w:rsidR="002D25D4">
              <w:rPr>
                <w:color w:val="000000"/>
              </w:rPr>
              <w:t>.3</w:t>
            </w:r>
          </w:p>
        </w:tc>
      </w:tr>
      <w:tr w:rsidR="00DA3BB5" w:rsidRPr="00E20AD7" w14:paraId="3F0D8CDF" w14:textId="77777777" w:rsidTr="0032281F">
        <w:tc>
          <w:tcPr>
            <w:tcW w:w="2344" w:type="pct"/>
            <w:shd w:val="clear" w:color="auto" w:fill="auto"/>
            <w:tcMar>
              <w:left w:w="108" w:type="dxa"/>
              <w:right w:w="0" w:type="dxa"/>
            </w:tcMar>
          </w:tcPr>
          <w:p w14:paraId="0DC79268" w14:textId="77777777" w:rsidR="00DA3BB5" w:rsidRPr="00E20AD7" w:rsidRDefault="00DA3BB5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>Ngành/Chuyên ngành đào</w:t>
            </w:r>
            <w:r w:rsidRPr="00E20AD7">
              <w:rPr>
                <w:color w:val="000000"/>
                <w:lang w:val="vi-VN"/>
              </w:rPr>
              <w:t xml:space="preserve"> tạo</w:t>
            </w:r>
          </w:p>
        </w:tc>
        <w:tc>
          <w:tcPr>
            <w:tcW w:w="2656" w:type="pct"/>
            <w:shd w:val="clear" w:color="auto" w:fill="auto"/>
            <w:tcMar>
              <w:left w:w="108" w:type="dxa"/>
              <w:right w:w="0" w:type="dxa"/>
            </w:tcMar>
          </w:tcPr>
          <w:p w14:paraId="3C485C66" w14:textId="77777777" w:rsidR="00DA3BB5" w:rsidRPr="00E20AD7" w:rsidRDefault="008D0475" w:rsidP="00BE39C8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Công ngh</w:t>
            </w:r>
            <w:r>
              <w:rPr>
                <w:rFonts w:ascii="Cambria" w:hAnsi="Cambria" w:cs="Cambria"/>
                <w:color w:val="000000"/>
              </w:rPr>
              <w:t>ệ</w:t>
            </w:r>
            <w:r>
              <w:rPr>
                <w:color w:val="000000"/>
              </w:rPr>
              <w:t xml:space="preserve"> thông tin, Khoa h</w:t>
            </w:r>
            <w:r>
              <w:rPr>
                <w:rFonts w:ascii="Cambria" w:hAnsi="Cambria" w:cs="Cambria"/>
                <w:color w:val="000000"/>
              </w:rPr>
              <w:t>ọ</w:t>
            </w:r>
            <w:r>
              <w:rPr>
                <w:color w:val="000000"/>
              </w:rPr>
              <w:t>c máy tính</w:t>
            </w:r>
          </w:p>
        </w:tc>
      </w:tr>
      <w:tr w:rsidR="00A41643" w:rsidRPr="00E20AD7" w14:paraId="230D63B2" w14:textId="77777777" w:rsidTr="00317D97">
        <w:tc>
          <w:tcPr>
            <w:tcW w:w="5000" w:type="pct"/>
            <w:gridSpan w:val="2"/>
            <w:shd w:val="clear" w:color="auto" w:fill="auto"/>
            <w:tcMar>
              <w:left w:w="108" w:type="dxa"/>
              <w:right w:w="0" w:type="dxa"/>
            </w:tcMar>
          </w:tcPr>
          <w:p w14:paraId="05E21C5C" w14:textId="77777777" w:rsidR="00A41643" w:rsidRPr="00E20AD7" w:rsidRDefault="00A41643" w:rsidP="00BE39C8">
            <w:pPr>
              <w:pStyle w:val="Header"/>
              <w:numPr>
                <w:ilvl w:val="0"/>
                <w:numId w:val="1"/>
              </w:numPr>
              <w:tabs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>Thuộc khối kiến thức/ kỹ năng:</w:t>
            </w:r>
          </w:p>
          <w:p w14:paraId="4E66A4A0" w14:textId="77777777" w:rsidR="00A41643" w:rsidRPr="00E20AD7" w:rsidRDefault="00600DC8" w:rsidP="0091295B">
            <w:pPr>
              <w:tabs>
                <w:tab w:val="left" w:pos="4287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sym w:font="Wingdings" w:char="F0A8"/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</w:t>
            </w:r>
            <w:r w:rsidR="00A41643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Kiến thức cơ bản </w:t>
            </w:r>
            <w:r w:rsidR="0091295B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           </w:t>
            </w:r>
            <w:r w:rsidR="0091295B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ab/>
            </w:r>
            <w:r w:rsidR="00A41643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sym w:font="Wingdings" w:char="F0A8"/>
            </w:r>
            <w:r w:rsidR="00A41643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Kiến thức </w:t>
            </w:r>
            <w:r w:rsidR="00BB4C62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chuyên</w:t>
            </w:r>
            <w:r w:rsidR="00A41643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ngành</w:t>
            </w:r>
          </w:p>
          <w:p w14:paraId="52C67899" w14:textId="77777777" w:rsidR="00A41643" w:rsidRPr="00E20AD7" w:rsidRDefault="00F14FDB" w:rsidP="0091295B">
            <w:pPr>
              <w:tabs>
                <w:tab w:val="left" w:pos="4287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sym w:font="Wingdings" w:char="F0FE"/>
            </w:r>
            <w:r w:rsidR="00A41643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Kiến thức c</w:t>
            </w:r>
            <w:r w:rsidR="00BB4C62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ơ sở </w:t>
            </w:r>
            <w:r w:rsidR="00A41643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ngành</w:t>
            </w:r>
            <w:r w:rsidR="00BB4C62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</w:t>
            </w:r>
            <w:r w:rsidR="00A41643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 </w:t>
            </w:r>
            <w:r w:rsidR="00BB4C62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A41643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       </w:t>
            </w:r>
            <w:r w:rsidR="0091295B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ab/>
            </w:r>
            <w:r w:rsidR="00A41643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sym w:font="Wingdings" w:char="F0A8"/>
            </w:r>
            <w:r w:rsidR="00A41643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DA3BB5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Kiến thức ngành</w:t>
            </w:r>
            <w:r w:rsidR="00BB4C62" w:rsidRPr="00E20AD7">
              <w:rPr>
                <w:color w:val="000000"/>
              </w:rPr>
              <w:t xml:space="preserve">                </w:t>
            </w:r>
            <w:r w:rsidR="00A41643" w:rsidRPr="00E20AD7">
              <w:rPr>
                <w:color w:val="000000"/>
              </w:rPr>
              <w:t xml:space="preserve">  </w:t>
            </w:r>
            <w:r w:rsidR="00930A57" w:rsidRPr="00E20AD7">
              <w:rPr>
                <w:color w:val="000000"/>
              </w:rPr>
              <w:t xml:space="preserve"> </w:t>
            </w:r>
            <w:r w:rsidR="00E774EC" w:rsidRPr="00E20AD7">
              <w:rPr>
                <w:color w:val="000000"/>
              </w:rPr>
              <w:t xml:space="preserve"> </w:t>
            </w:r>
          </w:p>
        </w:tc>
      </w:tr>
      <w:tr w:rsidR="00A41643" w:rsidRPr="00E20AD7" w14:paraId="69FE5444" w14:textId="77777777" w:rsidTr="0032281F">
        <w:tc>
          <w:tcPr>
            <w:tcW w:w="2344" w:type="pct"/>
            <w:shd w:val="clear" w:color="auto" w:fill="auto"/>
            <w:tcMar>
              <w:left w:w="108" w:type="dxa"/>
              <w:right w:w="0" w:type="dxa"/>
            </w:tcMar>
          </w:tcPr>
          <w:p w14:paraId="53B65C89" w14:textId="77777777" w:rsidR="00A41643" w:rsidRPr="00E20AD7" w:rsidRDefault="00A4164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 xml:space="preserve">Số tín chỉ: </w:t>
            </w:r>
          </w:p>
        </w:tc>
        <w:tc>
          <w:tcPr>
            <w:tcW w:w="2656" w:type="pct"/>
            <w:shd w:val="clear" w:color="auto" w:fill="auto"/>
            <w:tcMar>
              <w:left w:w="108" w:type="dxa"/>
              <w:right w:w="0" w:type="dxa"/>
            </w:tcMar>
          </w:tcPr>
          <w:p w14:paraId="1608C871" w14:textId="77777777" w:rsidR="00A41643" w:rsidRPr="00E20AD7" w:rsidRDefault="0091295B" w:rsidP="00BE39C8">
            <w:pPr>
              <w:pStyle w:val="Header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>3</w:t>
            </w:r>
          </w:p>
        </w:tc>
      </w:tr>
      <w:tr w:rsidR="00A41643" w:rsidRPr="00E20AD7" w14:paraId="0063E29A" w14:textId="77777777" w:rsidTr="0032281F">
        <w:tc>
          <w:tcPr>
            <w:tcW w:w="2344" w:type="pct"/>
            <w:shd w:val="clear" w:color="auto" w:fill="auto"/>
            <w:tcMar>
              <w:left w:w="108" w:type="dxa"/>
              <w:right w:w="0" w:type="dxa"/>
            </w:tcMar>
          </w:tcPr>
          <w:p w14:paraId="5CF39DE7" w14:textId="77777777" w:rsidR="00A41643" w:rsidRPr="00E20AD7" w:rsidRDefault="00A41643" w:rsidP="00BE39C8">
            <w:pPr>
              <w:pStyle w:val="Header"/>
              <w:ind w:left="285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>+ Số tiết lý thuyết:</w:t>
            </w:r>
          </w:p>
        </w:tc>
        <w:tc>
          <w:tcPr>
            <w:tcW w:w="2656" w:type="pct"/>
            <w:shd w:val="clear" w:color="auto" w:fill="auto"/>
            <w:tcMar>
              <w:left w:w="108" w:type="dxa"/>
              <w:right w:w="0" w:type="dxa"/>
            </w:tcMar>
          </w:tcPr>
          <w:p w14:paraId="08FD81A9" w14:textId="77777777" w:rsidR="00A41643" w:rsidRPr="00E20AD7" w:rsidRDefault="0091295B" w:rsidP="00653D06">
            <w:pPr>
              <w:pStyle w:val="Header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>30</w:t>
            </w:r>
          </w:p>
        </w:tc>
      </w:tr>
      <w:tr w:rsidR="008F52D3" w:rsidRPr="00E20AD7" w14:paraId="6EE2A1E0" w14:textId="77777777" w:rsidTr="0032281F">
        <w:tc>
          <w:tcPr>
            <w:tcW w:w="2344" w:type="pct"/>
            <w:shd w:val="clear" w:color="auto" w:fill="auto"/>
            <w:tcMar>
              <w:left w:w="108" w:type="dxa"/>
              <w:right w:w="0" w:type="dxa"/>
            </w:tcMar>
          </w:tcPr>
          <w:p w14:paraId="12F8D5E3" w14:textId="77777777" w:rsidR="008F52D3" w:rsidRPr="00E20AD7" w:rsidRDefault="008F52D3" w:rsidP="00BE39C8">
            <w:pPr>
              <w:pStyle w:val="Header"/>
              <w:ind w:left="285"/>
              <w:outlineLvl w:val="0"/>
              <w:rPr>
                <w:color w:val="000000"/>
              </w:rPr>
            </w:pPr>
            <w:r w:rsidRPr="00E20AD7">
              <w:rPr>
                <w:color w:val="000000"/>
                <w:lang w:val="vi-VN"/>
              </w:rPr>
              <w:t xml:space="preserve">+ </w:t>
            </w:r>
            <w:r w:rsidR="00F41C9D" w:rsidRPr="00E20AD7">
              <w:rPr>
                <w:color w:val="000000"/>
              </w:rPr>
              <w:t>Số tiết bài tập</w:t>
            </w:r>
          </w:p>
        </w:tc>
        <w:tc>
          <w:tcPr>
            <w:tcW w:w="2656" w:type="pct"/>
            <w:shd w:val="clear" w:color="auto" w:fill="auto"/>
            <w:tcMar>
              <w:left w:w="108" w:type="dxa"/>
              <w:right w:w="0" w:type="dxa"/>
            </w:tcMar>
          </w:tcPr>
          <w:p w14:paraId="6F3211D2" w14:textId="77777777" w:rsidR="008F52D3" w:rsidRPr="00E20AD7" w:rsidRDefault="007376E8" w:rsidP="00F41C9D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30</w:t>
            </w:r>
          </w:p>
        </w:tc>
      </w:tr>
      <w:tr w:rsidR="00785D97" w:rsidRPr="00E20AD7" w14:paraId="3D31439F" w14:textId="77777777" w:rsidTr="0032281F">
        <w:tc>
          <w:tcPr>
            <w:tcW w:w="2344" w:type="pct"/>
            <w:shd w:val="clear" w:color="auto" w:fill="auto"/>
            <w:tcMar>
              <w:left w:w="108" w:type="dxa"/>
              <w:right w:w="0" w:type="dxa"/>
            </w:tcMar>
          </w:tcPr>
          <w:p w14:paraId="0768F2B5" w14:textId="77777777" w:rsidR="00785D97" w:rsidRPr="00E20AD7" w:rsidRDefault="00785D97" w:rsidP="00F41C9D">
            <w:pPr>
              <w:pStyle w:val="Header"/>
              <w:ind w:left="285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 xml:space="preserve">+ Số tiết </w:t>
            </w:r>
            <w:r w:rsidR="00F41C9D" w:rsidRPr="00E20AD7">
              <w:rPr>
                <w:color w:val="000000"/>
              </w:rPr>
              <w:t>thực hành</w:t>
            </w:r>
            <w:r w:rsidRPr="00E20AD7">
              <w:rPr>
                <w:color w:val="000000"/>
              </w:rPr>
              <w:t>:</w:t>
            </w:r>
          </w:p>
        </w:tc>
        <w:tc>
          <w:tcPr>
            <w:tcW w:w="2656" w:type="pct"/>
            <w:shd w:val="clear" w:color="auto" w:fill="auto"/>
            <w:tcMar>
              <w:left w:w="108" w:type="dxa"/>
              <w:right w:w="0" w:type="dxa"/>
            </w:tcMar>
          </w:tcPr>
          <w:p w14:paraId="6033C59F" w14:textId="77777777" w:rsidR="00785D97" w:rsidRPr="00E20AD7" w:rsidRDefault="007376E8" w:rsidP="00653D06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</w:tr>
      <w:tr w:rsidR="00965117" w:rsidRPr="00E20AD7" w14:paraId="2EF2C232" w14:textId="77777777" w:rsidTr="0032281F">
        <w:tc>
          <w:tcPr>
            <w:tcW w:w="2344" w:type="pct"/>
            <w:shd w:val="clear" w:color="auto" w:fill="auto"/>
            <w:tcMar>
              <w:left w:w="108" w:type="dxa"/>
              <w:right w:w="0" w:type="dxa"/>
            </w:tcMar>
          </w:tcPr>
          <w:p w14:paraId="25FC02F4" w14:textId="77777777" w:rsidR="00965117" w:rsidRPr="00E20AD7" w:rsidRDefault="00965117" w:rsidP="00BE39C8">
            <w:pPr>
              <w:pStyle w:val="Header"/>
              <w:ind w:left="285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 xml:space="preserve">+ </w:t>
            </w:r>
            <w:r w:rsidR="00630C26" w:rsidRPr="00E20AD7">
              <w:rPr>
                <w:color w:val="000000"/>
              </w:rPr>
              <w:t>Số tiết</w:t>
            </w:r>
            <w:r w:rsidR="00630C26" w:rsidRPr="00E20AD7">
              <w:rPr>
                <w:color w:val="000000"/>
                <w:lang w:val="vi-VN"/>
              </w:rPr>
              <w:t xml:space="preserve"> t</w:t>
            </w:r>
            <w:r w:rsidRPr="00E20AD7">
              <w:rPr>
                <w:color w:val="000000"/>
              </w:rPr>
              <w:t>ự học:</w:t>
            </w:r>
          </w:p>
        </w:tc>
        <w:tc>
          <w:tcPr>
            <w:tcW w:w="2656" w:type="pct"/>
            <w:shd w:val="clear" w:color="auto" w:fill="auto"/>
            <w:tcMar>
              <w:left w:w="108" w:type="dxa"/>
              <w:right w:w="0" w:type="dxa"/>
            </w:tcMar>
          </w:tcPr>
          <w:p w14:paraId="500A1C76" w14:textId="77777777" w:rsidR="00965117" w:rsidRPr="00E20AD7" w:rsidRDefault="0091295B" w:rsidP="00BE39C8">
            <w:pPr>
              <w:pStyle w:val="Header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>90</w:t>
            </w:r>
          </w:p>
        </w:tc>
      </w:tr>
      <w:tr w:rsidR="00A41643" w:rsidRPr="00E20AD7" w14:paraId="1CEF8FA3" w14:textId="77777777" w:rsidTr="0032281F">
        <w:tc>
          <w:tcPr>
            <w:tcW w:w="2344" w:type="pct"/>
            <w:shd w:val="clear" w:color="auto" w:fill="auto"/>
            <w:tcMar>
              <w:left w:w="108" w:type="dxa"/>
              <w:right w:w="0" w:type="dxa"/>
            </w:tcMar>
          </w:tcPr>
          <w:p w14:paraId="3210BE26" w14:textId="77777777" w:rsidR="00A41643" w:rsidRPr="00E20AD7" w:rsidRDefault="002C5FA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>Học phần</w:t>
            </w:r>
            <w:r w:rsidR="00A41643" w:rsidRPr="00E20AD7">
              <w:rPr>
                <w:color w:val="000000"/>
              </w:rPr>
              <w:t xml:space="preserve"> tiên quyết: </w:t>
            </w:r>
          </w:p>
        </w:tc>
        <w:tc>
          <w:tcPr>
            <w:tcW w:w="2656" w:type="pct"/>
            <w:shd w:val="clear" w:color="auto" w:fill="auto"/>
            <w:tcMar>
              <w:left w:w="108" w:type="dxa"/>
              <w:right w:w="0" w:type="dxa"/>
            </w:tcMar>
          </w:tcPr>
          <w:p w14:paraId="475B844E" w14:textId="77777777" w:rsidR="00A41643" w:rsidRPr="00E20AD7" w:rsidRDefault="00A41643" w:rsidP="00BE39C8">
            <w:pPr>
              <w:pStyle w:val="Header"/>
              <w:outlineLvl w:val="0"/>
              <w:rPr>
                <w:color w:val="000000"/>
              </w:rPr>
            </w:pPr>
          </w:p>
        </w:tc>
      </w:tr>
      <w:tr w:rsidR="00EE131F" w:rsidRPr="00E20AD7" w14:paraId="1CF9D9BA" w14:textId="77777777" w:rsidTr="0032281F">
        <w:tc>
          <w:tcPr>
            <w:tcW w:w="2344" w:type="pct"/>
            <w:shd w:val="clear" w:color="auto" w:fill="auto"/>
            <w:tcMar>
              <w:left w:w="108" w:type="dxa"/>
              <w:right w:w="0" w:type="dxa"/>
            </w:tcMar>
          </w:tcPr>
          <w:p w14:paraId="2D6617E3" w14:textId="77777777" w:rsidR="00EE131F" w:rsidRPr="00E20AD7" w:rsidRDefault="00EE131F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>Học phần học trước:</w:t>
            </w:r>
          </w:p>
        </w:tc>
        <w:tc>
          <w:tcPr>
            <w:tcW w:w="2656" w:type="pct"/>
            <w:shd w:val="clear" w:color="auto" w:fill="auto"/>
            <w:tcMar>
              <w:left w:w="108" w:type="dxa"/>
              <w:right w:w="0" w:type="dxa"/>
            </w:tcMar>
          </w:tcPr>
          <w:p w14:paraId="40AF37BB" w14:textId="77777777" w:rsidR="00EE131F" w:rsidRPr="00E20AD7" w:rsidRDefault="00EE131F" w:rsidP="0091295B">
            <w:pPr>
              <w:pStyle w:val="Header"/>
              <w:outlineLvl w:val="0"/>
              <w:rPr>
                <w:color w:val="000000"/>
              </w:rPr>
            </w:pPr>
          </w:p>
        </w:tc>
      </w:tr>
      <w:tr w:rsidR="00A41643" w:rsidRPr="00E20AD7" w14:paraId="04FECEA2" w14:textId="77777777" w:rsidTr="0032281F">
        <w:tc>
          <w:tcPr>
            <w:tcW w:w="2344" w:type="pct"/>
            <w:shd w:val="clear" w:color="auto" w:fill="auto"/>
            <w:tcMar>
              <w:left w:w="108" w:type="dxa"/>
              <w:right w:w="0" w:type="dxa"/>
            </w:tcMar>
          </w:tcPr>
          <w:p w14:paraId="3822716A" w14:textId="77777777" w:rsidR="00A41643" w:rsidRPr="00E20AD7" w:rsidRDefault="002C5FA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>Học phần</w:t>
            </w:r>
            <w:r w:rsidR="00A41643" w:rsidRPr="00E20AD7">
              <w:rPr>
                <w:color w:val="000000"/>
              </w:rPr>
              <w:t xml:space="preserve"> song hành: </w:t>
            </w:r>
          </w:p>
        </w:tc>
        <w:tc>
          <w:tcPr>
            <w:tcW w:w="2656" w:type="pct"/>
            <w:shd w:val="clear" w:color="auto" w:fill="auto"/>
            <w:tcMar>
              <w:left w:w="108" w:type="dxa"/>
              <w:right w:w="0" w:type="dxa"/>
            </w:tcMar>
          </w:tcPr>
          <w:p w14:paraId="1C65B5DE" w14:textId="77777777" w:rsidR="00A41643" w:rsidRPr="00E20AD7" w:rsidRDefault="00A41643" w:rsidP="00BE39C8">
            <w:pPr>
              <w:pStyle w:val="Header"/>
              <w:outlineLvl w:val="0"/>
              <w:rPr>
                <w:color w:val="000000"/>
              </w:rPr>
            </w:pPr>
          </w:p>
        </w:tc>
      </w:tr>
      <w:tr w:rsidR="00EE131F" w:rsidRPr="00E20AD7" w14:paraId="5316C4B9" w14:textId="77777777" w:rsidTr="0032281F">
        <w:tc>
          <w:tcPr>
            <w:tcW w:w="2344" w:type="pct"/>
            <w:shd w:val="clear" w:color="auto" w:fill="auto"/>
            <w:tcMar>
              <w:left w:w="108" w:type="dxa"/>
              <w:right w:w="0" w:type="dxa"/>
            </w:tcMar>
          </w:tcPr>
          <w:p w14:paraId="3E49CD2E" w14:textId="77777777" w:rsidR="00EE131F" w:rsidRPr="00E20AD7" w:rsidRDefault="00EE131F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>Yêu cầu khác đối với học phần:</w:t>
            </w:r>
          </w:p>
        </w:tc>
        <w:tc>
          <w:tcPr>
            <w:tcW w:w="2656" w:type="pct"/>
            <w:shd w:val="clear" w:color="auto" w:fill="auto"/>
            <w:tcMar>
              <w:left w:w="108" w:type="dxa"/>
              <w:right w:w="0" w:type="dxa"/>
            </w:tcMar>
          </w:tcPr>
          <w:p w14:paraId="30513D9F" w14:textId="77777777" w:rsidR="00EE131F" w:rsidRPr="00E20AD7" w:rsidRDefault="00F14FDB" w:rsidP="00BE39C8">
            <w:pPr>
              <w:pStyle w:val="Header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>Phòng học có máy chiếu/Bảng thông minh</w:t>
            </w:r>
          </w:p>
          <w:p w14:paraId="37B5C36C" w14:textId="77777777" w:rsidR="00F41C9D" w:rsidRPr="00E20AD7" w:rsidRDefault="00F41C9D" w:rsidP="00BE39C8">
            <w:pPr>
              <w:pStyle w:val="Header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>Phòng thực hành có lab ảo</w:t>
            </w:r>
          </w:p>
        </w:tc>
      </w:tr>
    </w:tbl>
    <w:p w14:paraId="2B85D9C8" w14:textId="77777777" w:rsidR="00785D97" w:rsidRPr="00E20AD7" w:rsidRDefault="00785D97" w:rsidP="00BE39C8">
      <w:pPr>
        <w:rPr>
          <w:rFonts w:ascii="Times New Roman" w:hAnsi="Times New Roman"/>
          <w:b/>
          <w:color w:val="000000"/>
          <w:sz w:val="24"/>
          <w:szCs w:val="24"/>
        </w:rPr>
      </w:pPr>
      <w:r w:rsidRPr="00E20AD7">
        <w:rPr>
          <w:rFonts w:ascii="Times New Roman" w:hAnsi="Times New Roman"/>
          <w:i/>
          <w:color w:val="000000"/>
          <w:sz w:val="24"/>
          <w:szCs w:val="24"/>
        </w:rPr>
        <w:t>(Số tiết phân bổ cho lý thuyết, thảo luận, bài tập, bài tập lớn, thực hành, thí nghiệm điền</w:t>
      </w:r>
      <w:r w:rsidR="00976CF0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và bôi đậm</w:t>
      </w:r>
      <w:r w:rsidRPr="00E20AD7">
        <w:rPr>
          <w:rFonts w:ascii="Times New Roman" w:hAnsi="Times New Roman"/>
          <w:i/>
          <w:color w:val="000000"/>
          <w:sz w:val="24"/>
          <w:szCs w:val="24"/>
        </w:rPr>
        <w:t xml:space="preserve"> tùy theo học phần cụ thể)</w:t>
      </w:r>
    </w:p>
    <w:p w14:paraId="490088B3" w14:textId="77777777" w:rsidR="00A41643" w:rsidRPr="00E20AD7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fr-FR"/>
        </w:rPr>
      </w:pPr>
      <w:r w:rsidRPr="00E20AD7">
        <w:rPr>
          <w:rFonts w:ascii="Times New Roman" w:hAnsi="Times New Roman"/>
          <w:b/>
          <w:color w:val="000000"/>
          <w:sz w:val="24"/>
          <w:szCs w:val="24"/>
          <w:lang w:val="fr-FR"/>
        </w:rPr>
        <w:t xml:space="preserve">2. Mô tả </w:t>
      </w:r>
      <w:r w:rsidR="002C5FA3" w:rsidRPr="00E20AD7">
        <w:rPr>
          <w:rFonts w:ascii="Times New Roman" w:hAnsi="Times New Roman"/>
          <w:b/>
          <w:color w:val="000000"/>
          <w:sz w:val="24"/>
          <w:szCs w:val="24"/>
          <w:lang w:val="fr-FR"/>
        </w:rPr>
        <w:t>học phần</w:t>
      </w:r>
      <w:r w:rsidRPr="00E20AD7">
        <w:rPr>
          <w:rFonts w:ascii="Times New Roman" w:hAnsi="Times New Roman"/>
          <w:b/>
          <w:i/>
          <w:color w:val="000000"/>
          <w:sz w:val="24"/>
          <w:szCs w:val="24"/>
          <w:lang w:val="fr-FR"/>
        </w:rPr>
        <w:t xml:space="preserve"> </w:t>
      </w:r>
      <w:r w:rsidRPr="00E20AD7">
        <w:rPr>
          <w:rFonts w:ascii="Times New Roman" w:hAnsi="Times New Roman"/>
          <w:i/>
          <w:color w:val="000000"/>
          <w:sz w:val="24"/>
          <w:szCs w:val="24"/>
          <w:lang w:val="fr-FR"/>
        </w:rPr>
        <w:t>(course descriptions)</w:t>
      </w:r>
    </w:p>
    <w:p w14:paraId="348919F6" w14:textId="77777777" w:rsidR="00B60E0D" w:rsidRPr="00E20AD7" w:rsidRDefault="00473E32" w:rsidP="00473E32">
      <w:pPr>
        <w:rPr>
          <w:rFonts w:ascii="Times New Roman" w:hAnsi="Times New Roman"/>
          <w:color w:val="000000"/>
          <w:sz w:val="24"/>
          <w:szCs w:val="24"/>
          <w:lang w:val="fr-FR"/>
        </w:rPr>
      </w:pPr>
      <w:r w:rsidRPr="00E20AD7">
        <w:rPr>
          <w:rFonts w:ascii="Times New Roman" w:hAnsi="Times New Roman"/>
          <w:color w:val="000000"/>
          <w:sz w:val="24"/>
          <w:szCs w:val="24"/>
          <w:lang w:val="vi-VN"/>
        </w:rPr>
        <w:t>-</w:t>
      </w:r>
      <w:r w:rsidR="00B60E0D" w:rsidRPr="00E20AD7">
        <w:rPr>
          <w:rFonts w:ascii="Times New Roman" w:hAnsi="Times New Roman"/>
          <w:color w:val="000000"/>
          <w:sz w:val="24"/>
          <w:szCs w:val="24"/>
          <w:lang w:val="fr-FR"/>
        </w:rPr>
        <w:t xml:space="preserve"> </w:t>
      </w:r>
      <w:r w:rsidRPr="00E20AD7">
        <w:rPr>
          <w:rFonts w:ascii="Times New Roman" w:hAnsi="Times New Roman"/>
          <w:color w:val="000000"/>
          <w:sz w:val="24"/>
          <w:szCs w:val="24"/>
          <w:lang w:val="fr-FR"/>
        </w:rPr>
        <w:t>Học phần thuộc khối kiến thức cơ sở ngành.</w:t>
      </w:r>
    </w:p>
    <w:p w14:paraId="0AB5D188" w14:textId="77777777" w:rsidR="00B60E0D" w:rsidRPr="00E20AD7" w:rsidRDefault="00B60E0D" w:rsidP="00B60E0D">
      <w:pPr>
        <w:rPr>
          <w:rFonts w:ascii="Times New Roman" w:hAnsi="Times New Roman"/>
          <w:color w:val="000000"/>
          <w:sz w:val="24"/>
          <w:szCs w:val="24"/>
          <w:lang w:val="fr-FR"/>
        </w:rPr>
      </w:pPr>
      <w:r w:rsidRPr="00E20AD7">
        <w:rPr>
          <w:rFonts w:ascii="Times New Roman" w:hAnsi="Times New Roman"/>
          <w:color w:val="000000"/>
          <w:sz w:val="24"/>
          <w:szCs w:val="24"/>
          <w:lang w:val="fr-FR"/>
        </w:rPr>
        <w:t>- Học phần cung c</w:t>
      </w:r>
      <w:r w:rsidRPr="00E20AD7">
        <w:rPr>
          <w:rFonts w:ascii="Times New Roman" w:hAnsi="Times New Roman" w:cs="Cambria"/>
          <w:color w:val="000000"/>
          <w:sz w:val="24"/>
          <w:szCs w:val="24"/>
          <w:lang w:val="fr-FR"/>
        </w:rPr>
        <w:t>ấ</w:t>
      </w:r>
      <w:r w:rsidRPr="00E20AD7">
        <w:rPr>
          <w:rFonts w:ascii="Times New Roman" w:hAnsi="Times New Roman"/>
          <w:color w:val="000000"/>
          <w:sz w:val="24"/>
          <w:szCs w:val="24"/>
          <w:lang w:val="fr-FR"/>
        </w:rPr>
        <w:t>p cho sinh viên những ki</w:t>
      </w:r>
      <w:r w:rsidRPr="00E20AD7">
        <w:rPr>
          <w:rFonts w:ascii="Times New Roman" w:hAnsi="Times New Roman" w:cs="Cambria"/>
          <w:color w:val="000000"/>
          <w:sz w:val="24"/>
          <w:szCs w:val="24"/>
          <w:lang w:val="fr-FR"/>
        </w:rPr>
        <w:t>ế</w:t>
      </w:r>
      <w:r w:rsidRPr="00E20AD7">
        <w:rPr>
          <w:rFonts w:ascii="Times New Roman" w:hAnsi="Times New Roman"/>
          <w:color w:val="000000"/>
          <w:sz w:val="24"/>
          <w:szCs w:val="24"/>
          <w:lang w:val="fr-FR"/>
        </w:rPr>
        <w:t>n th</w:t>
      </w:r>
      <w:r w:rsidRPr="00E20AD7">
        <w:rPr>
          <w:rFonts w:ascii="Times New Roman" w:hAnsi="Times New Roman" w:cs="Cambria"/>
          <w:color w:val="000000"/>
          <w:sz w:val="24"/>
          <w:szCs w:val="24"/>
          <w:lang w:val="fr-FR"/>
        </w:rPr>
        <w:t>ứ</w:t>
      </w:r>
      <w:r w:rsidRPr="00E20AD7">
        <w:rPr>
          <w:rFonts w:ascii="Times New Roman" w:hAnsi="Times New Roman"/>
          <w:color w:val="000000"/>
          <w:sz w:val="24"/>
          <w:szCs w:val="24"/>
          <w:lang w:val="fr-FR"/>
        </w:rPr>
        <w:t>c t</w:t>
      </w:r>
      <w:r w:rsidRPr="00E20AD7">
        <w:rPr>
          <w:rFonts w:ascii="Times New Roman" w:hAnsi="Times New Roman" w:cs="Cambria"/>
          <w:color w:val="000000"/>
          <w:sz w:val="24"/>
          <w:szCs w:val="24"/>
          <w:lang w:val="fr-FR"/>
        </w:rPr>
        <w:t>ổ</w:t>
      </w:r>
      <w:r w:rsidRPr="00E20AD7">
        <w:rPr>
          <w:rFonts w:ascii="Times New Roman" w:hAnsi="Times New Roman"/>
          <w:color w:val="000000"/>
          <w:sz w:val="24"/>
          <w:szCs w:val="24"/>
          <w:lang w:val="fr-FR"/>
        </w:rPr>
        <w:t>ng quan v</w:t>
      </w:r>
      <w:r w:rsidRPr="00E20AD7">
        <w:rPr>
          <w:rFonts w:ascii="Times New Roman" w:hAnsi="Times New Roman" w:cs="Cambria"/>
          <w:color w:val="000000"/>
          <w:sz w:val="24"/>
          <w:szCs w:val="24"/>
          <w:lang w:val="fr-FR"/>
        </w:rPr>
        <w:t>ề</w:t>
      </w:r>
      <w:r w:rsidRPr="00E20AD7">
        <w:rPr>
          <w:rFonts w:ascii="Times New Roman" w:hAnsi="Times New Roman"/>
          <w:color w:val="000000"/>
          <w:sz w:val="24"/>
          <w:szCs w:val="24"/>
          <w:lang w:val="fr-FR"/>
        </w:rPr>
        <w:t xml:space="preserve"> </w:t>
      </w:r>
      <w:r w:rsidR="0032281F" w:rsidRPr="00E20AD7">
        <w:rPr>
          <w:rFonts w:ascii="Times New Roman" w:hAnsi="Times New Roman"/>
          <w:color w:val="000000"/>
          <w:sz w:val="24"/>
          <w:szCs w:val="24"/>
          <w:lang w:val="fr-FR"/>
        </w:rPr>
        <w:t>computer networking và Internet</w:t>
      </w:r>
      <w:r w:rsidRPr="00E20AD7">
        <w:rPr>
          <w:rFonts w:ascii="Times New Roman" w:hAnsi="Times New Roman"/>
          <w:color w:val="000000"/>
          <w:sz w:val="24"/>
          <w:szCs w:val="24"/>
          <w:lang w:val="fr-FR"/>
        </w:rPr>
        <w:t>.</w:t>
      </w:r>
    </w:p>
    <w:p w14:paraId="7C33F5BE" w14:textId="77777777" w:rsidR="00B60E0D" w:rsidRPr="00E20AD7" w:rsidRDefault="00B60E0D" w:rsidP="00B60E0D">
      <w:pPr>
        <w:rPr>
          <w:rFonts w:ascii="Times New Roman" w:hAnsi="Times New Roman"/>
          <w:color w:val="000000"/>
          <w:sz w:val="24"/>
          <w:szCs w:val="24"/>
          <w:lang w:val="fr-FR"/>
        </w:rPr>
      </w:pPr>
      <w:r w:rsidRPr="00E20AD7">
        <w:rPr>
          <w:rFonts w:ascii="Times New Roman" w:hAnsi="Times New Roman"/>
          <w:color w:val="000000"/>
          <w:sz w:val="24"/>
          <w:szCs w:val="24"/>
          <w:lang w:val="fr-FR"/>
        </w:rPr>
        <w:t xml:space="preserve">- </w:t>
      </w:r>
      <w:r w:rsidR="003D6FD1" w:rsidRPr="00E20AD7">
        <w:rPr>
          <w:rFonts w:ascii="Times New Roman" w:hAnsi="Times New Roman"/>
          <w:color w:val="000000"/>
          <w:sz w:val="24"/>
          <w:szCs w:val="24"/>
          <w:lang w:val="fr-FR"/>
        </w:rPr>
        <w:t>Trang bị cho người học</w:t>
      </w:r>
      <w:r w:rsidRPr="00E20AD7">
        <w:rPr>
          <w:rFonts w:ascii="Times New Roman" w:hAnsi="Times New Roman"/>
          <w:color w:val="000000"/>
          <w:sz w:val="24"/>
          <w:szCs w:val="24"/>
          <w:lang w:val="fr-FR"/>
        </w:rPr>
        <w:t xml:space="preserve"> các </w:t>
      </w:r>
      <w:r w:rsidR="0032281F" w:rsidRPr="00E20AD7">
        <w:rPr>
          <w:rFonts w:ascii="Times New Roman" w:hAnsi="Times New Roman"/>
          <w:color w:val="000000"/>
          <w:sz w:val="24"/>
          <w:szCs w:val="24"/>
          <w:lang w:val="fr-FR"/>
        </w:rPr>
        <w:t xml:space="preserve">kiến thức về </w:t>
      </w:r>
      <w:r w:rsidR="004B12F0" w:rsidRPr="00E20AD7">
        <w:rPr>
          <w:rFonts w:ascii="Times New Roman" w:hAnsi="Times New Roman"/>
          <w:color w:val="000000"/>
          <w:sz w:val="24"/>
          <w:szCs w:val="24"/>
          <w:lang w:val="fr-FR"/>
        </w:rPr>
        <w:t>kiến trúc, tổ chức, cách thức hoạt động của mạng máy tính và Internet</w:t>
      </w:r>
      <w:r w:rsidRPr="00E20AD7">
        <w:rPr>
          <w:rFonts w:ascii="Times New Roman" w:hAnsi="Times New Roman"/>
          <w:color w:val="000000"/>
          <w:sz w:val="24"/>
          <w:szCs w:val="24"/>
          <w:lang w:val="fr-FR"/>
        </w:rPr>
        <w:t>.</w:t>
      </w:r>
    </w:p>
    <w:p w14:paraId="706761B9" w14:textId="77777777" w:rsidR="004B12F0" w:rsidRPr="00E20AD7" w:rsidRDefault="004B12F0" w:rsidP="00B60E0D">
      <w:pPr>
        <w:rPr>
          <w:rFonts w:ascii="Times New Roman" w:hAnsi="Times New Roman"/>
          <w:color w:val="000000"/>
          <w:sz w:val="24"/>
          <w:szCs w:val="24"/>
          <w:lang w:val="fr-FR"/>
        </w:rPr>
      </w:pPr>
      <w:r w:rsidRPr="00E20AD7">
        <w:rPr>
          <w:rFonts w:ascii="Times New Roman" w:hAnsi="Times New Roman"/>
          <w:color w:val="000000"/>
          <w:sz w:val="24"/>
          <w:szCs w:val="24"/>
          <w:lang w:val="fr-FR"/>
        </w:rPr>
        <w:t xml:space="preserve">- Sinh viên sau khi tìm hiểu có khả năng nắm bắt, xây dựng lab ảo.  </w:t>
      </w:r>
    </w:p>
    <w:p w14:paraId="491CDF08" w14:textId="77777777" w:rsidR="00473E32" w:rsidRPr="00E20AD7" w:rsidRDefault="00473E32" w:rsidP="00473E32">
      <w:pPr>
        <w:rPr>
          <w:rFonts w:ascii="Times New Roman" w:hAnsi="Times New Roman"/>
          <w:color w:val="000000"/>
          <w:sz w:val="24"/>
          <w:szCs w:val="24"/>
          <w:lang w:val="fr-FR"/>
        </w:rPr>
      </w:pPr>
      <w:r w:rsidRPr="00E20AD7">
        <w:rPr>
          <w:rFonts w:ascii="Times New Roman" w:hAnsi="Times New Roman"/>
          <w:color w:val="000000"/>
          <w:sz w:val="24"/>
          <w:szCs w:val="24"/>
          <w:lang w:val="vi-VN"/>
        </w:rPr>
        <w:t xml:space="preserve">- Sinh viên có khả năng </w:t>
      </w:r>
      <w:r w:rsidR="004B12F0" w:rsidRPr="00E20AD7">
        <w:rPr>
          <w:rFonts w:ascii="Times New Roman" w:hAnsi="Times New Roman"/>
          <w:color w:val="000000"/>
          <w:sz w:val="24"/>
          <w:szCs w:val="24"/>
        </w:rPr>
        <w:t>thiết kế, triển khai,</w:t>
      </w:r>
      <w:r w:rsidR="000E04C9" w:rsidRPr="00E20AD7">
        <w:rPr>
          <w:rFonts w:ascii="Times New Roman" w:hAnsi="Times New Roman"/>
          <w:color w:val="000000"/>
          <w:sz w:val="24"/>
          <w:szCs w:val="24"/>
        </w:rPr>
        <w:t xml:space="preserve"> quản trị,</w:t>
      </w:r>
      <w:r w:rsidR="004B12F0" w:rsidRPr="00E20AD7">
        <w:rPr>
          <w:rFonts w:ascii="Times New Roman" w:hAnsi="Times New Roman"/>
          <w:color w:val="000000"/>
          <w:sz w:val="24"/>
          <w:szCs w:val="24"/>
        </w:rPr>
        <w:t xml:space="preserve"> vận hành, khai thác hệ thống mạng máy tính </w:t>
      </w:r>
      <w:r w:rsidR="00B60E0D" w:rsidRPr="00E20AD7">
        <w:rPr>
          <w:rFonts w:ascii="Times New Roman" w:hAnsi="Times New Roman"/>
          <w:color w:val="000000"/>
          <w:sz w:val="24"/>
          <w:szCs w:val="24"/>
          <w:lang w:val="fr-FR"/>
        </w:rPr>
        <w:t>phù hợp với yêu cầu của thực tế</w:t>
      </w:r>
    </w:p>
    <w:p w14:paraId="73A5143D" w14:textId="77777777" w:rsidR="003B27BD" w:rsidRPr="00E20AD7" w:rsidRDefault="00A41643" w:rsidP="00BE39C8">
      <w:pPr>
        <w:rPr>
          <w:rFonts w:ascii="Times New Roman" w:hAnsi="Times New Roman"/>
          <w:i/>
          <w:color w:val="000000"/>
          <w:sz w:val="24"/>
          <w:szCs w:val="24"/>
        </w:rPr>
      </w:pPr>
      <w:r w:rsidRPr="00E20AD7">
        <w:rPr>
          <w:rFonts w:ascii="Times New Roman" w:hAnsi="Times New Roman"/>
          <w:b/>
          <w:color w:val="000000"/>
          <w:sz w:val="24"/>
          <w:szCs w:val="24"/>
        </w:rPr>
        <w:t xml:space="preserve">3. Nguồn học liệu </w:t>
      </w:r>
      <w:r w:rsidRPr="00E20AD7">
        <w:rPr>
          <w:rFonts w:ascii="Times New Roman" w:hAnsi="Times New Roman"/>
          <w:i/>
          <w:color w:val="000000"/>
          <w:sz w:val="24"/>
          <w:szCs w:val="24"/>
        </w:rPr>
        <w:t xml:space="preserve">(learning resources: course books, reference books, and softwares)  </w:t>
      </w:r>
    </w:p>
    <w:p w14:paraId="1F065C4D" w14:textId="77777777" w:rsidR="00A41643" w:rsidRPr="00E20AD7" w:rsidRDefault="00A41643" w:rsidP="00BE39C8">
      <w:pPr>
        <w:rPr>
          <w:rFonts w:ascii="Times New Roman" w:hAnsi="Times New Roman"/>
          <w:i/>
          <w:color w:val="000000"/>
          <w:sz w:val="24"/>
          <w:szCs w:val="24"/>
        </w:rPr>
      </w:pPr>
      <w:r w:rsidRPr="00E20AD7">
        <w:rPr>
          <w:rFonts w:ascii="Times New Roman" w:hAnsi="Times New Roman"/>
          <w:i/>
          <w:color w:val="000000"/>
          <w:sz w:val="24"/>
          <w:szCs w:val="24"/>
        </w:rPr>
        <w:t>(Các g</w:t>
      </w:r>
      <w:r w:rsidR="003B27BD" w:rsidRPr="00E20AD7">
        <w:rPr>
          <w:rFonts w:ascii="Times New Roman" w:hAnsi="Times New Roman"/>
          <w:i/>
          <w:color w:val="000000"/>
          <w:sz w:val="24"/>
          <w:szCs w:val="24"/>
        </w:rPr>
        <w:t>iáo trình,</w:t>
      </w:r>
      <w:r w:rsidRPr="00E20AD7">
        <w:rPr>
          <w:rFonts w:ascii="Times New Roman" w:hAnsi="Times New Roman"/>
          <w:i/>
          <w:color w:val="000000"/>
          <w:sz w:val="24"/>
          <w:szCs w:val="24"/>
        </w:rPr>
        <w:t xml:space="preserve"> tài liệu tham khảo, các phần mềm, không quá 5 cuốn)</w:t>
      </w:r>
    </w:p>
    <w:p w14:paraId="520FBE6D" w14:textId="77777777" w:rsidR="00A41643" w:rsidRPr="00E20AD7" w:rsidRDefault="00A41643" w:rsidP="00317D97">
      <w:pPr>
        <w:rPr>
          <w:rFonts w:ascii="Times New Roman" w:hAnsi="Times New Roman"/>
          <w:b/>
          <w:i/>
          <w:color w:val="000000"/>
          <w:sz w:val="24"/>
          <w:szCs w:val="24"/>
        </w:rPr>
      </w:pPr>
      <w:r w:rsidRPr="00E20AD7">
        <w:rPr>
          <w:rFonts w:ascii="Times New Roman" w:hAnsi="Times New Roman"/>
          <w:b/>
          <w:i/>
          <w:color w:val="000000"/>
          <w:sz w:val="24"/>
          <w:szCs w:val="24"/>
        </w:rPr>
        <w:lastRenderedPageBreak/>
        <w:t>Giáo trình:</w:t>
      </w:r>
    </w:p>
    <w:p w14:paraId="41094E3D" w14:textId="77777777" w:rsidR="00A41643" w:rsidRPr="00E20AD7" w:rsidRDefault="00A41643" w:rsidP="00317D97">
      <w:pPr>
        <w:rPr>
          <w:rFonts w:ascii="Times New Roman" w:hAnsi="Times New Roman"/>
          <w:b/>
          <w:i/>
          <w:color w:val="000000"/>
          <w:sz w:val="24"/>
          <w:szCs w:val="24"/>
          <w:lang w:val="vi-VN"/>
        </w:rPr>
      </w:pPr>
      <w:r w:rsidRPr="00E20AD7">
        <w:rPr>
          <w:rFonts w:ascii="Times New Roman" w:hAnsi="Times New Roman"/>
          <w:b/>
          <w:i/>
          <w:color w:val="000000"/>
          <w:sz w:val="24"/>
          <w:szCs w:val="24"/>
          <w:lang w:val="vi-VN"/>
        </w:rPr>
        <w:t>Tài liệu khác:</w:t>
      </w:r>
    </w:p>
    <w:p w14:paraId="1D0B508E" w14:textId="77777777" w:rsidR="00F61F55" w:rsidRPr="009D5DB2" w:rsidRDefault="00C3291B" w:rsidP="00BE39C8">
      <w:pPr>
        <w:widowControl/>
        <w:autoSpaceDN w:val="0"/>
        <w:rPr>
          <w:rFonts w:ascii="Times New Roman" w:hAnsi="Times New Roman"/>
          <w:color w:val="000000"/>
          <w:sz w:val="24"/>
          <w:szCs w:val="24"/>
        </w:rPr>
      </w:pPr>
      <w:r w:rsidRPr="00E20AD7">
        <w:rPr>
          <w:rFonts w:ascii="Times New Roman" w:hAnsi="Times New Roman"/>
          <w:color w:val="000000"/>
          <w:sz w:val="24"/>
          <w:szCs w:val="24"/>
        </w:rPr>
        <w:t>[1]</w:t>
      </w:r>
      <w:r w:rsidR="004B12F0" w:rsidRPr="00E20AD7">
        <w:rPr>
          <w:rFonts w:ascii="Times New Roman" w:hAnsi="Times New Roman"/>
          <w:color w:val="000000"/>
          <w:sz w:val="24"/>
          <w:szCs w:val="24"/>
          <w:lang w:val="sv-SE"/>
        </w:rPr>
        <w:t xml:space="preserve"> </w:t>
      </w:r>
      <w:bookmarkStart w:id="0" w:name="OLE_LINK1"/>
      <w:bookmarkStart w:id="1" w:name="OLE_LINK2"/>
      <w:r w:rsidR="004B12F0" w:rsidRPr="00E20AD7">
        <w:rPr>
          <w:rFonts w:ascii="Times New Roman" w:hAnsi="Times New Roman"/>
          <w:i/>
          <w:iCs/>
          <w:color w:val="000000"/>
          <w:sz w:val="24"/>
          <w:szCs w:val="24"/>
          <w:lang w:val="vi-VN"/>
        </w:rPr>
        <w:t xml:space="preserve">Computer Networking and the Internet, </w:t>
      </w:r>
      <w:r w:rsidR="004B12F0" w:rsidRPr="00E20AD7">
        <w:rPr>
          <w:rFonts w:ascii="Times New Roman" w:hAnsi="Times New Roman"/>
          <w:color w:val="000000"/>
          <w:sz w:val="24"/>
          <w:szCs w:val="24"/>
          <w:lang w:val="vi-VN"/>
        </w:rPr>
        <w:t>Fred Halsall</w:t>
      </w:r>
      <w:r w:rsidR="009D5DB2">
        <w:rPr>
          <w:rFonts w:ascii="Times New Roman" w:hAnsi="Times New Roman"/>
          <w:color w:val="000000"/>
          <w:sz w:val="24"/>
          <w:szCs w:val="24"/>
        </w:rPr>
        <w:t>, 2005</w:t>
      </w:r>
    </w:p>
    <w:p w14:paraId="561E1B9F" w14:textId="77777777" w:rsidR="00F61F55" w:rsidRPr="00E20AD7" w:rsidRDefault="00C3291B" w:rsidP="00BE39C8">
      <w:pPr>
        <w:widowControl/>
        <w:autoSpaceDN w:val="0"/>
        <w:rPr>
          <w:rFonts w:ascii="Times New Roman" w:hAnsi="Times New Roman"/>
          <w:color w:val="000000"/>
          <w:sz w:val="24"/>
          <w:szCs w:val="24"/>
          <w:lang w:val="vi-VN"/>
        </w:rPr>
      </w:pPr>
      <w:r w:rsidRPr="00E20AD7">
        <w:rPr>
          <w:rFonts w:ascii="Times New Roman" w:hAnsi="Times New Roman"/>
          <w:color w:val="000000"/>
          <w:sz w:val="24"/>
          <w:szCs w:val="24"/>
          <w:lang w:val="vi-VN"/>
        </w:rPr>
        <w:t>[</w:t>
      </w:r>
      <w:r w:rsidR="004B12F0" w:rsidRPr="00E20AD7">
        <w:rPr>
          <w:rFonts w:ascii="Times New Roman" w:hAnsi="Times New Roman"/>
          <w:color w:val="000000"/>
          <w:sz w:val="24"/>
          <w:szCs w:val="24"/>
        </w:rPr>
        <w:t>2</w:t>
      </w:r>
      <w:r w:rsidR="00F61F55" w:rsidRPr="00E20AD7">
        <w:rPr>
          <w:rFonts w:ascii="Times New Roman" w:hAnsi="Times New Roman"/>
          <w:color w:val="000000"/>
          <w:sz w:val="24"/>
          <w:szCs w:val="24"/>
          <w:lang w:val="vi-VN"/>
        </w:rPr>
        <w:t xml:space="preserve">] </w:t>
      </w:r>
      <w:r w:rsidR="004B12F0" w:rsidRPr="00E20AD7">
        <w:rPr>
          <w:rFonts w:ascii="Times New Roman" w:hAnsi="Times New Roman"/>
          <w:color w:val="000000"/>
          <w:sz w:val="24"/>
          <w:szCs w:val="24"/>
          <w:lang w:val="vi-VN"/>
        </w:rPr>
        <w:t>CCNA (Cisco Certified Network Associate)</w:t>
      </w:r>
      <w:r w:rsidR="00B70B5E" w:rsidRPr="00E20AD7">
        <w:rPr>
          <w:rFonts w:ascii="Times New Roman" w:hAnsi="Times New Roman"/>
          <w:color w:val="000000"/>
          <w:sz w:val="24"/>
          <w:szCs w:val="24"/>
          <w:lang w:val="vi-VN"/>
        </w:rPr>
        <w:t>, CCNP</w:t>
      </w:r>
      <w:r w:rsidR="007850EE" w:rsidRPr="00E20AD7">
        <w:rPr>
          <w:rFonts w:ascii="Times New Roman" w:hAnsi="Times New Roman"/>
          <w:i/>
          <w:iCs/>
          <w:color w:val="000000"/>
          <w:sz w:val="24"/>
          <w:szCs w:val="24"/>
          <w:lang w:val="vi-VN"/>
        </w:rPr>
        <w:t>.</w:t>
      </w:r>
    </w:p>
    <w:bookmarkEnd w:id="0"/>
    <w:bookmarkEnd w:id="1"/>
    <w:p w14:paraId="5C1679E7" w14:textId="77777777" w:rsidR="00A41643" w:rsidRPr="00E20AD7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E20AD7">
        <w:rPr>
          <w:rFonts w:ascii="Times New Roman" w:hAnsi="Times New Roman"/>
          <w:b/>
          <w:color w:val="000000"/>
          <w:sz w:val="24"/>
          <w:szCs w:val="24"/>
          <w:lang w:val="vi-VN"/>
        </w:rPr>
        <w:t>4. Mụ</w:t>
      </w:r>
      <w:r w:rsidR="006E7272" w:rsidRPr="00E20AD7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c tiêu </w:t>
      </w:r>
      <w:r w:rsidR="002C5FA3" w:rsidRPr="00E20AD7">
        <w:rPr>
          <w:rFonts w:ascii="Times New Roman" w:hAnsi="Times New Roman"/>
          <w:b/>
          <w:color w:val="000000"/>
          <w:sz w:val="24"/>
          <w:szCs w:val="24"/>
          <w:lang w:val="vi-VN"/>
        </w:rPr>
        <w:t>học phần</w:t>
      </w:r>
      <w:r w:rsidRPr="00E20AD7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 </w:t>
      </w: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(course goals)</w:t>
      </w:r>
    </w:p>
    <w:p w14:paraId="654F7645" w14:textId="77777777" w:rsidR="00A41643" w:rsidRPr="00E20AD7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(</w:t>
      </w:r>
      <w:r w:rsidR="005F01CA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Thể hiện kiến thức</w:t>
      </w:r>
      <w:r w:rsidR="00ED4F74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, </w:t>
      </w:r>
      <w:r w:rsidR="005F01CA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kỹ năng mà môn học cung cấp và </w:t>
      </w: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sự liên quan với CĐ</w:t>
      </w:r>
      <w:r w:rsidR="00600DC8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R</w:t>
      </w: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của CTĐT được phân nhiệm cho</w:t>
      </w:r>
      <w:r w:rsidR="005F01CA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môn học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29"/>
        <w:gridCol w:w="5870"/>
        <w:gridCol w:w="2162"/>
      </w:tblGrid>
      <w:tr w:rsidR="00E53914" w:rsidRPr="00E20AD7" w14:paraId="3DF8FEF2" w14:textId="77777777" w:rsidTr="00432F3C">
        <w:trPr>
          <w:trHeight w:val="545"/>
          <w:jc w:val="center"/>
        </w:trPr>
        <w:tc>
          <w:tcPr>
            <w:tcW w:w="568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14:paraId="34792FBA" w14:textId="77777777" w:rsidR="00E53914" w:rsidRPr="00E20AD7" w:rsidRDefault="00E53914" w:rsidP="00456279">
            <w:pPr>
              <w:ind w:hanging="4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Mục tiêu (G</w:t>
            </w:r>
            <w:r w:rsidR="00432F3C"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.</w:t>
            </w: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x) [1]</w:t>
            </w:r>
          </w:p>
        </w:tc>
        <w:tc>
          <w:tcPr>
            <w:tcW w:w="3239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14:paraId="2828B34F" w14:textId="77777777" w:rsidR="00E53914" w:rsidRPr="00E20AD7" w:rsidRDefault="00E53914" w:rsidP="00456279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Mô tả mục tiêu [2]</w:t>
            </w:r>
          </w:p>
        </w:tc>
        <w:tc>
          <w:tcPr>
            <w:tcW w:w="1193" w:type="pct"/>
            <w:vAlign w:val="center"/>
          </w:tcPr>
          <w:p w14:paraId="3C73B524" w14:textId="77777777" w:rsidR="00E53914" w:rsidRPr="00E20AD7" w:rsidRDefault="00E53914" w:rsidP="00E53914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>CĐR</w:t>
            </w: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liên quan</w:t>
            </w: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 của CTĐT [3]</w:t>
            </w:r>
          </w:p>
        </w:tc>
      </w:tr>
      <w:tr w:rsidR="00E53914" w:rsidRPr="00E20AD7" w14:paraId="0C49DAC3" w14:textId="77777777" w:rsidTr="00432F3C">
        <w:trPr>
          <w:trHeight w:val="390"/>
          <w:jc w:val="center"/>
        </w:trPr>
        <w:tc>
          <w:tcPr>
            <w:tcW w:w="568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14:paraId="14594DBA" w14:textId="77777777" w:rsidR="00E53914" w:rsidRPr="00E20AD7" w:rsidRDefault="00E53914" w:rsidP="00456279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G</w:t>
            </w:r>
            <w:r w:rsidR="00432F3C"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.</w:t>
            </w: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3239" w:type="pct"/>
            <w:shd w:val="clear" w:color="auto" w:fill="auto"/>
            <w:tcMar>
              <w:left w:w="45" w:type="dxa"/>
              <w:right w:w="45" w:type="dxa"/>
            </w:tcMar>
          </w:tcPr>
          <w:p w14:paraId="41079ACF" w14:textId="06EC1B83" w:rsidR="00E53914" w:rsidRPr="00E20AD7" w:rsidRDefault="0084648D" w:rsidP="0084648D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Nắ</w:t>
            </w:r>
            <w:r w:rsidR="00D25649"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m được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F20388" w:rsidRPr="00E20AD7">
              <w:rPr>
                <w:rFonts w:ascii="Times New Roman" w:hAnsi="Times New Roman"/>
                <w:color w:val="000000"/>
                <w:sz w:val="24"/>
                <w:szCs w:val="24"/>
                <w:lang w:val="fr-FR"/>
              </w:rPr>
              <w:t>kiến trúc, tổ chức, cách thức hoạt động của mạng máy tính và Internet</w:t>
            </w:r>
            <w:r w:rsidR="00DB23E5">
              <w:rPr>
                <w:rFonts w:ascii="Times New Roman" w:hAnsi="Times New Roman"/>
                <w:color w:val="000000"/>
                <w:sz w:val="24"/>
                <w:szCs w:val="24"/>
                <w:lang w:val="fr-FR"/>
              </w:rPr>
              <w:t xml:space="preserve"> </w:t>
            </w:r>
          </w:p>
        </w:tc>
        <w:tc>
          <w:tcPr>
            <w:tcW w:w="1193" w:type="pct"/>
          </w:tcPr>
          <w:p w14:paraId="5BCAC08D" w14:textId="77777777" w:rsidR="00E53914" w:rsidRPr="00E20AD7" w:rsidRDefault="004B16F3" w:rsidP="00432F3C">
            <w:pPr>
              <w:pStyle w:val="ColorfulList-Accent11"/>
              <w:spacing w:after="0" w:line="240" w:lineRule="auto"/>
              <w:ind w:left="17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Đ</w:t>
            </w:r>
            <w:r w:rsidR="00BF7630" w:rsidRPr="00E20AD7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R2 </w:t>
            </w:r>
            <w:r w:rsidR="001152AB" w:rsidRPr="00E20AD7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(1.2)</w:t>
            </w:r>
          </w:p>
        </w:tc>
      </w:tr>
      <w:tr w:rsidR="00E53914" w:rsidRPr="00E20AD7" w14:paraId="38D6873F" w14:textId="77777777" w:rsidTr="00432F3C">
        <w:trPr>
          <w:trHeight w:val="390"/>
          <w:jc w:val="center"/>
        </w:trPr>
        <w:tc>
          <w:tcPr>
            <w:tcW w:w="568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14:paraId="085A0FC9" w14:textId="77777777" w:rsidR="00E53914" w:rsidRPr="00E20AD7" w:rsidRDefault="00E53914" w:rsidP="00456279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G</w:t>
            </w:r>
            <w:r w:rsidR="00432F3C"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.</w:t>
            </w: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3239" w:type="pct"/>
            <w:shd w:val="clear" w:color="auto" w:fill="auto"/>
            <w:tcMar>
              <w:left w:w="45" w:type="dxa"/>
              <w:right w:w="45" w:type="dxa"/>
            </w:tcMar>
          </w:tcPr>
          <w:p w14:paraId="021C3431" w14:textId="58874BB8" w:rsidR="00E53914" w:rsidRPr="00E20AD7" w:rsidRDefault="00F20388" w:rsidP="00F20388">
            <w:pPr>
              <w:tabs>
                <w:tab w:val="left" w:pos="3893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Có khả năng 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thiết kế, triển khai, </w:t>
            </w:r>
            <w:r w:rsidR="00B70B5E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quản trị, 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vận hành, khai thác hệ thống mạng máy</w:t>
            </w:r>
            <w:r w:rsidR="00DB23E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tính</w:t>
            </w:r>
          </w:p>
        </w:tc>
        <w:tc>
          <w:tcPr>
            <w:tcW w:w="1193" w:type="pct"/>
          </w:tcPr>
          <w:p w14:paraId="0F0AE8B0" w14:textId="77777777" w:rsidR="00384DFD" w:rsidRPr="00E20AD7" w:rsidRDefault="00384DFD" w:rsidP="00384DFD">
            <w:pPr>
              <w:pStyle w:val="ColorfulList-Accent11"/>
              <w:spacing w:after="0" w:line="240" w:lineRule="auto"/>
              <w:ind w:left="17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ĐR3 (4.3, 4.4)</w:t>
            </w:r>
          </w:p>
          <w:p w14:paraId="308D53D9" w14:textId="77777777" w:rsidR="004B16F3" w:rsidRPr="00E20AD7" w:rsidRDefault="00384DFD" w:rsidP="00384DFD">
            <w:pPr>
              <w:pStyle w:val="ColorfulList-Accent11"/>
              <w:spacing w:after="0" w:line="240" w:lineRule="auto"/>
              <w:ind w:left="17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ĐR</w:t>
            </w:r>
            <w:r w:rsidRPr="00E20AD7">
              <w:rPr>
                <w:rFonts w:ascii="Times New Roman" w:eastAsia="Times New Roman" w:hAnsi="Times New Roman"/>
                <w:color w:val="000000"/>
                <w:sz w:val="24"/>
                <w:szCs w:val="24"/>
                <w:lang w:val="vi-VN"/>
              </w:rPr>
              <w:t xml:space="preserve">10 </w:t>
            </w:r>
            <w:r w:rsidRPr="00E20AD7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(</w:t>
            </w:r>
            <w:r w:rsidRPr="00E20AD7">
              <w:rPr>
                <w:rFonts w:ascii="Times New Roman" w:eastAsia="Times New Roman" w:hAnsi="Times New Roman"/>
                <w:color w:val="000000"/>
                <w:sz w:val="24"/>
                <w:szCs w:val="24"/>
                <w:lang w:val="vi-VN"/>
              </w:rPr>
              <w:t>3.1)</w:t>
            </w:r>
          </w:p>
        </w:tc>
      </w:tr>
    </w:tbl>
    <w:p w14:paraId="190F4671" w14:textId="77777777" w:rsidR="00A41643" w:rsidRPr="00E20AD7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E20AD7">
        <w:rPr>
          <w:rFonts w:ascii="Times New Roman" w:hAnsi="Times New Roman"/>
          <w:i/>
          <w:color w:val="000000"/>
          <w:sz w:val="24"/>
          <w:szCs w:val="24"/>
        </w:rPr>
        <w:t xml:space="preserve">[1]: Ký hiệu mục tiêu của </w:t>
      </w:r>
      <w:r w:rsidR="002C5FA3" w:rsidRPr="00E20AD7">
        <w:rPr>
          <w:rFonts w:ascii="Times New Roman" w:hAnsi="Times New Roman"/>
          <w:i/>
          <w:color w:val="000000"/>
          <w:sz w:val="24"/>
          <w:szCs w:val="24"/>
        </w:rPr>
        <w:t>học phần</w:t>
      </w:r>
      <w:r w:rsidRPr="00E20AD7">
        <w:rPr>
          <w:rFonts w:ascii="Times New Roman" w:hAnsi="Times New Roman"/>
          <w:i/>
          <w:color w:val="000000"/>
          <w:sz w:val="24"/>
          <w:szCs w:val="24"/>
        </w:rPr>
        <w:t>. [2]: Mô tả mục tiêu. [3]: Ký hiệu CĐR của CTĐT</w:t>
      </w:r>
      <w:r w:rsidR="00DE6A80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và chuẩn đầu ra CDIO tương ứng.</w:t>
      </w:r>
    </w:p>
    <w:p w14:paraId="7A0E2C9F" w14:textId="77777777" w:rsidR="00A41643" w:rsidRPr="00E20AD7" w:rsidRDefault="00903891" w:rsidP="00BE39C8">
      <w:pPr>
        <w:rPr>
          <w:rFonts w:ascii="Times New Roman" w:hAnsi="Times New Roman"/>
          <w:color w:val="000000"/>
          <w:sz w:val="24"/>
          <w:szCs w:val="24"/>
        </w:rPr>
      </w:pPr>
      <w:r w:rsidRPr="00E20AD7">
        <w:rPr>
          <w:rFonts w:ascii="Times New Roman" w:hAnsi="Times New Roman"/>
          <w:b/>
          <w:color w:val="000000"/>
          <w:sz w:val="24"/>
          <w:szCs w:val="24"/>
          <w:lang w:val="vi-VN"/>
        </w:rPr>
        <w:t>5</w:t>
      </w:r>
      <w:r w:rsidR="00A41643" w:rsidRPr="00E20AD7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. Chuẩn đầu ra </w:t>
      </w:r>
      <w:r w:rsidR="002C5FA3" w:rsidRPr="00E20AD7">
        <w:rPr>
          <w:rFonts w:ascii="Times New Roman" w:hAnsi="Times New Roman"/>
          <w:b/>
          <w:color w:val="000000"/>
          <w:sz w:val="24"/>
          <w:szCs w:val="24"/>
          <w:lang w:val="vi-VN"/>
        </w:rPr>
        <w:t>học phần</w:t>
      </w:r>
      <w:r w:rsidR="00A41643" w:rsidRPr="00E20AD7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 </w:t>
      </w:r>
      <w:r w:rsidR="00A41643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(</w:t>
      </w:r>
      <w:r w:rsidR="00A41643" w:rsidRPr="00E20AD7">
        <w:rPr>
          <w:rFonts w:ascii="Times New Roman" w:hAnsi="Times New Roman"/>
          <w:i/>
          <w:color w:val="000000"/>
          <w:sz w:val="24"/>
          <w:szCs w:val="24"/>
        </w:rPr>
        <w:t>c</w:t>
      </w:r>
      <w:r w:rsidR="00A41643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ourse learning outcomes) </w:t>
      </w:r>
    </w:p>
    <w:p w14:paraId="0CD2CC39" w14:textId="77777777" w:rsidR="00E312D6" w:rsidRPr="00E20AD7" w:rsidRDefault="00E312D6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(CĐR chi tiết hơn mục tiêu</w:t>
      </w:r>
      <w:r w:rsidR="005F01CA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, mô tả sau khi học </w:t>
      </w:r>
      <w:r w:rsidR="00ED4F74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xong </w:t>
      </w:r>
      <w:r w:rsidR="00ED4F74" w:rsidRPr="00E20AD7">
        <w:rPr>
          <w:rFonts w:ascii="Times New Roman" w:hAnsi="Times New Roman"/>
          <w:b/>
          <w:i/>
          <w:color w:val="000000"/>
          <w:sz w:val="24"/>
          <w:szCs w:val="24"/>
          <w:lang w:val="vi-VN"/>
        </w:rPr>
        <w:t>sinh viên sẽ đạt được gì</w:t>
      </w:r>
      <w:r w:rsidR="00ED4F74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về kiến thức, kỹ năng và thái độ</w:t>
      </w: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62"/>
        <w:gridCol w:w="5683"/>
        <w:gridCol w:w="2216"/>
      </w:tblGrid>
      <w:tr w:rsidR="00CF7795" w:rsidRPr="00E20AD7" w14:paraId="41542C71" w14:textId="77777777" w:rsidTr="009A561B">
        <w:trPr>
          <w:trHeight w:val="300"/>
        </w:trPr>
        <w:tc>
          <w:tcPr>
            <w:tcW w:w="641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DF14EF2" w14:textId="77777777" w:rsidR="00CF7795" w:rsidRPr="00E20AD7" w:rsidRDefault="00CF7795" w:rsidP="00BE39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CĐR HP cấp độ 3 </w:t>
            </w:r>
          </w:p>
          <w:p w14:paraId="7D6E6224" w14:textId="77777777" w:rsidR="00CF7795" w:rsidRPr="00E20AD7" w:rsidRDefault="00CF7795" w:rsidP="00BE39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(G.x.</w:t>
            </w:r>
            <w:r w:rsidR="00F27381"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y</w:t>
            </w: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) [1]</w:t>
            </w:r>
          </w:p>
        </w:tc>
        <w:tc>
          <w:tcPr>
            <w:tcW w:w="3136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EB8032E" w14:textId="77777777" w:rsidR="00CF7795" w:rsidRPr="00E20AD7" w:rsidRDefault="00CF7795" w:rsidP="00BE39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Mô tả CĐR học phần[2]</w:t>
            </w:r>
          </w:p>
          <w:p w14:paraId="445EB82E" w14:textId="77777777" w:rsidR="00CF7795" w:rsidRPr="00E20AD7" w:rsidRDefault="00CF7795" w:rsidP="00BE39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u w:val="single"/>
                <w:lang w:val="vi-VN"/>
              </w:rPr>
            </w:pPr>
          </w:p>
        </w:tc>
        <w:tc>
          <w:tcPr>
            <w:tcW w:w="1223" w:type="pct"/>
            <w:shd w:val="clear" w:color="auto" w:fill="auto"/>
          </w:tcPr>
          <w:p w14:paraId="00CC8698" w14:textId="77777777" w:rsidR="00CF7795" w:rsidRPr="00E20AD7" w:rsidRDefault="00CF7795" w:rsidP="00BE39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pl-PL"/>
              </w:rPr>
              <w:t>Mức độ chung HP theo Bloom</w:t>
            </w: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[3] </w:t>
            </w:r>
          </w:p>
        </w:tc>
      </w:tr>
      <w:tr w:rsidR="00DB23E5" w:rsidRPr="00E20AD7" w14:paraId="50D22CBF" w14:textId="77777777" w:rsidTr="009A561B">
        <w:tc>
          <w:tcPr>
            <w:tcW w:w="641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539BFDF" w14:textId="77777777" w:rsidR="00DB23E5" w:rsidRPr="00E20AD7" w:rsidRDefault="00DB23E5" w:rsidP="00DB23E5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G.</w:t>
            </w: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</w:t>
            </w: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.1</w:t>
            </w:r>
          </w:p>
        </w:tc>
        <w:tc>
          <w:tcPr>
            <w:tcW w:w="3136" w:type="pct"/>
            <w:shd w:val="clear" w:color="auto" w:fill="auto"/>
            <w:tcMar>
              <w:left w:w="57" w:type="dxa"/>
              <w:right w:w="57" w:type="dxa"/>
            </w:tcMar>
          </w:tcPr>
          <w:p w14:paraId="779434D8" w14:textId="748932BA" w:rsidR="00DB23E5" w:rsidRPr="00E20AD7" w:rsidRDefault="00DB23E5" w:rsidP="00DB23E5">
            <w:pPr>
              <w:pStyle w:val="NormalWeb"/>
              <w:spacing w:before="0" w:beforeAutospacing="0" w:after="0" w:afterAutospacing="0"/>
              <w:ind w:left="230"/>
              <w:jc w:val="both"/>
              <w:textAlignment w:val="baseline"/>
              <w:rPr>
                <w:color w:val="000000"/>
              </w:rPr>
            </w:pPr>
            <w:r w:rsidRPr="00247191">
              <w:rPr>
                <w:b/>
                <w:color w:val="000000"/>
                <w:lang w:val="vi-VN"/>
              </w:rPr>
              <w:t xml:space="preserve">Hiểu </w:t>
            </w:r>
            <w:r w:rsidRPr="00247191">
              <w:rPr>
                <w:color w:val="000000"/>
                <w:lang w:val="vi-VN"/>
              </w:rPr>
              <w:t xml:space="preserve">được </w:t>
            </w:r>
            <w:r>
              <w:rPr>
                <w:color w:val="000000"/>
              </w:rPr>
              <w:t>khái niêm mạng máy tính, các thành phần của mạng máy tính, các chuẩn mạng máy tính</w:t>
            </w:r>
            <w:r w:rsidRPr="00247191">
              <w:rPr>
                <w:color w:val="000000"/>
                <w:lang w:val="vi-VN"/>
              </w:rPr>
              <w:t xml:space="preserve"> </w:t>
            </w:r>
            <w:r w:rsidRPr="00247191">
              <w:rPr>
                <w:color w:val="FF0000"/>
                <w:lang w:val="vi-VN"/>
              </w:rPr>
              <w:t>(BL2)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0BBC45E6" w14:textId="77777777" w:rsidR="00DB23E5" w:rsidRPr="00E20AD7" w:rsidRDefault="00DB23E5" w:rsidP="00DB23E5">
            <w:pPr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  <w:lang w:val="vi-VN"/>
              </w:rPr>
            </w:pPr>
            <w:r w:rsidRPr="00E20AD7">
              <w:rPr>
                <w:rFonts w:ascii="Times New Roman" w:hAnsi="Times New Roman"/>
                <w:iCs/>
                <w:color w:val="000000"/>
                <w:sz w:val="24"/>
                <w:szCs w:val="24"/>
                <w:lang w:val="vi-VN"/>
              </w:rPr>
              <w:t>1.2 – TUA3</w:t>
            </w:r>
          </w:p>
        </w:tc>
      </w:tr>
      <w:tr w:rsidR="00DB23E5" w:rsidRPr="00E20AD7" w14:paraId="5CC04584" w14:textId="77777777" w:rsidTr="009A561B">
        <w:tc>
          <w:tcPr>
            <w:tcW w:w="641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A0B6AF6" w14:textId="77777777" w:rsidR="00DB23E5" w:rsidRPr="00E20AD7" w:rsidRDefault="00DB23E5" w:rsidP="00DB23E5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G.1.2</w:t>
            </w:r>
          </w:p>
        </w:tc>
        <w:tc>
          <w:tcPr>
            <w:tcW w:w="3136" w:type="pct"/>
            <w:shd w:val="clear" w:color="auto" w:fill="auto"/>
            <w:tcMar>
              <w:left w:w="57" w:type="dxa"/>
              <w:right w:w="57" w:type="dxa"/>
            </w:tcMar>
          </w:tcPr>
          <w:p w14:paraId="2EF2E9F5" w14:textId="22273E06" w:rsidR="00DB23E5" w:rsidRPr="00E20AD7" w:rsidRDefault="00DB23E5" w:rsidP="00DB23E5">
            <w:pPr>
              <w:pStyle w:val="NormalWeb"/>
              <w:spacing w:before="0" w:beforeAutospacing="0" w:after="0" w:afterAutospacing="0"/>
              <w:ind w:left="230"/>
              <w:jc w:val="both"/>
              <w:textAlignment w:val="baseline"/>
              <w:rPr>
                <w:color w:val="000000"/>
              </w:rPr>
            </w:pPr>
            <w:r w:rsidRPr="00247191">
              <w:rPr>
                <w:b/>
                <w:color w:val="000000"/>
                <w:lang w:val="vi-VN"/>
              </w:rPr>
              <w:t>Vận dụng</w:t>
            </w:r>
            <w:r w:rsidRPr="00247191">
              <w:rPr>
                <w:color w:val="000000"/>
                <w:lang w:val="vi-VN"/>
              </w:rPr>
              <w:t xml:space="preserve"> được</w:t>
            </w:r>
            <w:r>
              <w:rPr>
                <w:color w:val="000000"/>
              </w:rPr>
              <w:t xml:space="preserve"> các nội dung được học thực hiện các bài tập lý thuyết và thực tiễn về mạng máy tính. </w:t>
            </w:r>
            <w:r w:rsidRPr="00247191">
              <w:rPr>
                <w:color w:val="FF0000"/>
                <w:lang w:val="vi-VN"/>
              </w:rPr>
              <w:t>(BL3)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3806177F" w14:textId="77777777" w:rsidR="00DB23E5" w:rsidRPr="00E20AD7" w:rsidRDefault="00DB23E5" w:rsidP="00DB23E5">
            <w:pPr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  <w:lang w:val="vi-VN"/>
              </w:rPr>
            </w:pPr>
            <w:r w:rsidRPr="00E20AD7">
              <w:rPr>
                <w:rFonts w:ascii="Times New Roman" w:hAnsi="Times New Roman"/>
                <w:iCs/>
                <w:color w:val="000000"/>
                <w:sz w:val="24"/>
                <w:szCs w:val="24"/>
                <w:lang w:val="vi-VN"/>
              </w:rPr>
              <w:t>1.2 – TUA3</w:t>
            </w:r>
          </w:p>
        </w:tc>
      </w:tr>
      <w:tr w:rsidR="00DB23E5" w:rsidRPr="00E20AD7" w14:paraId="3C815526" w14:textId="77777777" w:rsidTr="009A561B">
        <w:tc>
          <w:tcPr>
            <w:tcW w:w="641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737C5BF" w14:textId="77777777" w:rsidR="00DB23E5" w:rsidRPr="00E20AD7" w:rsidRDefault="00DB23E5" w:rsidP="00DB23E5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G.2.1</w:t>
            </w:r>
          </w:p>
        </w:tc>
        <w:tc>
          <w:tcPr>
            <w:tcW w:w="3136" w:type="pct"/>
            <w:shd w:val="clear" w:color="auto" w:fill="auto"/>
            <w:tcMar>
              <w:left w:w="57" w:type="dxa"/>
              <w:right w:w="57" w:type="dxa"/>
            </w:tcMar>
          </w:tcPr>
          <w:p w14:paraId="31AE94DE" w14:textId="4AFC2B73" w:rsidR="00DB23E5" w:rsidRPr="00E20AD7" w:rsidRDefault="00DB23E5" w:rsidP="00DB23E5">
            <w:pPr>
              <w:pStyle w:val="NormalWeb"/>
              <w:spacing w:before="0" w:beforeAutospacing="0" w:after="0" w:afterAutospacing="0"/>
              <w:ind w:left="230"/>
              <w:jc w:val="both"/>
              <w:textAlignment w:val="baseline"/>
              <w:rPr>
                <w:color w:val="000000"/>
              </w:rPr>
            </w:pPr>
            <w:r>
              <w:rPr>
                <w:b/>
                <w:color w:val="000000"/>
              </w:rPr>
              <w:t>Vận</w:t>
            </w:r>
            <w:r w:rsidRPr="00247191">
              <w:rPr>
                <w:b/>
                <w:color w:val="000000"/>
                <w:lang w:val="vi-VN"/>
              </w:rPr>
              <w:t xml:space="preserve"> dụng</w:t>
            </w:r>
            <w:r w:rsidRPr="00247191">
              <w:rPr>
                <w:color w:val="000000"/>
                <w:lang w:val="vi-VN"/>
              </w:rPr>
              <w:t xml:space="preserve"> được các </w:t>
            </w:r>
            <w:r>
              <w:rPr>
                <w:color w:val="000000"/>
              </w:rPr>
              <w:t xml:space="preserve">kiến thức được học trong thực hành mạng máy tính </w:t>
            </w:r>
            <w:r w:rsidRPr="00247191">
              <w:rPr>
                <w:color w:val="FF0000"/>
                <w:lang w:val="vi-VN"/>
              </w:rPr>
              <w:t>(BL3)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1191CBCA" w14:textId="77777777" w:rsidR="00DB23E5" w:rsidRPr="00E20AD7" w:rsidRDefault="00DB23E5" w:rsidP="00DB23E5">
            <w:pPr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3.1 (1-4) – U2 </w:t>
            </w:r>
          </w:p>
          <w:p w14:paraId="2143AE45" w14:textId="77777777" w:rsidR="00DB23E5" w:rsidRPr="00E20AD7" w:rsidRDefault="00DB23E5" w:rsidP="00DB23E5">
            <w:pPr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  <w:lang w:val="vi-VN"/>
              </w:rPr>
            </w:pPr>
          </w:p>
        </w:tc>
      </w:tr>
      <w:tr w:rsidR="00DB23E5" w:rsidRPr="00E20AD7" w14:paraId="7AE77E3E" w14:textId="77777777" w:rsidTr="009A561B">
        <w:tc>
          <w:tcPr>
            <w:tcW w:w="641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8AC629A" w14:textId="77777777" w:rsidR="00DB23E5" w:rsidRPr="002D25D4" w:rsidRDefault="00DB23E5" w:rsidP="00DB23E5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G.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2.2</w:t>
            </w:r>
          </w:p>
        </w:tc>
        <w:tc>
          <w:tcPr>
            <w:tcW w:w="3136" w:type="pct"/>
            <w:shd w:val="clear" w:color="auto" w:fill="auto"/>
            <w:tcMar>
              <w:left w:w="57" w:type="dxa"/>
              <w:right w:w="57" w:type="dxa"/>
            </w:tcMar>
          </w:tcPr>
          <w:p w14:paraId="1C64B04C" w14:textId="32E7EFED" w:rsidR="00DB23E5" w:rsidRPr="00E20AD7" w:rsidRDefault="00DB23E5" w:rsidP="00DB23E5">
            <w:pPr>
              <w:pStyle w:val="NormalWeb"/>
              <w:spacing w:before="0" w:beforeAutospacing="0" w:after="0" w:afterAutospacing="0"/>
              <w:ind w:left="230"/>
              <w:jc w:val="both"/>
              <w:textAlignment w:val="baseline"/>
              <w:rPr>
                <w:color w:val="000000"/>
              </w:rPr>
            </w:pPr>
            <w:r w:rsidRPr="00DB23E5">
              <w:rPr>
                <w:b/>
                <w:bCs/>
                <w:color w:val="000000"/>
              </w:rPr>
              <w:t>Vận dụng</w:t>
            </w:r>
            <w:r>
              <w:rPr>
                <w:color w:val="000000"/>
              </w:rPr>
              <w:t xml:space="preserve"> được thiết kế mạng trên lab ảo </w:t>
            </w:r>
            <w:r w:rsidRPr="00247191">
              <w:rPr>
                <w:color w:val="FF0000"/>
                <w:lang w:val="vi-VN"/>
              </w:rPr>
              <w:t>(BL3)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5DCC1FA9" w14:textId="77777777" w:rsidR="00DB23E5" w:rsidRPr="00E20AD7" w:rsidRDefault="00DB23E5" w:rsidP="00DB23E5">
            <w:pPr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  <w:lang w:val="vi-VN"/>
              </w:rPr>
            </w:pPr>
            <w:r w:rsidRPr="00E20AD7">
              <w:rPr>
                <w:rFonts w:ascii="Times New Roman" w:hAnsi="Times New Roman"/>
                <w:iCs/>
                <w:color w:val="000000"/>
                <w:sz w:val="24"/>
                <w:szCs w:val="24"/>
                <w:lang w:val="vi-VN"/>
              </w:rPr>
              <w:t>4.4 (1,3,4)</w:t>
            </w:r>
            <w:r w:rsidRPr="00E20AD7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  <w:r w:rsidRPr="00E20AD7">
              <w:rPr>
                <w:rFonts w:ascii="Times New Roman" w:hAnsi="Times New Roman"/>
                <w:iCs/>
                <w:color w:val="000000"/>
                <w:sz w:val="24"/>
                <w:szCs w:val="24"/>
                <w:lang w:val="vi-VN"/>
              </w:rPr>
              <w:t>– TUA3</w:t>
            </w:r>
          </w:p>
        </w:tc>
      </w:tr>
    </w:tbl>
    <w:p w14:paraId="4592F25B" w14:textId="77777777" w:rsidR="00A41643" w:rsidRPr="00E20AD7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[1]: Ký hiệ</w:t>
      </w:r>
      <w:r w:rsidR="00903891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u CĐR </w:t>
      </w: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của </w:t>
      </w:r>
      <w:r w:rsidR="002C5FA3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học phần</w:t>
      </w: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. [2]: Mô tả CĐR</w:t>
      </w:r>
      <w:r w:rsidR="00DE6A80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</w:t>
      </w:r>
      <w:r w:rsidR="002C5FA3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học phần</w:t>
      </w: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, bao gồm các động từ chủ động</w:t>
      </w:r>
      <w:r w:rsidR="00930A57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theo Bloom</w:t>
      </w:r>
      <w:r w:rsidR="001574DB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’s </w:t>
      </w:r>
      <w:r w:rsidR="00B3435E">
        <w:rPr>
          <w:rFonts w:ascii="Times New Roman" w:hAnsi="Times New Roman"/>
          <w:i/>
          <w:color w:val="000000"/>
          <w:sz w:val="24"/>
          <w:szCs w:val="24"/>
          <w:lang w:val="vi-VN"/>
        </w:rPr>
        <w:t>T</w:t>
      </w:r>
      <w:r w:rsidR="00B3435E">
        <w:rPr>
          <w:rFonts w:ascii="Times New Roman" w:hAnsi="Times New Roman"/>
          <w:i/>
          <w:color w:val="000000"/>
          <w:sz w:val="24"/>
          <w:szCs w:val="24"/>
        </w:rPr>
        <w:t>a</w:t>
      </w:r>
      <w:r w:rsidR="00B3435E">
        <w:rPr>
          <w:rFonts w:ascii="Times New Roman" w:hAnsi="Times New Roman"/>
          <w:i/>
          <w:color w:val="000000"/>
          <w:sz w:val="24"/>
          <w:szCs w:val="24"/>
          <w:lang w:val="vi-VN"/>
        </w:rPr>
        <w:t>xonom</w:t>
      </w:r>
      <w:r w:rsidR="00B3435E">
        <w:rPr>
          <w:rFonts w:ascii="Times New Roman" w:hAnsi="Times New Roman"/>
          <w:i/>
          <w:color w:val="000000"/>
          <w:sz w:val="24"/>
          <w:szCs w:val="24"/>
        </w:rPr>
        <w:t>y</w:t>
      </w:r>
      <w:r w:rsidR="00DE6A80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, khuyến khích v</w:t>
      </w:r>
      <w:r w:rsidR="001574DB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i</w:t>
      </w:r>
      <w:r w:rsidR="00DE6A80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ết tích hợp kỹ năng và kiến thức</w:t>
      </w:r>
      <w:r w:rsidR="00903891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</w:t>
      </w: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[3]: Mức</w:t>
      </w:r>
      <w:r w:rsidR="00C91914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</w:t>
      </w: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độ năng lực mà </w:t>
      </w:r>
      <w:r w:rsidR="00930A57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HP </w:t>
      </w: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đảm trách</w:t>
      </w:r>
      <w:r w:rsidR="00EE131F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theo hoạt động TUA</w:t>
      </w: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.</w:t>
      </w:r>
    </w:p>
    <w:p w14:paraId="316879DB" w14:textId="77777777" w:rsidR="00A41643" w:rsidRPr="00E20AD7" w:rsidRDefault="00A41643" w:rsidP="00BE39C8">
      <w:pPr>
        <w:pStyle w:val="Header"/>
        <w:outlineLvl w:val="0"/>
        <w:rPr>
          <w:b/>
          <w:bCs/>
          <w:i/>
          <w:color w:val="000000"/>
          <w:lang w:val="vi-VN"/>
        </w:rPr>
      </w:pPr>
      <w:r w:rsidRPr="00E20AD7">
        <w:rPr>
          <w:b/>
          <w:bCs/>
          <w:color w:val="000000"/>
          <w:lang w:val="vi-VN"/>
        </w:rPr>
        <w:t xml:space="preserve">6. Đánh giá </w:t>
      </w:r>
      <w:r w:rsidR="002C5FA3" w:rsidRPr="00E20AD7">
        <w:rPr>
          <w:b/>
          <w:bCs/>
          <w:color w:val="000000"/>
          <w:lang w:val="vi-VN"/>
        </w:rPr>
        <w:t>học phần</w:t>
      </w:r>
      <w:r w:rsidRPr="00E20AD7">
        <w:rPr>
          <w:b/>
          <w:bCs/>
          <w:color w:val="000000"/>
          <w:lang w:val="vi-VN"/>
        </w:rPr>
        <w:t xml:space="preserve"> </w:t>
      </w:r>
      <w:r w:rsidRPr="00E20AD7">
        <w:rPr>
          <w:bCs/>
          <w:i/>
          <w:color w:val="000000"/>
          <w:lang w:val="vi-VN"/>
        </w:rPr>
        <w:t>(course assessment)</w:t>
      </w:r>
    </w:p>
    <w:p w14:paraId="10179683" w14:textId="77777777" w:rsidR="00A41643" w:rsidRPr="00E20AD7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(các thành phần, các bài đánh giá, các tiêu chí đánh giá, chuẩn đánh giá, và tỷ lệ đánh giá, thể hiện sự liên quan với các CĐR của </w:t>
      </w:r>
      <w:r w:rsidR="002C5FA3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học phần</w:t>
      </w: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)</w:t>
      </w:r>
      <w:r w:rsidR="00930A57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</w:t>
      </w:r>
    </w:p>
    <w:p w14:paraId="73F5CBCB" w14:textId="5299B8D1" w:rsidR="0093410C" w:rsidRDefault="0093410C">
      <w:pPr>
        <w:widowControl/>
        <w:jc w:val="left"/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>
        <w:rPr>
          <w:rFonts w:ascii="Times New Roman" w:hAnsi="Times New Roman"/>
          <w:i/>
          <w:color w:val="000000"/>
          <w:sz w:val="24"/>
          <w:szCs w:val="24"/>
          <w:lang w:val="vi-VN"/>
        </w:rPr>
        <w:br w:type="page"/>
      </w:r>
    </w:p>
    <w:p w14:paraId="6E54002A" w14:textId="77777777" w:rsidR="006B1939" w:rsidRPr="00E20AD7" w:rsidRDefault="006B1939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0"/>
        <w:gridCol w:w="1845"/>
        <w:gridCol w:w="1229"/>
        <w:gridCol w:w="3184"/>
        <w:gridCol w:w="1453"/>
      </w:tblGrid>
      <w:tr w:rsidR="00C91914" w:rsidRPr="00E20AD7" w14:paraId="52327A2A" w14:textId="77777777" w:rsidTr="00C91914">
        <w:trPr>
          <w:trHeight w:val="470"/>
        </w:trPr>
        <w:tc>
          <w:tcPr>
            <w:tcW w:w="745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7983165" w14:textId="77777777" w:rsidR="00C91914" w:rsidRPr="00E20AD7" w:rsidRDefault="00C91914" w:rsidP="00146D24">
            <w:pPr>
              <w:pStyle w:val="Header"/>
              <w:jc w:val="center"/>
              <w:rPr>
                <w:b/>
                <w:color w:val="000000"/>
              </w:rPr>
            </w:pPr>
            <w:r w:rsidRPr="00E20AD7">
              <w:rPr>
                <w:b/>
                <w:color w:val="000000"/>
              </w:rPr>
              <w:t>Thành phần đánh giá [1]</w:t>
            </w: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4ABB2E6" w14:textId="77777777" w:rsidR="00C91914" w:rsidRPr="00E20AD7" w:rsidRDefault="00865408" w:rsidP="00146D24">
            <w:pPr>
              <w:pStyle w:val="Header"/>
              <w:jc w:val="center"/>
              <w:rPr>
                <w:b/>
                <w:color w:val="000000"/>
              </w:rPr>
            </w:pPr>
            <w:r w:rsidRPr="00E20AD7">
              <w:rPr>
                <w:b/>
                <w:color w:val="000000"/>
              </w:rPr>
              <w:t>Hình thức</w:t>
            </w:r>
            <w:r w:rsidR="002138AA" w:rsidRPr="00E20AD7">
              <w:rPr>
                <w:b/>
                <w:color w:val="000000"/>
              </w:rPr>
              <w:t xml:space="preserve"> </w:t>
            </w:r>
            <w:r w:rsidR="00C91914" w:rsidRPr="00E20AD7">
              <w:rPr>
                <w:b/>
                <w:color w:val="000000"/>
              </w:rPr>
              <w:t>đánh giá (A</w:t>
            </w:r>
            <w:r w:rsidR="00F4453B" w:rsidRPr="00E20AD7">
              <w:rPr>
                <w:b/>
                <w:color w:val="000000"/>
                <w:lang w:val="vi-VN"/>
              </w:rPr>
              <w:t>.</w:t>
            </w:r>
            <w:r w:rsidR="00C91914" w:rsidRPr="00E20AD7">
              <w:rPr>
                <w:b/>
                <w:color w:val="000000"/>
              </w:rPr>
              <w:t>x.</w:t>
            </w:r>
            <w:r w:rsidR="00F4453B" w:rsidRPr="00E20AD7">
              <w:rPr>
                <w:b/>
                <w:color w:val="000000"/>
              </w:rPr>
              <w:t>y</w:t>
            </w:r>
            <w:r w:rsidR="00C91914" w:rsidRPr="00E20AD7">
              <w:rPr>
                <w:b/>
                <w:color w:val="000000"/>
              </w:rPr>
              <w:t>) [2]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9FB1F23" w14:textId="77777777" w:rsidR="00C91914" w:rsidRPr="00E20AD7" w:rsidRDefault="00C91914" w:rsidP="00146D24">
            <w:pPr>
              <w:pStyle w:val="Header"/>
              <w:jc w:val="center"/>
              <w:rPr>
                <w:b/>
                <w:color w:val="000000"/>
              </w:rPr>
            </w:pPr>
            <w:r w:rsidRPr="00E20AD7">
              <w:rPr>
                <w:b/>
                <w:color w:val="000000"/>
              </w:rPr>
              <w:t xml:space="preserve">CĐR </w:t>
            </w:r>
            <w:r w:rsidR="002C5FA3" w:rsidRPr="00E20AD7">
              <w:rPr>
                <w:b/>
                <w:color w:val="000000"/>
              </w:rPr>
              <w:t>học phần</w:t>
            </w:r>
            <w:r w:rsidRPr="00E20AD7">
              <w:rPr>
                <w:b/>
                <w:color w:val="000000"/>
              </w:rPr>
              <w:t xml:space="preserve"> (G</w:t>
            </w:r>
            <w:r w:rsidR="00432F3C" w:rsidRPr="00E20AD7">
              <w:rPr>
                <w:b/>
                <w:color w:val="000000"/>
                <w:lang w:val="vi-VN"/>
              </w:rPr>
              <w:t>.</w:t>
            </w:r>
            <w:r w:rsidRPr="00E20AD7">
              <w:rPr>
                <w:b/>
                <w:color w:val="000000"/>
              </w:rPr>
              <w:t>x.</w:t>
            </w:r>
            <w:r w:rsidR="00F4453B" w:rsidRPr="00E20AD7">
              <w:rPr>
                <w:b/>
                <w:color w:val="000000"/>
              </w:rPr>
              <w:t>y</w:t>
            </w:r>
            <w:r w:rsidRPr="00E20AD7">
              <w:rPr>
                <w:b/>
                <w:color w:val="000000"/>
              </w:rPr>
              <w:t>) [3]</w:t>
            </w: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1E645AD" w14:textId="77777777" w:rsidR="00C91914" w:rsidRPr="00E20AD7" w:rsidRDefault="00C91914" w:rsidP="00146D24">
            <w:pPr>
              <w:tabs>
                <w:tab w:val="center" w:pos="4680"/>
                <w:tab w:val="right" w:pos="9360"/>
              </w:tabs>
              <w:ind w:left="-108" w:right="-108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Tiêu chí</w:t>
            </w:r>
          </w:p>
          <w:p w14:paraId="1A0BCE06" w14:textId="77777777" w:rsidR="00C91914" w:rsidRPr="00E20AD7" w:rsidRDefault="00C91914" w:rsidP="00146D24">
            <w:pPr>
              <w:tabs>
                <w:tab w:val="center" w:pos="4680"/>
                <w:tab w:val="right" w:pos="9360"/>
              </w:tabs>
              <w:ind w:left="-108" w:right="-108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đánh giá [4]</w:t>
            </w: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1EB7D4B" w14:textId="77777777" w:rsidR="00C91914" w:rsidRPr="00E20AD7" w:rsidRDefault="00C91914" w:rsidP="00146D24">
            <w:pPr>
              <w:pStyle w:val="Header"/>
              <w:ind w:left="-108" w:right="-108"/>
              <w:jc w:val="center"/>
              <w:rPr>
                <w:b/>
                <w:color w:val="000000"/>
              </w:rPr>
            </w:pPr>
            <w:r w:rsidRPr="00E20AD7">
              <w:rPr>
                <w:b/>
                <w:color w:val="000000"/>
              </w:rPr>
              <w:t>Tỷ lệ (%)[</w:t>
            </w:r>
            <w:r w:rsidRPr="00E20AD7">
              <w:rPr>
                <w:b/>
                <w:color w:val="000000"/>
                <w:lang w:val="vi-VN"/>
              </w:rPr>
              <w:t>5</w:t>
            </w:r>
            <w:r w:rsidRPr="00E20AD7">
              <w:rPr>
                <w:b/>
                <w:color w:val="000000"/>
              </w:rPr>
              <w:t>]</w:t>
            </w:r>
          </w:p>
        </w:tc>
      </w:tr>
      <w:tr w:rsidR="00C91914" w:rsidRPr="00E20AD7" w14:paraId="59787E56" w14:textId="77777777" w:rsidTr="00C91914">
        <w:tc>
          <w:tcPr>
            <w:tcW w:w="745" w:type="pct"/>
            <w:vMerge w:val="restart"/>
            <w:shd w:val="clear" w:color="auto" w:fill="auto"/>
            <w:tcMar>
              <w:left w:w="57" w:type="dxa"/>
              <w:right w:w="57" w:type="dxa"/>
            </w:tcMar>
          </w:tcPr>
          <w:p w14:paraId="758587E1" w14:textId="77777777" w:rsidR="00C91914" w:rsidRPr="00E20AD7" w:rsidRDefault="00C91914" w:rsidP="00146D24">
            <w:pPr>
              <w:pStyle w:val="Header"/>
              <w:rPr>
                <w:color w:val="000000"/>
                <w:lang w:val="pt-BR"/>
              </w:rPr>
            </w:pPr>
            <w:r w:rsidRPr="00E20AD7">
              <w:rPr>
                <w:color w:val="000000"/>
                <w:lang w:val="pt-BR"/>
              </w:rPr>
              <w:t>A1. Đánh giá quá trình</w:t>
            </w: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14:paraId="1EBAAECA" w14:textId="77777777" w:rsidR="00C91914" w:rsidRPr="00E20AD7" w:rsidRDefault="0084648D" w:rsidP="008519D2">
            <w:pPr>
              <w:pStyle w:val="Header"/>
              <w:rPr>
                <w:color w:val="000000"/>
                <w:lang w:val="pt-BR"/>
              </w:rPr>
            </w:pPr>
            <w:r w:rsidRPr="00E20AD7">
              <w:rPr>
                <w:color w:val="000000"/>
                <w:lang w:val="pt-BR"/>
              </w:rPr>
              <w:t>A</w:t>
            </w:r>
            <w:r w:rsidR="00E62F31" w:rsidRPr="00E20AD7">
              <w:rPr>
                <w:color w:val="000000"/>
                <w:lang w:val="pt-BR"/>
              </w:rPr>
              <w:t>.</w:t>
            </w:r>
            <w:r w:rsidRPr="00E20AD7">
              <w:rPr>
                <w:color w:val="000000"/>
                <w:lang w:val="pt-BR"/>
              </w:rPr>
              <w:t xml:space="preserve">1.1 </w:t>
            </w:r>
            <w:r w:rsidR="008519D2" w:rsidRPr="00E20AD7">
              <w:rPr>
                <w:color w:val="000000"/>
                <w:lang w:val="pt-BR"/>
              </w:rPr>
              <w:t>Đ</w:t>
            </w:r>
            <w:r w:rsidR="00123735" w:rsidRPr="00E20AD7">
              <w:rPr>
                <w:color w:val="000000"/>
                <w:lang w:val="pt-BR"/>
              </w:rPr>
              <w:t>iểm danh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14:paraId="7AD02C28" w14:textId="77777777" w:rsidR="0084648D" w:rsidRPr="00E20AD7" w:rsidRDefault="00F577DE" w:rsidP="00F577DE">
            <w:pPr>
              <w:pStyle w:val="Header"/>
              <w:ind w:right="-108"/>
              <w:jc w:val="center"/>
              <w:rPr>
                <w:color w:val="000000"/>
              </w:rPr>
            </w:pPr>
            <w:r w:rsidRPr="00E20AD7">
              <w:rPr>
                <w:color w:val="000000"/>
              </w:rPr>
              <w:t>G</w:t>
            </w:r>
            <w:r w:rsidR="00E62F31" w:rsidRPr="00E20AD7">
              <w:rPr>
                <w:color w:val="000000"/>
              </w:rPr>
              <w:t>.</w:t>
            </w:r>
            <w:r w:rsidRPr="00E20AD7">
              <w:rPr>
                <w:color w:val="000000"/>
              </w:rPr>
              <w:t>1.1, 1.2, 1.3</w:t>
            </w: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</w:tcPr>
          <w:p w14:paraId="1F3B0440" w14:textId="77777777" w:rsidR="000C2FD7" w:rsidRPr="00E20AD7" w:rsidRDefault="000C2FD7" w:rsidP="000326C6">
            <w:pPr>
              <w:pStyle w:val="Header"/>
              <w:rPr>
                <w:color w:val="000000"/>
              </w:rPr>
            </w:pPr>
            <w:r w:rsidRPr="00E20AD7">
              <w:rPr>
                <w:color w:val="000000"/>
              </w:rPr>
              <w:t>- Chuyên cần</w:t>
            </w: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61EDFB2" w14:textId="77777777" w:rsidR="00C91914" w:rsidRPr="00E20AD7" w:rsidRDefault="0084648D" w:rsidP="00B72C04">
            <w:pPr>
              <w:pStyle w:val="Header"/>
              <w:ind w:left="-108" w:right="-108"/>
              <w:jc w:val="center"/>
              <w:rPr>
                <w:color w:val="000000"/>
              </w:rPr>
            </w:pPr>
            <w:r w:rsidRPr="00E20AD7">
              <w:rPr>
                <w:color w:val="000000"/>
              </w:rPr>
              <w:t>10</w:t>
            </w:r>
          </w:p>
        </w:tc>
      </w:tr>
      <w:tr w:rsidR="00C91914" w:rsidRPr="00E20AD7" w14:paraId="51720974" w14:textId="77777777" w:rsidTr="00C91914">
        <w:trPr>
          <w:trHeight w:val="85"/>
        </w:trPr>
        <w:tc>
          <w:tcPr>
            <w:tcW w:w="745" w:type="pct"/>
            <w:vMerge/>
            <w:shd w:val="clear" w:color="auto" w:fill="auto"/>
            <w:tcMar>
              <w:left w:w="57" w:type="dxa"/>
              <w:right w:w="57" w:type="dxa"/>
            </w:tcMar>
          </w:tcPr>
          <w:p w14:paraId="7E939ECD" w14:textId="77777777" w:rsidR="00C91914" w:rsidRPr="00E20AD7" w:rsidRDefault="00C91914" w:rsidP="00146D24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14:paraId="00401E74" w14:textId="77777777" w:rsidR="008519D2" w:rsidRPr="00E20AD7" w:rsidRDefault="0084648D" w:rsidP="008519D2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>A</w:t>
            </w:r>
            <w:r w:rsidR="00E62F31" w:rsidRPr="00E20AD7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>.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 xml:space="preserve">1.2 </w:t>
            </w:r>
            <w:r w:rsidR="008519D2" w:rsidRPr="00E20AD7">
              <w:rPr>
                <w:color w:val="000000"/>
                <w:lang w:val="pt-BR"/>
              </w:rPr>
              <w:t>Bài t</w:t>
            </w:r>
            <w:r w:rsidR="008519D2" w:rsidRPr="00E20AD7">
              <w:rPr>
                <w:rFonts w:ascii="Cambria" w:hAnsi="Cambria" w:cs="Cambria"/>
                <w:color w:val="000000"/>
                <w:lang w:val="pt-BR"/>
              </w:rPr>
              <w:t>ậ</w:t>
            </w:r>
            <w:r w:rsidR="008519D2" w:rsidRPr="00E20AD7">
              <w:rPr>
                <w:color w:val="000000"/>
                <w:lang w:val="pt-BR"/>
              </w:rPr>
              <w:t>p th</w:t>
            </w:r>
            <w:r w:rsidR="008519D2" w:rsidRPr="00E20AD7">
              <w:rPr>
                <w:rFonts w:ascii="Cambria" w:hAnsi="Cambria" w:cs="Cambria"/>
                <w:color w:val="000000"/>
                <w:lang w:val="pt-BR"/>
              </w:rPr>
              <w:t>ự</w:t>
            </w:r>
            <w:r w:rsidR="008519D2" w:rsidRPr="00E20AD7">
              <w:rPr>
                <w:color w:val="000000"/>
                <w:lang w:val="pt-BR"/>
              </w:rPr>
              <w:t>c hành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14:paraId="36DD04E9" w14:textId="3884BCD9" w:rsidR="0084648D" w:rsidRPr="00E20AD7" w:rsidRDefault="00F577DE" w:rsidP="00F4453B">
            <w:pPr>
              <w:pStyle w:val="Header"/>
              <w:jc w:val="center"/>
              <w:rPr>
                <w:color w:val="000000"/>
              </w:rPr>
            </w:pPr>
            <w:r w:rsidRPr="00E20AD7">
              <w:rPr>
                <w:color w:val="000000"/>
              </w:rPr>
              <w:t>G</w:t>
            </w:r>
            <w:r w:rsidR="00E62F31" w:rsidRPr="00E20AD7">
              <w:rPr>
                <w:color w:val="000000"/>
              </w:rPr>
              <w:t>.</w:t>
            </w:r>
            <w:r w:rsidRPr="00E20AD7">
              <w:rPr>
                <w:color w:val="000000"/>
              </w:rPr>
              <w:t>1.1, 1.2</w:t>
            </w: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</w:tcPr>
          <w:p w14:paraId="58121E09" w14:textId="77777777" w:rsidR="008519D2" w:rsidRPr="00E20AD7" w:rsidRDefault="008519D2" w:rsidP="008519D2">
            <w:pPr>
              <w:pStyle w:val="Header"/>
              <w:rPr>
                <w:color w:val="000000"/>
              </w:rPr>
            </w:pPr>
            <w:r w:rsidRPr="00E20AD7">
              <w:rPr>
                <w:b/>
                <w:color w:val="000000"/>
              </w:rPr>
              <w:t>- Sử dụng</w:t>
            </w:r>
            <w:r w:rsidRPr="00E20AD7">
              <w:rPr>
                <w:color w:val="000000"/>
              </w:rPr>
              <w:t xml:space="preserve"> thành thạo công cụ thực hành Lab ảo (BL3)</w:t>
            </w:r>
          </w:p>
          <w:p w14:paraId="4A171AC2" w14:textId="77777777" w:rsidR="00C91914" w:rsidRPr="00E20AD7" w:rsidRDefault="00C91914" w:rsidP="007F3E8F">
            <w:pPr>
              <w:pStyle w:val="Header"/>
              <w:rPr>
                <w:color w:val="000000"/>
                <w:lang w:val="vi-VN"/>
              </w:rPr>
            </w:pP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36A55FF" w14:textId="77777777" w:rsidR="00C91914" w:rsidRPr="00E20AD7" w:rsidRDefault="007156BE" w:rsidP="00B72C04">
            <w:pPr>
              <w:pStyle w:val="Header"/>
              <w:jc w:val="center"/>
              <w:rPr>
                <w:color w:val="000000"/>
              </w:rPr>
            </w:pPr>
            <w:r w:rsidRPr="00E20AD7">
              <w:rPr>
                <w:color w:val="000000"/>
              </w:rPr>
              <w:t>1</w:t>
            </w:r>
            <w:r w:rsidR="0084648D" w:rsidRPr="00E20AD7">
              <w:rPr>
                <w:color w:val="000000"/>
              </w:rPr>
              <w:t>0</w:t>
            </w:r>
          </w:p>
        </w:tc>
      </w:tr>
      <w:tr w:rsidR="00C91914" w:rsidRPr="00E20AD7" w14:paraId="02DF317F" w14:textId="77777777" w:rsidTr="00E913E7">
        <w:trPr>
          <w:trHeight w:val="395"/>
        </w:trPr>
        <w:tc>
          <w:tcPr>
            <w:tcW w:w="745" w:type="pct"/>
            <w:vMerge/>
            <w:shd w:val="clear" w:color="auto" w:fill="auto"/>
            <w:tcMar>
              <w:left w:w="57" w:type="dxa"/>
              <w:right w:w="57" w:type="dxa"/>
            </w:tcMar>
          </w:tcPr>
          <w:p w14:paraId="1EE17DAF" w14:textId="77777777" w:rsidR="00C91914" w:rsidRPr="00E20AD7" w:rsidRDefault="00C91914" w:rsidP="00146D24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14:paraId="4B9F748C" w14:textId="77777777" w:rsidR="00C91914" w:rsidRPr="00E20AD7" w:rsidRDefault="0084648D" w:rsidP="00544670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>A</w:t>
            </w:r>
            <w:r w:rsidR="00E62F31" w:rsidRPr="00E20AD7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>.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 xml:space="preserve">1.3 Bài </w:t>
            </w:r>
            <w:r w:rsidR="009B5D3B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>kiểm tra giữa kỳ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14:paraId="3F46EDC2" w14:textId="14F0F695" w:rsidR="00C91914" w:rsidRPr="00E20AD7" w:rsidRDefault="00F577DE" w:rsidP="00F4453B">
            <w:pPr>
              <w:pStyle w:val="Header"/>
              <w:jc w:val="center"/>
              <w:rPr>
                <w:color w:val="000000"/>
                <w:lang w:val="pt-BR"/>
              </w:rPr>
            </w:pPr>
            <w:r w:rsidRPr="00E20AD7">
              <w:rPr>
                <w:color w:val="000000"/>
                <w:lang w:val="pt-BR"/>
              </w:rPr>
              <w:t>G</w:t>
            </w:r>
            <w:r w:rsidR="00E62F31" w:rsidRPr="00E20AD7">
              <w:rPr>
                <w:color w:val="000000"/>
                <w:lang w:val="pt-BR"/>
              </w:rPr>
              <w:t>.</w:t>
            </w:r>
            <w:r w:rsidR="00F13469" w:rsidRPr="00E20AD7">
              <w:rPr>
                <w:color w:val="000000"/>
                <w:lang w:val="pt-BR"/>
              </w:rPr>
              <w:t>2.1, 2.2</w:t>
            </w: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</w:tcPr>
          <w:p w14:paraId="1F1C0F95" w14:textId="77777777" w:rsidR="00C91914" w:rsidRPr="00E20AD7" w:rsidRDefault="00F577DE" w:rsidP="008519D2">
            <w:pPr>
              <w:pStyle w:val="Header"/>
              <w:rPr>
                <w:color w:val="000000"/>
                <w:lang w:val="pt-BR"/>
              </w:rPr>
            </w:pPr>
            <w:r w:rsidRPr="00E20AD7">
              <w:rPr>
                <w:b/>
                <w:bCs/>
                <w:color w:val="000000"/>
                <w:lang w:val="pt-BR"/>
              </w:rPr>
              <w:t>Vận dụng</w:t>
            </w:r>
            <w:r w:rsidR="008519D2" w:rsidRPr="00E20AD7">
              <w:rPr>
                <w:b/>
                <w:bCs/>
                <w:color w:val="000000"/>
                <w:lang w:val="pt-BR"/>
              </w:rPr>
              <w:t xml:space="preserve">, báo cáo thuyết trình </w:t>
            </w:r>
            <w:r w:rsidR="008519D2" w:rsidRPr="00E20AD7">
              <w:rPr>
                <w:bCs/>
                <w:color w:val="000000"/>
                <w:lang w:val="pt-BR"/>
              </w:rPr>
              <w:t>về một chủ đề liên quan tới môn học</w:t>
            </w:r>
            <w:r w:rsidRPr="00E20AD7">
              <w:rPr>
                <w:color w:val="000000"/>
                <w:lang w:val="pt-BR"/>
              </w:rPr>
              <w:t xml:space="preserve"> (BL3)</w:t>
            </w: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28E9462" w14:textId="77777777" w:rsidR="00C91914" w:rsidRPr="00E20AD7" w:rsidRDefault="009B5D3B" w:rsidP="00B72C04">
            <w:pPr>
              <w:pStyle w:val="Header"/>
              <w:jc w:val="center"/>
              <w:rPr>
                <w:color w:val="000000"/>
                <w:lang w:val="pt-BR"/>
              </w:rPr>
            </w:pPr>
            <w:r>
              <w:rPr>
                <w:color w:val="000000"/>
                <w:lang w:val="pt-BR"/>
              </w:rPr>
              <w:t>2</w:t>
            </w:r>
            <w:r w:rsidR="0084648D" w:rsidRPr="00E20AD7">
              <w:rPr>
                <w:color w:val="000000"/>
                <w:lang w:val="pt-BR"/>
              </w:rPr>
              <w:t>0</w:t>
            </w:r>
          </w:p>
        </w:tc>
      </w:tr>
      <w:tr w:rsidR="0053370D" w:rsidRPr="00E20AD7" w14:paraId="175EBEF2" w14:textId="77777777" w:rsidTr="00C91914">
        <w:trPr>
          <w:trHeight w:val="250"/>
        </w:trPr>
        <w:tc>
          <w:tcPr>
            <w:tcW w:w="745" w:type="pct"/>
            <w:shd w:val="clear" w:color="auto" w:fill="auto"/>
            <w:tcMar>
              <w:left w:w="57" w:type="dxa"/>
              <w:right w:w="57" w:type="dxa"/>
            </w:tcMar>
          </w:tcPr>
          <w:p w14:paraId="477A89F6" w14:textId="77777777" w:rsidR="0053370D" w:rsidRPr="00E20AD7" w:rsidRDefault="0053370D" w:rsidP="00146D24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>A2. Đánh giá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kết thúc học phần </w:t>
            </w:r>
            <w:r w:rsidR="008519D2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(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>ít nhất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 xml:space="preserve"> 50%) </w:t>
            </w: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14:paraId="430B7E62" w14:textId="77777777" w:rsidR="0053370D" w:rsidRPr="00E20AD7" w:rsidRDefault="0084648D" w:rsidP="008519D2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>A</w:t>
            </w:r>
            <w:r w:rsidR="00E62F31" w:rsidRPr="00E20AD7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>.</w:t>
            </w:r>
            <w:r w:rsidR="00F65077" w:rsidRPr="00E20AD7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>2.1 B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 xml:space="preserve">ài thi cuối kỳ dưới dạng thi </w:t>
            </w:r>
            <w:r w:rsidR="008519D2" w:rsidRPr="00E20AD7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>trắc nghiệm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14:paraId="2AFC422E" w14:textId="77777777" w:rsidR="0084648D" w:rsidRPr="00E20AD7" w:rsidRDefault="0084648D" w:rsidP="00F4453B">
            <w:pPr>
              <w:pStyle w:val="Header"/>
              <w:jc w:val="center"/>
              <w:rPr>
                <w:color w:val="000000"/>
              </w:rPr>
            </w:pPr>
            <w:r w:rsidRPr="00E20AD7">
              <w:rPr>
                <w:color w:val="000000"/>
              </w:rPr>
              <w:t>G</w:t>
            </w:r>
            <w:r w:rsidR="00E62F31" w:rsidRPr="00E20AD7">
              <w:rPr>
                <w:color w:val="000000"/>
              </w:rPr>
              <w:t>.</w:t>
            </w:r>
            <w:r w:rsidRPr="00E20AD7">
              <w:rPr>
                <w:color w:val="000000"/>
              </w:rPr>
              <w:t>1.1</w:t>
            </w:r>
          </w:p>
          <w:p w14:paraId="2A83AA9D" w14:textId="77777777" w:rsidR="0084648D" w:rsidRPr="00E20AD7" w:rsidRDefault="0084648D" w:rsidP="00F4453B">
            <w:pPr>
              <w:pStyle w:val="Header"/>
              <w:jc w:val="center"/>
              <w:rPr>
                <w:color w:val="000000"/>
              </w:rPr>
            </w:pPr>
            <w:r w:rsidRPr="00E20AD7">
              <w:rPr>
                <w:color w:val="000000"/>
              </w:rPr>
              <w:t>G</w:t>
            </w:r>
            <w:r w:rsidR="00E62F31" w:rsidRPr="00E20AD7">
              <w:rPr>
                <w:color w:val="000000"/>
              </w:rPr>
              <w:t>.</w:t>
            </w:r>
            <w:r w:rsidRPr="00E20AD7">
              <w:rPr>
                <w:color w:val="000000"/>
              </w:rPr>
              <w:t xml:space="preserve">1.2 </w:t>
            </w:r>
          </w:p>
          <w:p w14:paraId="183522F4" w14:textId="77777777" w:rsidR="0053370D" w:rsidRPr="00E20AD7" w:rsidRDefault="0084648D" w:rsidP="00F4453B">
            <w:pPr>
              <w:pStyle w:val="Header"/>
              <w:jc w:val="center"/>
              <w:rPr>
                <w:color w:val="000000"/>
              </w:rPr>
            </w:pPr>
            <w:r w:rsidRPr="00E20AD7">
              <w:rPr>
                <w:color w:val="000000"/>
              </w:rPr>
              <w:t>G</w:t>
            </w:r>
            <w:r w:rsidR="00E62F31" w:rsidRPr="00E20AD7">
              <w:rPr>
                <w:color w:val="000000"/>
              </w:rPr>
              <w:t>.</w:t>
            </w:r>
            <w:r w:rsidRPr="00E20AD7">
              <w:rPr>
                <w:color w:val="000000"/>
              </w:rPr>
              <w:t>1.3</w:t>
            </w: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</w:tcPr>
          <w:p w14:paraId="498A9CEB" w14:textId="77777777" w:rsidR="0053370D" w:rsidRPr="00E20AD7" w:rsidRDefault="008519D2" w:rsidP="008519D2">
            <w:pPr>
              <w:pStyle w:val="Header"/>
              <w:tabs>
                <w:tab w:val="left" w:pos="535"/>
              </w:tabs>
              <w:rPr>
                <w:color w:val="000000"/>
                <w:lang w:val="vi-VN"/>
              </w:rPr>
            </w:pPr>
            <w:r w:rsidRPr="00E20AD7">
              <w:rPr>
                <w:b/>
                <w:color w:val="000000"/>
                <w:lang w:val="pt-BR"/>
              </w:rPr>
              <w:t xml:space="preserve">Vận dụng </w:t>
            </w:r>
            <w:r w:rsidRPr="00E20AD7">
              <w:rPr>
                <w:color w:val="000000"/>
                <w:lang w:val="pt-BR"/>
              </w:rPr>
              <w:t>kiến thức làm bài thi trắc nghiệm (</w:t>
            </w:r>
            <w:r w:rsidR="00F577DE" w:rsidRPr="00E20AD7">
              <w:rPr>
                <w:color w:val="000000"/>
                <w:lang w:val="pt-BR"/>
              </w:rPr>
              <w:t>BL3)</w:t>
            </w: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5B2B8A3" w14:textId="77777777" w:rsidR="0053370D" w:rsidRPr="00E20AD7" w:rsidRDefault="002D25D4" w:rsidP="00B72C04">
            <w:pPr>
              <w:pStyle w:val="Header"/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  <w:r w:rsidR="0084648D" w:rsidRPr="00E20AD7">
              <w:rPr>
                <w:color w:val="000000"/>
              </w:rPr>
              <w:t>0</w:t>
            </w:r>
          </w:p>
          <w:p w14:paraId="14623A2E" w14:textId="77777777" w:rsidR="0053370D" w:rsidRPr="00E20AD7" w:rsidRDefault="0053370D" w:rsidP="00B72C04">
            <w:pPr>
              <w:pStyle w:val="Header"/>
              <w:jc w:val="center"/>
              <w:rPr>
                <w:color w:val="000000"/>
                <w:lang w:val="vi-VN"/>
              </w:rPr>
            </w:pPr>
          </w:p>
        </w:tc>
      </w:tr>
    </w:tbl>
    <w:p w14:paraId="28D0014A" w14:textId="77777777" w:rsidR="00B35934" w:rsidRPr="00E20AD7" w:rsidRDefault="00A41643" w:rsidP="00B07F0A">
      <w:pPr>
        <w:pStyle w:val="Header"/>
        <w:jc w:val="both"/>
        <w:outlineLvl w:val="0"/>
        <w:rPr>
          <w:i/>
          <w:color w:val="000000"/>
        </w:rPr>
      </w:pPr>
      <w:r w:rsidRPr="00E20AD7">
        <w:rPr>
          <w:i/>
          <w:color w:val="000000"/>
        </w:rPr>
        <w:t xml:space="preserve">[1]: Các thành phần đánh giá của </w:t>
      </w:r>
      <w:r w:rsidR="002C5FA3" w:rsidRPr="00E20AD7">
        <w:rPr>
          <w:i/>
          <w:color w:val="000000"/>
        </w:rPr>
        <w:t>học phần</w:t>
      </w:r>
      <w:r w:rsidRPr="00E20AD7">
        <w:rPr>
          <w:i/>
          <w:color w:val="000000"/>
        </w:rPr>
        <w:t>. [2]: Các bài đánh giá.</w:t>
      </w:r>
      <w:r w:rsidR="00FB3AAF" w:rsidRPr="00E20AD7">
        <w:rPr>
          <w:i/>
          <w:color w:val="000000"/>
        </w:rPr>
        <w:t xml:space="preserve"> </w:t>
      </w:r>
      <w:r w:rsidRPr="00E20AD7">
        <w:rPr>
          <w:i/>
          <w:color w:val="000000"/>
        </w:rPr>
        <w:t>[3]: Các CĐR được đánh giá. [4]: Tiêu chí đánh giá. [</w:t>
      </w:r>
      <w:r w:rsidR="00C91914" w:rsidRPr="00E20AD7">
        <w:rPr>
          <w:i/>
          <w:color w:val="000000"/>
          <w:lang w:val="vi-VN"/>
        </w:rPr>
        <w:t>5</w:t>
      </w:r>
      <w:r w:rsidRPr="00E20AD7">
        <w:rPr>
          <w:i/>
          <w:color w:val="000000"/>
        </w:rPr>
        <w:t>]: Tỷ lệ điểm củ</w:t>
      </w:r>
      <w:r w:rsidR="00FB3AAF" w:rsidRPr="00E20AD7">
        <w:rPr>
          <w:i/>
          <w:color w:val="000000"/>
        </w:rPr>
        <w:t xml:space="preserve">a các bài </w:t>
      </w:r>
      <w:r w:rsidRPr="00E20AD7">
        <w:rPr>
          <w:i/>
          <w:color w:val="000000"/>
        </w:rPr>
        <w:t xml:space="preserve">đánh giá trong tổng điểm </w:t>
      </w:r>
      <w:r w:rsidR="002C5FA3" w:rsidRPr="00E20AD7">
        <w:rPr>
          <w:i/>
          <w:color w:val="000000"/>
        </w:rPr>
        <w:t>học phần</w:t>
      </w:r>
      <w:r w:rsidRPr="00E20AD7">
        <w:rPr>
          <w:i/>
          <w:color w:val="000000"/>
        </w:rPr>
        <w:t>.</w:t>
      </w:r>
    </w:p>
    <w:p w14:paraId="4ECE3046" w14:textId="77777777" w:rsidR="00A41643" w:rsidRPr="00E20AD7" w:rsidRDefault="00A41643" w:rsidP="00BE39C8">
      <w:pPr>
        <w:rPr>
          <w:rFonts w:ascii="Times New Roman" w:hAnsi="Times New Roman"/>
          <w:b/>
          <w:i/>
          <w:color w:val="000000"/>
          <w:sz w:val="24"/>
          <w:szCs w:val="24"/>
        </w:rPr>
      </w:pPr>
      <w:r w:rsidRPr="00E20AD7">
        <w:rPr>
          <w:rFonts w:ascii="Times New Roman" w:hAnsi="Times New Roman"/>
          <w:b/>
          <w:color w:val="000000"/>
          <w:sz w:val="24"/>
          <w:szCs w:val="24"/>
        </w:rPr>
        <w:t xml:space="preserve">7. </w:t>
      </w:r>
      <w:r w:rsidR="008F52D3" w:rsidRPr="00E20AD7">
        <w:rPr>
          <w:rFonts w:ascii="Times New Roman" w:hAnsi="Times New Roman"/>
          <w:b/>
          <w:color w:val="000000"/>
          <w:sz w:val="24"/>
          <w:szCs w:val="24"/>
        </w:rPr>
        <w:t>Khung k</w:t>
      </w:r>
      <w:r w:rsidRPr="00E20AD7">
        <w:rPr>
          <w:rFonts w:ascii="Times New Roman" w:hAnsi="Times New Roman"/>
          <w:b/>
          <w:color w:val="000000"/>
          <w:sz w:val="24"/>
          <w:szCs w:val="24"/>
        </w:rPr>
        <w:t>ế hoạch giảng dạy</w:t>
      </w:r>
      <w:r w:rsidRPr="00E20AD7">
        <w:rPr>
          <w:rFonts w:ascii="Times New Roman" w:hAnsi="Times New Roman"/>
          <w:i/>
          <w:color w:val="000000"/>
          <w:sz w:val="24"/>
          <w:szCs w:val="24"/>
        </w:rPr>
        <w:t xml:space="preserve">: </w:t>
      </w:r>
    </w:p>
    <w:p w14:paraId="571ED6B4" w14:textId="77777777" w:rsidR="0053370D" w:rsidRDefault="00A41643" w:rsidP="00624C65">
      <w:pPr>
        <w:rPr>
          <w:rFonts w:ascii="Times New Roman" w:hAnsi="Times New Roman"/>
          <w:color w:val="000000"/>
          <w:sz w:val="24"/>
          <w:szCs w:val="24"/>
          <w:lang w:val="vi-VN"/>
        </w:rPr>
      </w:pPr>
      <w:r w:rsidRPr="00E20AD7">
        <w:rPr>
          <w:rFonts w:ascii="Times New Roman" w:hAnsi="Times New Roman"/>
          <w:i/>
          <w:color w:val="000000"/>
          <w:sz w:val="24"/>
          <w:szCs w:val="24"/>
        </w:rPr>
        <w:t>(</w:t>
      </w:r>
      <w:r w:rsidR="00DE6A80" w:rsidRPr="00E20AD7">
        <w:rPr>
          <w:rFonts w:ascii="Times New Roman" w:hAnsi="Times New Roman"/>
          <w:i/>
          <w:color w:val="000000"/>
          <w:sz w:val="24"/>
          <w:szCs w:val="24"/>
        </w:rPr>
        <w:t>C</w:t>
      </w:r>
      <w:r w:rsidRPr="00E20AD7">
        <w:rPr>
          <w:rFonts w:ascii="Times New Roman" w:hAnsi="Times New Roman"/>
          <w:i/>
          <w:color w:val="000000"/>
          <w:sz w:val="24"/>
          <w:szCs w:val="24"/>
        </w:rPr>
        <w:t xml:space="preserve">ác nội dung giảng dạy theo </w:t>
      </w:r>
      <w:r w:rsidR="00E913E7" w:rsidRPr="00E20AD7">
        <w:rPr>
          <w:rFonts w:ascii="Times New Roman" w:hAnsi="Times New Roman"/>
          <w:i/>
          <w:color w:val="000000"/>
          <w:sz w:val="24"/>
          <w:szCs w:val="24"/>
        </w:rPr>
        <w:t>chương mục</w:t>
      </w:r>
      <w:r w:rsidRPr="00E20AD7">
        <w:rPr>
          <w:rFonts w:ascii="Times New Roman" w:hAnsi="Times New Roman"/>
          <w:i/>
          <w:color w:val="000000"/>
          <w:sz w:val="24"/>
          <w:szCs w:val="24"/>
        </w:rPr>
        <w:t xml:space="preserve">, thể hiện sự liên quan với các CĐR của </w:t>
      </w:r>
      <w:r w:rsidR="002C5FA3" w:rsidRPr="00E20AD7">
        <w:rPr>
          <w:rFonts w:ascii="Times New Roman" w:hAnsi="Times New Roman"/>
          <w:i/>
          <w:color w:val="000000"/>
          <w:sz w:val="24"/>
          <w:szCs w:val="24"/>
        </w:rPr>
        <w:t>học phần</w:t>
      </w:r>
      <w:r w:rsidRPr="00E20AD7">
        <w:rPr>
          <w:rFonts w:ascii="Times New Roman" w:hAnsi="Times New Roman"/>
          <w:i/>
          <w:color w:val="000000"/>
          <w:sz w:val="24"/>
          <w:szCs w:val="24"/>
        </w:rPr>
        <w:t xml:space="preserve"> </w:t>
      </w:r>
      <w:r w:rsidR="00930A57" w:rsidRPr="00E20AD7">
        <w:rPr>
          <w:rFonts w:ascii="Times New Roman" w:hAnsi="Times New Roman"/>
          <w:i/>
          <w:color w:val="000000"/>
          <w:sz w:val="24"/>
          <w:szCs w:val="24"/>
        </w:rPr>
        <w:t xml:space="preserve"> </w:t>
      </w:r>
      <w:r w:rsidRPr="00E20AD7">
        <w:rPr>
          <w:rFonts w:ascii="Times New Roman" w:hAnsi="Times New Roman"/>
          <w:i/>
          <w:color w:val="000000"/>
          <w:sz w:val="24"/>
          <w:szCs w:val="24"/>
        </w:rPr>
        <w:t xml:space="preserve">và các bài đánh giá của </w:t>
      </w:r>
      <w:r w:rsidR="002C5FA3" w:rsidRPr="00E20AD7">
        <w:rPr>
          <w:rFonts w:ascii="Times New Roman" w:hAnsi="Times New Roman"/>
          <w:i/>
          <w:color w:val="000000"/>
          <w:sz w:val="24"/>
          <w:szCs w:val="24"/>
        </w:rPr>
        <w:t>học phần</w:t>
      </w:r>
      <w:r w:rsidR="00375A22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.</w:t>
      </w:r>
      <w:r w:rsidR="009D5089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Việc giảng dạy kỹ năng trong môn học có thể dạy lý thuyết và áp dụng hoặc có thể học qua trải nghiệm)</w:t>
      </w:r>
      <w:r w:rsidR="0053370D" w:rsidRPr="00E20AD7">
        <w:rPr>
          <w:rFonts w:ascii="Times New Roman" w:hAnsi="Times New Roman"/>
          <w:color w:val="000000"/>
          <w:sz w:val="24"/>
          <w:szCs w:val="24"/>
          <w:lang w:val="vi-VN"/>
        </w:rPr>
        <w:t xml:space="preserve">. </w:t>
      </w:r>
    </w:p>
    <w:p w14:paraId="551F9919" w14:textId="77777777" w:rsidR="00D734AD" w:rsidRDefault="00D734AD" w:rsidP="00624C65">
      <w:pPr>
        <w:rPr>
          <w:rFonts w:ascii="Times New Roman" w:hAnsi="Times New Roman"/>
          <w:color w:val="000000"/>
          <w:sz w:val="24"/>
          <w:szCs w:val="24"/>
          <w:lang w:val="vi-VN"/>
        </w:rPr>
      </w:pPr>
    </w:p>
    <w:tbl>
      <w:tblPr>
        <w:tblW w:w="104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3046"/>
        <w:gridCol w:w="779"/>
        <w:gridCol w:w="887"/>
        <w:gridCol w:w="4293"/>
        <w:gridCol w:w="905"/>
      </w:tblGrid>
      <w:tr w:rsidR="00251602" w:rsidRPr="00E20AD7" w14:paraId="3A0C234D" w14:textId="77777777" w:rsidTr="00E14F42">
        <w:trPr>
          <w:cantSplit/>
          <w:jc w:val="center"/>
        </w:trPr>
        <w:tc>
          <w:tcPr>
            <w:tcW w:w="555" w:type="dxa"/>
            <w:shd w:val="clear" w:color="auto" w:fill="auto"/>
            <w:vAlign w:val="center"/>
          </w:tcPr>
          <w:p w14:paraId="38412887" w14:textId="77777777" w:rsidR="007158B4" w:rsidRPr="00E20AD7" w:rsidRDefault="007158B4" w:rsidP="009C1277">
            <w:pPr>
              <w:keepNext/>
              <w:widowControl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TT</w:t>
            </w:r>
          </w:p>
        </w:tc>
        <w:tc>
          <w:tcPr>
            <w:tcW w:w="3046" w:type="dxa"/>
            <w:shd w:val="clear" w:color="auto" w:fill="auto"/>
            <w:vAlign w:val="center"/>
          </w:tcPr>
          <w:p w14:paraId="36BC91B8" w14:textId="77777777" w:rsidR="00251602" w:rsidRPr="00E20AD7" w:rsidRDefault="00251602" w:rsidP="009C1277">
            <w:pPr>
              <w:keepNext/>
              <w:widowControl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Nội dung [2]</w:t>
            </w:r>
          </w:p>
        </w:tc>
        <w:tc>
          <w:tcPr>
            <w:tcW w:w="779" w:type="dxa"/>
            <w:vAlign w:val="center"/>
          </w:tcPr>
          <w:p w14:paraId="7B2F0F0A" w14:textId="77777777" w:rsidR="00251602" w:rsidRPr="00E20AD7" w:rsidRDefault="00251602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highlight w:val="yellow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ố tiết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5760F29C" w14:textId="77777777" w:rsidR="00251602" w:rsidRPr="00E20AD7" w:rsidRDefault="00251602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highlight w:val="yellow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CĐR HP [3]</w:t>
            </w:r>
          </w:p>
        </w:tc>
        <w:tc>
          <w:tcPr>
            <w:tcW w:w="4293" w:type="dxa"/>
            <w:shd w:val="clear" w:color="auto" w:fill="auto"/>
            <w:vAlign w:val="center"/>
          </w:tcPr>
          <w:p w14:paraId="3D482DCD" w14:textId="77777777" w:rsidR="00251602" w:rsidRPr="00E20AD7" w:rsidRDefault="00251602" w:rsidP="009C1277">
            <w:pPr>
              <w:keepNext/>
              <w:widowControl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Hoạt động dạy và học [4]</w:t>
            </w:r>
          </w:p>
          <w:p w14:paraId="1511F73A" w14:textId="77777777" w:rsidR="00251602" w:rsidRPr="00E20AD7" w:rsidRDefault="00251602" w:rsidP="009C1277">
            <w:pPr>
              <w:keepNext/>
              <w:widowControl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u w:val="single"/>
                <w:lang w:val="vi-VN"/>
              </w:rPr>
            </w:pPr>
          </w:p>
        </w:tc>
        <w:tc>
          <w:tcPr>
            <w:tcW w:w="905" w:type="dxa"/>
            <w:shd w:val="clear" w:color="auto" w:fill="auto"/>
            <w:vAlign w:val="center"/>
          </w:tcPr>
          <w:p w14:paraId="6D46392B" w14:textId="77777777" w:rsidR="00251602" w:rsidRPr="00E20AD7" w:rsidRDefault="009C1277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i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Đ</w:t>
            </w:r>
            <w:r w:rsidR="00251602"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ánh giá [5]</w:t>
            </w:r>
          </w:p>
        </w:tc>
      </w:tr>
      <w:tr w:rsidR="006030E2" w:rsidRPr="00E20AD7" w14:paraId="06EFCB78" w14:textId="77777777" w:rsidTr="00E14F42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7EB32466" w14:textId="3FD826F7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3046" w:type="dxa"/>
            <w:shd w:val="clear" w:color="auto" w:fill="auto"/>
          </w:tcPr>
          <w:p w14:paraId="70CC3D7A" w14:textId="77777777" w:rsidR="006030E2" w:rsidRPr="00E20AD7" w:rsidRDefault="006030E2" w:rsidP="006030E2">
            <w:pPr>
              <w:keepNext/>
              <w:widowControl/>
              <w:jc w:val="left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Chương 1. Tổng quan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về mạng máy tính và Internet</w:t>
            </w:r>
          </w:p>
          <w:p w14:paraId="665F6874" w14:textId="77777777" w:rsidR="006030E2" w:rsidRPr="00E20AD7" w:rsidRDefault="006030E2" w:rsidP="006030E2">
            <w:pPr>
              <w:keepNext/>
              <w:widowControl/>
              <w:numPr>
                <w:ilvl w:val="0"/>
                <w:numId w:val="6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Tổng quan về mạng máy tính, Internet</w:t>
            </w:r>
          </w:p>
          <w:p w14:paraId="75372326" w14:textId="77777777" w:rsidR="006030E2" w:rsidRPr="00E20AD7" w:rsidRDefault="006030E2" w:rsidP="006030E2">
            <w:pPr>
              <w:keepNext/>
              <w:widowControl/>
              <w:numPr>
                <w:ilvl w:val="0"/>
                <w:numId w:val="6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Kiến trúc,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c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ách thức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,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mô hình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, môi trường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kết nối mạng máy tính, Internet?</w:t>
            </w:r>
          </w:p>
          <w:p w14:paraId="5F4C500E" w14:textId="77777777" w:rsidR="006030E2" w:rsidRDefault="006030E2" w:rsidP="006030E2">
            <w:pPr>
              <w:keepNext/>
              <w:widowControl/>
              <w:numPr>
                <w:ilvl w:val="0"/>
                <w:numId w:val="6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Kiến trúc phân tầng, mô hình tham chiếu OSI - TCP/IP?</w:t>
            </w:r>
          </w:p>
          <w:p w14:paraId="0F4F6587" w14:textId="0DA80E9E" w:rsidR="006030E2" w:rsidRPr="00E20AD7" w:rsidRDefault="006030E2" w:rsidP="006030E2">
            <w:pPr>
              <w:keepNext/>
              <w:widowControl/>
              <w:numPr>
                <w:ilvl w:val="0"/>
                <w:numId w:val="6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Cách thức truyền thông, kết nối mạng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779" w:type="dxa"/>
          </w:tcPr>
          <w:p w14:paraId="03457B99" w14:textId="4E8376D3" w:rsidR="006030E2" w:rsidRDefault="006030E2" w:rsidP="006030E2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LT</w:t>
            </w:r>
          </w:p>
          <w:p w14:paraId="247251C6" w14:textId="420D9F49" w:rsidR="006D6BF0" w:rsidRPr="006D6BF0" w:rsidRDefault="006D6BF0" w:rsidP="006030E2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BT</w:t>
            </w:r>
          </w:p>
          <w:p w14:paraId="548A8C83" w14:textId="77777777" w:rsidR="006030E2" w:rsidRPr="00E20AD7" w:rsidRDefault="006030E2" w:rsidP="006030E2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</w:p>
        </w:tc>
        <w:tc>
          <w:tcPr>
            <w:tcW w:w="887" w:type="dxa"/>
            <w:shd w:val="clear" w:color="auto" w:fill="auto"/>
          </w:tcPr>
          <w:p w14:paraId="649651DC" w14:textId="77777777" w:rsidR="006030E2" w:rsidRPr="00E20AD7" w:rsidRDefault="006030E2" w:rsidP="006030E2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1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>.1</w:t>
            </w:r>
          </w:p>
          <w:p w14:paraId="75CF61C0" w14:textId="77777777" w:rsidR="006030E2" w:rsidRPr="00E20AD7" w:rsidRDefault="006030E2" w:rsidP="006030E2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2.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</w:p>
          <w:p w14:paraId="3FBF56BC" w14:textId="2FE5F41E" w:rsidR="006030E2" w:rsidRPr="00E20AD7" w:rsidRDefault="006030E2" w:rsidP="006030E2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2.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4293" w:type="dxa"/>
            <w:shd w:val="clear" w:color="auto" w:fill="auto"/>
          </w:tcPr>
          <w:p w14:paraId="6F33FBF8" w14:textId="77777777" w:rsidR="006030E2" w:rsidRPr="00E20AD7" w:rsidRDefault="006030E2" w:rsidP="006030E2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Giảng viên: </w:t>
            </w:r>
          </w:p>
          <w:p w14:paraId="38564C1C" w14:textId="77777777" w:rsidR="006030E2" w:rsidRPr="00E20AD7" w:rsidRDefault="006030E2" w:rsidP="006030E2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Kết hợp áp dụng một số hoạt động giảng dạy:</w:t>
            </w:r>
          </w:p>
          <w:p w14:paraId="61B2A11E" w14:textId="77777777" w:rsidR="006030E2" w:rsidRPr="00E20AD7" w:rsidRDefault="006030E2" w:rsidP="006030E2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- Thuyết giảng (Lecturing) kết hợp với hỏi khái quát (Concept questions): Giảng dạy các nội dung lý thuyết, đặt các câu hỏi để kiểm tra, đánh giá sự tiếp thu của sinh viên </w:t>
            </w:r>
          </w:p>
          <w:p w14:paraId="1CDBD8AA" w14:textId="77777777" w:rsidR="006030E2" w:rsidRPr="00E20AD7" w:rsidRDefault="006030E2" w:rsidP="006030E2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ổ chức học nhóm (Team-based Learning) kết hợp thảo luân theo đôi (Think-Pait-Share): Tổ chức nhóm, đưa ra các câu hỏi thảo luận về các nội dung lý thuyết, tổ chức sinh viên thảo luận</w:t>
            </w:r>
          </w:p>
          <w:p w14:paraId="3913A04A" w14:textId="77777777" w:rsidR="006030E2" w:rsidRPr="00E20AD7" w:rsidRDefault="006030E2" w:rsidP="006030E2">
            <w:pPr>
              <w:keepNext/>
              <w:widowControl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Sinh viên: </w:t>
            </w:r>
          </w:p>
          <w:p w14:paraId="40F90901" w14:textId="77777777" w:rsidR="006030E2" w:rsidRPr="00E20AD7" w:rsidRDefault="006030E2" w:rsidP="006030E2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rong lớp: Nghe giảng lý thuyết, tham gia hội thảo theo sự phân nhiệm, tổ chức của giảng viên</w:t>
            </w:r>
          </w:p>
          <w:p w14:paraId="01CE0F9B" w14:textId="2CDB4833" w:rsidR="006030E2" w:rsidRPr="00E20AD7" w:rsidRDefault="006030E2" w:rsidP="006030E2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Ngoài lớp: Tìm hiểu, trao đổi, thảo luận thêm về các nội dung đã được học.</w:t>
            </w:r>
          </w:p>
        </w:tc>
        <w:tc>
          <w:tcPr>
            <w:tcW w:w="905" w:type="dxa"/>
            <w:shd w:val="clear" w:color="auto" w:fill="auto"/>
          </w:tcPr>
          <w:p w14:paraId="59395146" w14:textId="50E1D254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A.1.3</w:t>
            </w:r>
          </w:p>
        </w:tc>
      </w:tr>
      <w:tr w:rsidR="006030E2" w:rsidRPr="00E20AD7" w14:paraId="4CB8B2BB" w14:textId="77777777" w:rsidTr="00E14F42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385D6754" w14:textId="41693D07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3046" w:type="dxa"/>
            <w:shd w:val="clear" w:color="auto" w:fill="auto"/>
          </w:tcPr>
          <w:p w14:paraId="0DC28DA0" w14:textId="77777777" w:rsidR="006030E2" w:rsidRPr="00E20AD7" w:rsidRDefault="006030E2" w:rsidP="006030E2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Chương 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2</w:t>
            </w: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. Quản lý, vận hành Internet</w:t>
            </w:r>
          </w:p>
          <w:p w14:paraId="7BBFE865" w14:textId="77777777" w:rsidR="006030E2" w:rsidRDefault="006030E2" w:rsidP="006030E2">
            <w:pPr>
              <w:keepNext/>
              <w:widowControl/>
              <w:numPr>
                <w:ilvl w:val="0"/>
                <w:numId w:val="7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Lịch sử hình thành và phát triển của Internet</w:t>
            </w:r>
          </w:p>
          <w:p w14:paraId="629B920D" w14:textId="0C437084" w:rsidR="006030E2" w:rsidRPr="00E20AD7" w:rsidRDefault="006030E2" w:rsidP="006030E2">
            <w:pPr>
              <w:keepNext/>
              <w:widowControl/>
              <w:numPr>
                <w:ilvl w:val="0"/>
                <w:numId w:val="8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Các tổ chức liên quan tới việc: ban hành tiêu chuẩn kỹ thuật, quản lý, vận hành, cung cấp dịch vụ trên Internet.</w:t>
            </w:r>
          </w:p>
        </w:tc>
        <w:tc>
          <w:tcPr>
            <w:tcW w:w="779" w:type="dxa"/>
          </w:tcPr>
          <w:p w14:paraId="12403B51" w14:textId="77777777" w:rsidR="006030E2" w:rsidRDefault="006030E2" w:rsidP="006030E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LT</w:t>
            </w:r>
          </w:p>
          <w:p w14:paraId="45305137" w14:textId="77777777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 BT</w:t>
            </w:r>
          </w:p>
          <w:p w14:paraId="69A88D0F" w14:textId="77777777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02386FBD" w14:textId="77777777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4A235FBB" w14:textId="77777777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4A1C5A02" w14:textId="77777777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5CAFCF2C" w14:textId="77777777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shd w:val="clear" w:color="auto" w:fill="auto"/>
          </w:tcPr>
          <w:p w14:paraId="3CB5DDBC" w14:textId="77777777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28085B6D" w14:textId="77777777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2.1</w:t>
            </w:r>
          </w:p>
          <w:p w14:paraId="6441C132" w14:textId="0B48E17E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2.2</w:t>
            </w:r>
          </w:p>
        </w:tc>
        <w:tc>
          <w:tcPr>
            <w:tcW w:w="4293" w:type="dxa"/>
            <w:shd w:val="clear" w:color="auto" w:fill="auto"/>
          </w:tcPr>
          <w:p w14:paraId="23DDF7CA" w14:textId="77777777" w:rsidR="006030E2" w:rsidRPr="00E20AD7" w:rsidRDefault="006030E2" w:rsidP="006030E2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Giảng viên: </w:t>
            </w:r>
          </w:p>
          <w:p w14:paraId="1577C911" w14:textId="77777777" w:rsidR="006030E2" w:rsidRPr="00E20AD7" w:rsidRDefault="006030E2" w:rsidP="006030E2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Kết hợp áp dụng một số hoạt động giảng dạy:</w:t>
            </w:r>
          </w:p>
          <w:p w14:paraId="2F694BFF" w14:textId="77777777" w:rsidR="006030E2" w:rsidRPr="00E20AD7" w:rsidRDefault="006030E2" w:rsidP="006030E2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- Thuyết giảng (Lecturing) kết hợp với hỏi khái quát (Concept questions): Giảng dạy các nội dung lý thuyết, đặt các câu hỏi để kiểm tra, đánh giá sự tiếp thu của sinh viên </w:t>
            </w:r>
          </w:p>
          <w:p w14:paraId="75953FAA" w14:textId="77777777" w:rsidR="006030E2" w:rsidRPr="00E20AD7" w:rsidRDefault="006030E2" w:rsidP="006030E2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ổ chức học nhóm (Team-based Learning) kết hợp thảo luân theo đôi (Think-Pait-Share): Tổ chức nhóm, đưa ra các câu hỏi thảo luận về các nội dung lý thuyết, tổ chức sinh viên thảo luận</w:t>
            </w:r>
          </w:p>
          <w:p w14:paraId="79B84847" w14:textId="77777777" w:rsidR="006030E2" w:rsidRPr="00E20AD7" w:rsidRDefault="006030E2" w:rsidP="006030E2">
            <w:pPr>
              <w:keepNext/>
              <w:widowControl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Sinh viên: </w:t>
            </w:r>
          </w:p>
          <w:p w14:paraId="2DB9BECF" w14:textId="77777777" w:rsidR="006030E2" w:rsidRPr="00E20AD7" w:rsidRDefault="006030E2" w:rsidP="006030E2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rong lớp: Nghe giảng lý thuyết, tham gia hội thảo theo sự phân nhiệm, tổ chức của giảng viên</w:t>
            </w:r>
          </w:p>
          <w:p w14:paraId="5C30918B" w14:textId="49D9DE25" w:rsidR="006030E2" w:rsidRPr="00E20AD7" w:rsidRDefault="006030E2" w:rsidP="006030E2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Ngoài lớp: Tìm hiểu, trao đổi, thảo luận thêm về các nội dung đã được học.</w:t>
            </w:r>
          </w:p>
        </w:tc>
        <w:tc>
          <w:tcPr>
            <w:tcW w:w="905" w:type="dxa"/>
            <w:shd w:val="clear" w:color="auto" w:fill="auto"/>
          </w:tcPr>
          <w:p w14:paraId="462C0E34" w14:textId="77777777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1</w:t>
            </w:r>
          </w:p>
          <w:p w14:paraId="2329B5C9" w14:textId="77777777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2</w:t>
            </w:r>
          </w:p>
          <w:p w14:paraId="122FB225" w14:textId="77777777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3</w:t>
            </w:r>
          </w:p>
          <w:p w14:paraId="2F1827B9" w14:textId="4AD1EBEA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2.1</w:t>
            </w:r>
          </w:p>
        </w:tc>
      </w:tr>
      <w:tr w:rsidR="006D6BF0" w:rsidRPr="00E20AD7" w14:paraId="4A66482E" w14:textId="77777777" w:rsidTr="00E14F42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64AD978F" w14:textId="442D7315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3</w:t>
            </w:r>
          </w:p>
        </w:tc>
        <w:tc>
          <w:tcPr>
            <w:tcW w:w="3046" w:type="dxa"/>
            <w:shd w:val="clear" w:color="auto" w:fill="auto"/>
          </w:tcPr>
          <w:p w14:paraId="33FF8884" w14:textId="77777777" w:rsidR="006D6BF0" w:rsidRPr="00E20AD7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hương 3</w:t>
            </w: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. Chuyển mạch – Switching</w:t>
            </w:r>
          </w:p>
          <w:p w14:paraId="6D24F33C" w14:textId="77777777" w:rsidR="006D6BF0" w:rsidRDefault="006D6BF0" w:rsidP="006D6BF0">
            <w:pPr>
              <w:keepNext/>
              <w:widowControl/>
              <w:numPr>
                <w:ilvl w:val="0"/>
                <w:numId w:val="11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Chức năng, nhiệm vụ của tầng Data Link</w:t>
            </w:r>
          </w:p>
          <w:p w14:paraId="3D944958" w14:textId="77777777" w:rsidR="006D6BF0" w:rsidRDefault="006D6BF0" w:rsidP="006D6BF0">
            <w:pPr>
              <w:keepNext/>
              <w:widowControl/>
              <w:numPr>
                <w:ilvl w:val="0"/>
                <w:numId w:val="11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Vai trò, nhiệm vụ, cơ chế hoạt động của Switch</w:t>
            </w:r>
          </w:p>
          <w:p w14:paraId="7CCE9B3E" w14:textId="77777777" w:rsidR="006D6BF0" w:rsidRDefault="006D6BF0" w:rsidP="006D6BF0">
            <w:pPr>
              <w:keepNext/>
              <w:widowControl/>
              <w:numPr>
                <w:ilvl w:val="0"/>
                <w:numId w:val="11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Vai trò, nhiệm vụ của giao thức Layer 2 (Ethernet,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runking, Ghép kênh,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…)</w:t>
            </w:r>
          </w:p>
          <w:p w14:paraId="163F41DB" w14:textId="1D269768" w:rsidR="006D6BF0" w:rsidRPr="00E20AD7" w:rsidRDefault="006D6BF0" w:rsidP="006D6BF0">
            <w:pPr>
              <w:keepNext/>
              <w:widowControl/>
              <w:numPr>
                <w:ilvl w:val="0"/>
                <w:numId w:val="9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Cấu hình thực hành bài lab</w:t>
            </w:r>
          </w:p>
        </w:tc>
        <w:tc>
          <w:tcPr>
            <w:tcW w:w="779" w:type="dxa"/>
          </w:tcPr>
          <w:p w14:paraId="6C8B2A40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LT</w:t>
            </w:r>
          </w:p>
          <w:p w14:paraId="31E0BF4E" w14:textId="0934188D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BT</w:t>
            </w:r>
          </w:p>
          <w:p w14:paraId="45113318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shd w:val="clear" w:color="auto" w:fill="auto"/>
          </w:tcPr>
          <w:p w14:paraId="1617D61A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2B7D50DA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2.1</w:t>
            </w:r>
          </w:p>
          <w:p w14:paraId="019397E3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2.2</w:t>
            </w:r>
          </w:p>
          <w:p w14:paraId="2C342542" w14:textId="77777777" w:rsidR="006D6BF0" w:rsidRPr="00E20AD7" w:rsidRDefault="006D6BF0" w:rsidP="006D6BF0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93" w:type="dxa"/>
            <w:shd w:val="clear" w:color="auto" w:fill="auto"/>
          </w:tcPr>
          <w:p w14:paraId="44E6EDC9" w14:textId="77777777" w:rsidR="006D6BF0" w:rsidRPr="00E20AD7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Giảng viên: </w:t>
            </w:r>
          </w:p>
          <w:p w14:paraId="6A3D1FFB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Kết hợp áp dụng một số hoạt động giảng dạy:</w:t>
            </w:r>
          </w:p>
          <w:p w14:paraId="4600CE2E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- Thuyết giảng (Lecturing) kết hợp với hỏi khái quát (Concept questions): Giảng dạy các nội dung lý thuyết, đặt các câu hỏi để kiểm tra, đánh giá sự tiếp thu của sinh viên </w:t>
            </w:r>
          </w:p>
          <w:p w14:paraId="27F28711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ổ chức học nhóm (Team-based Learning) kết hợp thảo luân theo đôi (Think-Pait-Share): Tổ chức nhóm, đưa ra các câu hỏi thảo luận về các nội dung lý thuyết, tổ chức sinh viên thảo luận</w:t>
            </w:r>
          </w:p>
          <w:p w14:paraId="1E344E2D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Sinh viên: </w:t>
            </w:r>
          </w:p>
          <w:p w14:paraId="57A7D443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rong lớp: Nghe giảng lý thuyết, tham gia hội thảo theo sự phân nhiệm, tổ chức của giảng viên</w:t>
            </w:r>
          </w:p>
          <w:p w14:paraId="08A23342" w14:textId="5C86E5DB" w:rsidR="006D6BF0" w:rsidRPr="00E20AD7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Ngoài lớp: Tìm hiểu, trao đổi, thảo luận thêm về các nội dung đã được học.</w:t>
            </w:r>
          </w:p>
        </w:tc>
        <w:tc>
          <w:tcPr>
            <w:tcW w:w="905" w:type="dxa"/>
            <w:shd w:val="clear" w:color="auto" w:fill="auto"/>
          </w:tcPr>
          <w:p w14:paraId="3E2CE264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3</w:t>
            </w:r>
          </w:p>
          <w:p w14:paraId="1AE7D1BF" w14:textId="5AF5FC61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2.1</w:t>
            </w:r>
          </w:p>
        </w:tc>
      </w:tr>
      <w:tr w:rsidR="006D6BF0" w:rsidRPr="00E20AD7" w14:paraId="457F84CC" w14:textId="77777777" w:rsidTr="00E14F42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50EBE49A" w14:textId="112849D1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4</w:t>
            </w:r>
          </w:p>
        </w:tc>
        <w:tc>
          <w:tcPr>
            <w:tcW w:w="3046" w:type="dxa"/>
            <w:shd w:val="clear" w:color="auto" w:fill="auto"/>
          </w:tcPr>
          <w:p w14:paraId="3207CFF3" w14:textId="77777777" w:rsidR="006D6BF0" w:rsidRPr="00E20AD7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hương 4. Định tuyến - Routing</w:t>
            </w:r>
          </w:p>
          <w:p w14:paraId="70C17A8F" w14:textId="77777777" w:rsidR="006D6BF0" w:rsidRDefault="006D6BF0" w:rsidP="006D6BF0">
            <w:pPr>
              <w:keepNext/>
              <w:widowControl/>
              <w:numPr>
                <w:ilvl w:val="0"/>
                <w:numId w:val="10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Chức năng, nhiệm vụ của tầng Networking</w:t>
            </w:r>
          </w:p>
          <w:p w14:paraId="4987C59F" w14:textId="77777777" w:rsidR="006D6BF0" w:rsidRPr="00E20AD7" w:rsidRDefault="006D6BF0" w:rsidP="006D6BF0">
            <w:pPr>
              <w:keepNext/>
              <w:widowControl/>
              <w:numPr>
                <w:ilvl w:val="0"/>
                <w:numId w:val="10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Vai trò, cấu tạo, cách biểu diễn, phân loại và mục đích sử dụng của các dạng địa chỉ (IPv4 / IPv6)</w:t>
            </w:r>
          </w:p>
          <w:p w14:paraId="78B54065" w14:textId="77777777" w:rsidR="006D6BF0" w:rsidRDefault="006D6BF0" w:rsidP="006D6BF0">
            <w:pPr>
              <w:keepNext/>
              <w:widowControl/>
              <w:numPr>
                <w:ilvl w:val="0"/>
                <w:numId w:val="10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Vai trò, cấu tạo, cách biểu diễn, phân loại và mục đích sử dụng của các dạng số hiệu mạng ASN (2 byte, 4 byte)</w:t>
            </w:r>
          </w:p>
          <w:p w14:paraId="5C746883" w14:textId="77777777" w:rsidR="006D6BF0" w:rsidRPr="00E20AD7" w:rsidRDefault="006D6BF0" w:rsidP="006D6BF0">
            <w:pPr>
              <w:keepNext/>
              <w:widowControl/>
              <w:numPr>
                <w:ilvl w:val="0"/>
                <w:numId w:val="10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Vai trò, nhiệm vụ của giao thức định tuyến Layer 3 (tĩnh / động; động: BGP, OSFP,…) </w:t>
            </w:r>
          </w:p>
          <w:p w14:paraId="035DBF16" w14:textId="78DA534F" w:rsidR="006D6BF0" w:rsidRPr="00E20AD7" w:rsidRDefault="006D6BF0" w:rsidP="006D6BF0">
            <w:pPr>
              <w:keepNext/>
              <w:widowControl/>
              <w:numPr>
                <w:ilvl w:val="0"/>
                <w:numId w:val="10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Vai trò, nhiệm vụ, c</w:t>
            </w:r>
            <w:r w:rsidRPr="00E20AD7">
              <w:rPr>
                <w:rFonts w:ascii="Times New Roman" w:hAnsi="Times New Roman" w:hint="cs"/>
                <w:color w:val="000000"/>
                <w:sz w:val="24"/>
                <w:szCs w:val="24"/>
              </w:rPr>
              <w:t>ơ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chế hoạt động của Router </w:t>
            </w:r>
          </w:p>
        </w:tc>
        <w:tc>
          <w:tcPr>
            <w:tcW w:w="779" w:type="dxa"/>
          </w:tcPr>
          <w:p w14:paraId="6ABB0937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LT</w:t>
            </w:r>
          </w:p>
          <w:p w14:paraId="245D6537" w14:textId="363D3E3A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B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</w:t>
            </w:r>
          </w:p>
          <w:p w14:paraId="615497FF" w14:textId="77777777" w:rsidR="006D6BF0" w:rsidRPr="00E20AD7" w:rsidRDefault="006D6BF0" w:rsidP="006D6BF0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shd w:val="clear" w:color="auto" w:fill="auto"/>
          </w:tcPr>
          <w:p w14:paraId="2E00A77A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6A25CB82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2.1</w:t>
            </w:r>
          </w:p>
          <w:p w14:paraId="46FD3269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2.2</w:t>
            </w:r>
          </w:p>
          <w:p w14:paraId="2CBDA783" w14:textId="77777777" w:rsidR="006D6BF0" w:rsidRPr="00E20AD7" w:rsidRDefault="006D6BF0" w:rsidP="006D6BF0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93" w:type="dxa"/>
            <w:shd w:val="clear" w:color="auto" w:fill="auto"/>
          </w:tcPr>
          <w:p w14:paraId="2D6E60F1" w14:textId="77777777" w:rsidR="006D6BF0" w:rsidRPr="00E20AD7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Giảng viên: </w:t>
            </w:r>
          </w:p>
          <w:p w14:paraId="7E89CA33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Kết hợp áp dụng một số hoạt động giảng dạy:</w:t>
            </w:r>
          </w:p>
          <w:p w14:paraId="071EFFC4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- Thuyết giảng (Lecturing) kết hợp với hỏi khái quát (Concept questions): Giảng dạy các nội dung lý thuyết, đặt các câu hỏi để kiểm tra, đánh giá sự tiếp thu của sinh viên </w:t>
            </w:r>
          </w:p>
          <w:p w14:paraId="4B46B1C8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ổ chức học nhóm (Team-based Learning) kết hợp thảo luân theo đôi (Think-Pait-Share): Tổ chức nhóm, đưa ra các câu hỏi thảo luận về các nội dung lý thuyết, tổ chức sinh viên thảo luận</w:t>
            </w:r>
          </w:p>
          <w:p w14:paraId="721F2C9B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Sinh viên: </w:t>
            </w:r>
          </w:p>
          <w:p w14:paraId="30FF262E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rong lớp: Nghe giảng lý thuyết, tham gia hội thảo theo sự phân nhiệm, tổ chức của giảng viên</w:t>
            </w:r>
          </w:p>
          <w:p w14:paraId="52EC64C2" w14:textId="47686D88" w:rsidR="006D6BF0" w:rsidRPr="00E20AD7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Ngoài lớp: Tìm hiểu, trao đổi, thảo luận thêm về các nội dung đã được học.</w:t>
            </w:r>
          </w:p>
        </w:tc>
        <w:tc>
          <w:tcPr>
            <w:tcW w:w="905" w:type="dxa"/>
            <w:shd w:val="clear" w:color="auto" w:fill="auto"/>
          </w:tcPr>
          <w:p w14:paraId="5F02C1D8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1</w:t>
            </w:r>
          </w:p>
          <w:p w14:paraId="07D36E6A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2</w:t>
            </w:r>
          </w:p>
          <w:p w14:paraId="553F7E0C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3</w:t>
            </w:r>
          </w:p>
          <w:p w14:paraId="3E04495F" w14:textId="7FD36C45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2.1</w:t>
            </w:r>
          </w:p>
        </w:tc>
      </w:tr>
      <w:tr w:rsidR="006D6BF0" w:rsidRPr="00E20AD7" w14:paraId="698D6F6B" w14:textId="77777777" w:rsidTr="00E14F42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4816644B" w14:textId="132C491A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5</w:t>
            </w:r>
          </w:p>
        </w:tc>
        <w:tc>
          <w:tcPr>
            <w:tcW w:w="3046" w:type="dxa"/>
            <w:shd w:val="clear" w:color="auto" w:fill="auto"/>
          </w:tcPr>
          <w:p w14:paraId="1DED52D9" w14:textId="77777777" w:rsidR="006D6BF0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26AB1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hương 5. Tầng giao vận</w:t>
            </w:r>
          </w:p>
          <w:p w14:paraId="34901078" w14:textId="77777777" w:rsidR="006D6BF0" w:rsidRPr="00126AB1" w:rsidRDefault="006D6BF0" w:rsidP="006D6BF0">
            <w:pPr>
              <w:keepNext/>
              <w:widowControl/>
              <w:numPr>
                <w:ilvl w:val="0"/>
                <w:numId w:val="12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26AB1">
              <w:rPr>
                <w:rFonts w:ascii="Times New Roman" w:hAnsi="Times New Roman"/>
                <w:color w:val="000000"/>
                <w:sz w:val="24"/>
                <w:szCs w:val="24"/>
              </w:rPr>
              <w:t>Giao thức TCP và cơ chế hoạt động</w:t>
            </w:r>
          </w:p>
          <w:p w14:paraId="72261F1B" w14:textId="15D4A9EE" w:rsidR="006D6BF0" w:rsidRPr="00E20AD7" w:rsidRDefault="006D6BF0" w:rsidP="006D6BF0">
            <w:pPr>
              <w:keepNext/>
              <w:widowControl/>
              <w:numPr>
                <w:ilvl w:val="0"/>
                <w:numId w:val="11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26AB1">
              <w:rPr>
                <w:rFonts w:ascii="Times New Roman" w:hAnsi="Times New Roman"/>
                <w:color w:val="000000"/>
                <w:sz w:val="24"/>
                <w:szCs w:val="24"/>
              </w:rPr>
              <w:t>Giao thức UDP và cơ chế hoạt động</w:t>
            </w:r>
          </w:p>
        </w:tc>
        <w:tc>
          <w:tcPr>
            <w:tcW w:w="779" w:type="dxa"/>
          </w:tcPr>
          <w:p w14:paraId="1A87DD3D" w14:textId="2E9E90D2" w:rsidR="006D6BF0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LT</w:t>
            </w:r>
          </w:p>
          <w:p w14:paraId="14269997" w14:textId="181A0A94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 BT</w:t>
            </w:r>
          </w:p>
          <w:p w14:paraId="693F3577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43ED3FCE" w14:textId="77777777" w:rsidR="006D6BF0" w:rsidRPr="00E20AD7" w:rsidRDefault="006D6BF0" w:rsidP="006D6BF0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shd w:val="clear" w:color="auto" w:fill="auto"/>
          </w:tcPr>
          <w:p w14:paraId="38F2FAEF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5C918175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2.1</w:t>
            </w:r>
          </w:p>
          <w:p w14:paraId="55204F27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2.2</w:t>
            </w:r>
          </w:p>
          <w:p w14:paraId="023A7B96" w14:textId="77777777" w:rsidR="006D6BF0" w:rsidRPr="00E20AD7" w:rsidRDefault="006D6BF0" w:rsidP="006D6BF0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93" w:type="dxa"/>
            <w:shd w:val="clear" w:color="auto" w:fill="auto"/>
          </w:tcPr>
          <w:p w14:paraId="599B87E5" w14:textId="77777777" w:rsidR="006D6BF0" w:rsidRPr="00E20AD7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Giảng viên: </w:t>
            </w:r>
          </w:p>
          <w:p w14:paraId="3EB9531A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Kết hợp áp dụng một số hoạt động giảng dạy:</w:t>
            </w:r>
          </w:p>
          <w:p w14:paraId="66B5F066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- Thuyết giảng (Lecturing) kết hợp với hỏi khái quát (Concept questions): Giảng dạy các nội dung lý thuyết, đặt các câu hỏi để kiểm tra, đánh giá sự tiếp thu của sinh viên </w:t>
            </w:r>
          </w:p>
          <w:p w14:paraId="6CD45EBB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ổ chức học nhóm (Team-based Learning) kết hợp thảo luân theo đôi (Think-Pait-Share): Tổ chức nhóm, đưa ra các câu hỏi thảo luận về các nội dung lý thuyết, tổ chức sinh viên thảo luận</w:t>
            </w:r>
          </w:p>
          <w:p w14:paraId="2A43186E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Sinh viên: </w:t>
            </w:r>
          </w:p>
          <w:p w14:paraId="6B0D0E66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rong lớp: Nghe giảng lý thuyết, tham gia hội thảo theo sự phân nhiệm, tổ chức của giảng viên</w:t>
            </w:r>
          </w:p>
          <w:p w14:paraId="581F78B0" w14:textId="6EEE421B" w:rsidR="006D6BF0" w:rsidRPr="00E20AD7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Ngoài lớp: Tìm hiểu, trao đổi, thảo luận thêm về các nội dung đã được học.</w:t>
            </w:r>
          </w:p>
        </w:tc>
        <w:tc>
          <w:tcPr>
            <w:tcW w:w="905" w:type="dxa"/>
            <w:shd w:val="clear" w:color="auto" w:fill="auto"/>
          </w:tcPr>
          <w:p w14:paraId="3695EA0B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1</w:t>
            </w:r>
          </w:p>
          <w:p w14:paraId="30407CAB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2</w:t>
            </w:r>
          </w:p>
          <w:p w14:paraId="34FB6957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3</w:t>
            </w:r>
          </w:p>
          <w:p w14:paraId="40612321" w14:textId="2C04F171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2.1</w:t>
            </w:r>
          </w:p>
        </w:tc>
      </w:tr>
      <w:tr w:rsidR="006D6BF0" w:rsidRPr="00E20AD7" w14:paraId="18663039" w14:textId="77777777" w:rsidTr="00E14F42">
        <w:trPr>
          <w:cantSplit/>
          <w:trHeight w:val="842"/>
          <w:tblHeader/>
          <w:jc w:val="center"/>
        </w:trPr>
        <w:tc>
          <w:tcPr>
            <w:tcW w:w="555" w:type="dxa"/>
            <w:shd w:val="clear" w:color="auto" w:fill="auto"/>
          </w:tcPr>
          <w:p w14:paraId="71F8522E" w14:textId="65A15BF2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6</w:t>
            </w:r>
          </w:p>
        </w:tc>
        <w:tc>
          <w:tcPr>
            <w:tcW w:w="3046" w:type="dxa"/>
            <w:shd w:val="clear" w:color="auto" w:fill="auto"/>
          </w:tcPr>
          <w:p w14:paraId="1B33CB7D" w14:textId="77777777" w:rsidR="006D6BF0" w:rsidRPr="00126AB1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26AB1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hương 6. Các dịch vụ, ứng dụng cơ bản trên Internet</w:t>
            </w:r>
          </w:p>
          <w:p w14:paraId="2D124245" w14:textId="77777777" w:rsidR="006D6BF0" w:rsidRDefault="006D6BF0" w:rsidP="006D6BF0">
            <w:pPr>
              <w:keepNext/>
              <w:widowControl/>
              <w:numPr>
                <w:ilvl w:val="0"/>
                <w:numId w:val="13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Dịch vụ DHCP: Vai trò, chức năng và cơ chế hoạt động</w:t>
            </w:r>
          </w:p>
          <w:p w14:paraId="30850BF6" w14:textId="77777777" w:rsidR="006D6BF0" w:rsidRDefault="006D6BF0" w:rsidP="006D6BF0">
            <w:pPr>
              <w:keepNext/>
              <w:widowControl/>
              <w:numPr>
                <w:ilvl w:val="0"/>
                <w:numId w:val="13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Dịch vụ DNS: Vai trò, chức năng và cơ chế hoạt động</w:t>
            </w:r>
          </w:p>
          <w:p w14:paraId="7B28AD5D" w14:textId="77777777" w:rsidR="006D6BF0" w:rsidRDefault="006D6BF0" w:rsidP="006D6BF0">
            <w:pPr>
              <w:keepNext/>
              <w:widowControl/>
              <w:numPr>
                <w:ilvl w:val="0"/>
                <w:numId w:val="13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Dịch vụ Web: Vai trò, chức năng và cơ chế hoạt động</w:t>
            </w:r>
          </w:p>
          <w:p w14:paraId="628FB02F" w14:textId="77777777" w:rsidR="006D6BF0" w:rsidRDefault="006D6BF0" w:rsidP="006D6BF0">
            <w:pPr>
              <w:keepNext/>
              <w:widowControl/>
              <w:numPr>
                <w:ilvl w:val="0"/>
                <w:numId w:val="13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Dịch vụ Mail: Vai trò, chức năng và cơ chế hoạt động</w:t>
            </w:r>
          </w:p>
          <w:p w14:paraId="62AD455F" w14:textId="3D66EE64" w:rsidR="006D6BF0" w:rsidRPr="00E20AD7" w:rsidRDefault="006D6BF0" w:rsidP="006D6BF0">
            <w:pPr>
              <w:keepNext/>
              <w:widowControl/>
              <w:numPr>
                <w:ilvl w:val="0"/>
                <w:numId w:val="7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Dịch vụ khác: FTP, Telnet,…: Vai trò, chức năng và cơ chế hoạt động</w:t>
            </w:r>
          </w:p>
        </w:tc>
        <w:tc>
          <w:tcPr>
            <w:tcW w:w="779" w:type="dxa"/>
          </w:tcPr>
          <w:p w14:paraId="30D43AB6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LT</w:t>
            </w:r>
          </w:p>
          <w:p w14:paraId="58DD1D6D" w14:textId="361F3BCF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BT</w:t>
            </w:r>
          </w:p>
          <w:p w14:paraId="21E97D0C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</w:p>
        </w:tc>
        <w:tc>
          <w:tcPr>
            <w:tcW w:w="887" w:type="dxa"/>
            <w:shd w:val="clear" w:color="auto" w:fill="auto"/>
          </w:tcPr>
          <w:p w14:paraId="70D05131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02C7C5D5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2.1</w:t>
            </w:r>
          </w:p>
          <w:p w14:paraId="44FD27C3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2.2</w:t>
            </w:r>
          </w:p>
          <w:p w14:paraId="0D7B322E" w14:textId="35BEB91D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93" w:type="dxa"/>
            <w:shd w:val="clear" w:color="auto" w:fill="auto"/>
          </w:tcPr>
          <w:p w14:paraId="62A439A2" w14:textId="77777777" w:rsidR="006D6BF0" w:rsidRPr="00E20AD7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Giảng viên: </w:t>
            </w:r>
          </w:p>
          <w:p w14:paraId="5143E546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Kết hợp áp dụng một số hoạt động giảng dạy:</w:t>
            </w:r>
          </w:p>
          <w:p w14:paraId="34BF9E13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- Thuyết giảng (Lecturing) kết hợp với hỏi khái quát (Concept questions): Giảng dạy các nội dung lý thuyết, đặt các câu hỏi để kiểm tra, đánh giá sự tiếp thu của sinh viên </w:t>
            </w:r>
          </w:p>
          <w:p w14:paraId="36200B1B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ổ chức học nhóm (Team-based Learning) kết hợp thảo luân theo đôi (Think-Pait-Share): Tổ chức nhóm, đưa ra các câu hỏi thảo luận về các nội dung lý thuyết, tổ chức sinh viên thảo luận</w:t>
            </w:r>
          </w:p>
          <w:p w14:paraId="0656DA3D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Sinh viên: </w:t>
            </w:r>
          </w:p>
          <w:p w14:paraId="4CFEF7F4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rong lớp: Nghe giảng lý thuyết, tham gia hội thảo theo sự phân nhiệm, tổ chức của giảng viên</w:t>
            </w:r>
          </w:p>
          <w:p w14:paraId="26F8C0D6" w14:textId="6C7B2268" w:rsidR="006D6BF0" w:rsidRPr="00E20AD7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Ngoài lớp: Tìm hiểu, trao đổi, thảo luận thêm về các nội dung đã được học.</w:t>
            </w:r>
          </w:p>
        </w:tc>
        <w:tc>
          <w:tcPr>
            <w:tcW w:w="905" w:type="dxa"/>
            <w:shd w:val="clear" w:color="auto" w:fill="auto"/>
          </w:tcPr>
          <w:p w14:paraId="21AED402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1</w:t>
            </w:r>
          </w:p>
          <w:p w14:paraId="4B08168F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2</w:t>
            </w:r>
          </w:p>
          <w:p w14:paraId="105650E2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3</w:t>
            </w:r>
          </w:p>
          <w:p w14:paraId="6A31ED36" w14:textId="5A6994EA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2.1</w:t>
            </w:r>
          </w:p>
        </w:tc>
      </w:tr>
      <w:tr w:rsidR="006D6BF0" w:rsidRPr="00E20AD7" w14:paraId="7C91F8F1" w14:textId="77777777" w:rsidTr="00E14F42">
        <w:trPr>
          <w:cantSplit/>
          <w:trHeight w:val="842"/>
          <w:tblHeader/>
          <w:jc w:val="center"/>
        </w:trPr>
        <w:tc>
          <w:tcPr>
            <w:tcW w:w="555" w:type="dxa"/>
            <w:shd w:val="clear" w:color="auto" w:fill="auto"/>
          </w:tcPr>
          <w:p w14:paraId="7F788386" w14:textId="3C37B391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7</w:t>
            </w:r>
          </w:p>
        </w:tc>
        <w:tc>
          <w:tcPr>
            <w:tcW w:w="3046" w:type="dxa"/>
            <w:shd w:val="clear" w:color="auto" w:fill="auto"/>
          </w:tcPr>
          <w:p w14:paraId="3FF0A5DB" w14:textId="77777777" w:rsidR="006D6BF0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hương 7. Triển khai hệ thống mạng</w:t>
            </w:r>
          </w:p>
          <w:p w14:paraId="0E1796C8" w14:textId="77777777" w:rsidR="006D6BF0" w:rsidRPr="00B10F28" w:rsidRDefault="006D6BF0" w:rsidP="006D6BF0">
            <w:pPr>
              <w:keepNext/>
              <w:widowControl/>
              <w:numPr>
                <w:ilvl w:val="0"/>
                <w:numId w:val="14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10F28">
              <w:rPr>
                <w:rFonts w:ascii="Times New Roman" w:hAnsi="Times New Roman"/>
                <w:color w:val="000000"/>
                <w:sz w:val="24"/>
                <w:szCs w:val="24"/>
              </w:rPr>
              <w:t>Các bước triển khai</w:t>
            </w:r>
          </w:p>
          <w:p w14:paraId="4D5AAF1A" w14:textId="3A00306D" w:rsidR="006D6BF0" w:rsidRPr="00E20AD7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B10F28">
              <w:rPr>
                <w:rFonts w:ascii="Times New Roman" w:hAnsi="Times New Roman"/>
                <w:color w:val="000000"/>
                <w:sz w:val="24"/>
                <w:szCs w:val="24"/>
              </w:rPr>
              <w:t>Thực hành: Triển khai hệ thống mạng theo y/c của giảng viên</w:t>
            </w:r>
          </w:p>
        </w:tc>
        <w:tc>
          <w:tcPr>
            <w:tcW w:w="779" w:type="dxa"/>
          </w:tcPr>
          <w:p w14:paraId="321B7AAC" w14:textId="35B2B619" w:rsidR="006D6BF0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 LT</w:t>
            </w:r>
          </w:p>
          <w:p w14:paraId="2AFC695D" w14:textId="2400ADDB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 BT</w:t>
            </w:r>
          </w:p>
        </w:tc>
        <w:tc>
          <w:tcPr>
            <w:tcW w:w="887" w:type="dxa"/>
            <w:shd w:val="clear" w:color="auto" w:fill="auto"/>
          </w:tcPr>
          <w:p w14:paraId="3062E45C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93" w:type="dxa"/>
            <w:shd w:val="clear" w:color="auto" w:fill="auto"/>
          </w:tcPr>
          <w:p w14:paraId="344EA129" w14:textId="77777777" w:rsidR="006D6BF0" w:rsidRPr="00E20AD7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Giảng viên: </w:t>
            </w:r>
          </w:p>
          <w:p w14:paraId="47897A62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Kết hợp áp dụng một số hoạt động giảng dạy:</w:t>
            </w:r>
          </w:p>
          <w:p w14:paraId="0028EF4D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- Thuyết giảng (Lecturing) kết hợp với hỏi khái quát (Concept questions): Giảng dạy các nội dung lý thuyết, đặt các câu hỏi để kiểm tra, đánh giá sự tiếp thu của sinh viên </w:t>
            </w:r>
          </w:p>
          <w:p w14:paraId="3D710D74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ổ chức học nhóm (Team-based Learning) kết hợp thảo luân theo đôi (Think-Pait-Share): Tổ chức nhóm, đưa ra các câu hỏi thảo luận về các nội dung lý thuyết, tổ chức sinh viên thảo luận</w:t>
            </w:r>
          </w:p>
          <w:p w14:paraId="351DE2A0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Sinh viên: </w:t>
            </w:r>
          </w:p>
          <w:p w14:paraId="568BE0ED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rong lớp: Nghe giảng lý thuyết, tham gia hội thảo theo sự phân nhiệm, tổ chức của giảng viên</w:t>
            </w:r>
          </w:p>
          <w:p w14:paraId="5CDF7383" w14:textId="4F40C4E8" w:rsidR="006D6BF0" w:rsidRPr="00E20AD7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Ngoài lớp: Tìm hiểu, trao đổi, thảo luận thêm về các nội dung đã được học.</w:t>
            </w:r>
          </w:p>
        </w:tc>
        <w:tc>
          <w:tcPr>
            <w:tcW w:w="905" w:type="dxa"/>
            <w:shd w:val="clear" w:color="auto" w:fill="auto"/>
          </w:tcPr>
          <w:p w14:paraId="02CEC5D6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1</w:t>
            </w:r>
          </w:p>
          <w:p w14:paraId="51885624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2</w:t>
            </w:r>
          </w:p>
          <w:p w14:paraId="765D9425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3</w:t>
            </w:r>
          </w:p>
          <w:p w14:paraId="035F5D7B" w14:textId="7F0943F4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2.1</w:t>
            </w:r>
          </w:p>
        </w:tc>
      </w:tr>
    </w:tbl>
    <w:p w14:paraId="2354BAFF" w14:textId="77777777" w:rsidR="00A41643" w:rsidRPr="00E20AD7" w:rsidRDefault="00A41643" w:rsidP="00BE39C8">
      <w:pPr>
        <w:pStyle w:val="Default"/>
        <w:jc w:val="both"/>
        <w:rPr>
          <w:i/>
        </w:rPr>
      </w:pPr>
      <w:r w:rsidRPr="00E20AD7">
        <w:rPr>
          <w:i/>
        </w:rPr>
        <w:t xml:space="preserve">[1]: Thông tin về tuần/ buổi học. [2]: Liệt kê nội dung giảng dạy theo chương, mục. </w:t>
      </w:r>
      <w:r w:rsidR="00B651F8" w:rsidRPr="00E20AD7">
        <w:rPr>
          <w:i/>
        </w:rPr>
        <w:t xml:space="preserve">              </w:t>
      </w:r>
      <w:r w:rsidRPr="00E20AD7">
        <w:rPr>
          <w:i/>
        </w:rPr>
        <w:t xml:space="preserve">[3]: Liệt kê CĐR liên quan của </w:t>
      </w:r>
      <w:r w:rsidR="002C5FA3" w:rsidRPr="00E20AD7">
        <w:rPr>
          <w:i/>
        </w:rPr>
        <w:t>học phần</w:t>
      </w:r>
      <w:r w:rsidRPr="00E20AD7">
        <w:rPr>
          <w:i/>
        </w:rPr>
        <w:t xml:space="preserve"> (ghi ký hiệu Gx.</w:t>
      </w:r>
      <w:r w:rsidR="00A13404" w:rsidRPr="00E20AD7">
        <w:rPr>
          <w:i/>
        </w:rPr>
        <w:t>y</w:t>
      </w:r>
      <w:r w:rsidRPr="00E20AD7">
        <w:rPr>
          <w:i/>
        </w:rPr>
        <w:t xml:space="preserve">). [4]: </w:t>
      </w:r>
      <w:r w:rsidR="00375A22" w:rsidRPr="00E20AD7">
        <w:rPr>
          <w:i/>
        </w:rPr>
        <w:t>Mô tả chung</w:t>
      </w:r>
      <w:r w:rsidRPr="00E20AD7">
        <w:rPr>
          <w:i/>
        </w:rPr>
        <w:t xml:space="preserve"> các hoạt động dạy và học. [5]: Liệt kê các bài đánh giá liên quan (ghi ký hiệu Ax.</w:t>
      </w:r>
      <w:r w:rsidR="00A13404" w:rsidRPr="00E20AD7">
        <w:rPr>
          <w:i/>
        </w:rPr>
        <w:t>y</w:t>
      </w:r>
      <w:r w:rsidRPr="00E20AD7">
        <w:rPr>
          <w:i/>
        </w:rPr>
        <w:t>).</w:t>
      </w:r>
    </w:p>
    <w:p w14:paraId="729B5B29" w14:textId="77777777" w:rsidR="0093410C" w:rsidRDefault="0093410C">
      <w:pPr>
        <w:widowControl/>
        <w:jc w:val="left"/>
        <w:rPr>
          <w:rFonts w:ascii="Times New Roman" w:eastAsia="Arial" w:hAnsi="Times New Roman"/>
          <w:b/>
          <w:bCs/>
          <w:color w:val="000000"/>
          <w:sz w:val="24"/>
          <w:szCs w:val="24"/>
        </w:rPr>
      </w:pPr>
      <w:r>
        <w:rPr>
          <w:rFonts w:ascii="Times New Roman" w:eastAsia="Arial" w:hAnsi="Times New Roman"/>
          <w:b/>
          <w:bCs/>
          <w:color w:val="000000"/>
          <w:sz w:val="24"/>
          <w:szCs w:val="24"/>
        </w:rPr>
        <w:br w:type="page"/>
      </w:r>
    </w:p>
    <w:p w14:paraId="04969CA3" w14:textId="27974E16" w:rsidR="00A41643" w:rsidRPr="00E20AD7" w:rsidRDefault="00A41643" w:rsidP="00BE39C8">
      <w:pPr>
        <w:rPr>
          <w:rFonts w:ascii="Times New Roman" w:eastAsia="Arial" w:hAnsi="Times New Roman"/>
          <w:bCs/>
          <w:color w:val="000000"/>
          <w:sz w:val="24"/>
          <w:szCs w:val="24"/>
        </w:rPr>
      </w:pPr>
      <w:r w:rsidRPr="00E20AD7">
        <w:rPr>
          <w:rFonts w:ascii="Times New Roman" w:eastAsia="Arial" w:hAnsi="Times New Roman"/>
          <w:b/>
          <w:bCs/>
          <w:color w:val="000000"/>
          <w:sz w:val="24"/>
          <w:szCs w:val="24"/>
        </w:rPr>
        <w:lastRenderedPageBreak/>
        <w:t xml:space="preserve">8. Quy định của </w:t>
      </w:r>
      <w:r w:rsidR="002C5FA3" w:rsidRPr="00E20AD7">
        <w:rPr>
          <w:rFonts w:ascii="Times New Roman" w:eastAsia="Arial" w:hAnsi="Times New Roman"/>
          <w:b/>
          <w:bCs/>
          <w:color w:val="000000"/>
          <w:sz w:val="24"/>
          <w:szCs w:val="24"/>
        </w:rPr>
        <w:t>học phần</w:t>
      </w:r>
      <w:r w:rsidRPr="00E20AD7">
        <w:rPr>
          <w:rFonts w:ascii="Times New Roman" w:eastAsia="Arial" w:hAnsi="Times New Roman"/>
          <w:b/>
          <w:bCs/>
          <w:color w:val="000000"/>
          <w:sz w:val="24"/>
          <w:szCs w:val="24"/>
        </w:rPr>
        <w:t xml:space="preserve"> </w:t>
      </w:r>
      <w:r w:rsidRPr="00E20AD7">
        <w:rPr>
          <w:rFonts w:ascii="Times New Roman" w:eastAsia="Arial" w:hAnsi="Times New Roman"/>
          <w:bCs/>
          <w:i/>
          <w:color w:val="000000"/>
          <w:sz w:val="24"/>
          <w:szCs w:val="24"/>
        </w:rPr>
        <w:t>(course requirements and expectations)</w:t>
      </w:r>
    </w:p>
    <w:p w14:paraId="2103BE15" w14:textId="77777777" w:rsidR="00DC7346" w:rsidRPr="00E20AD7" w:rsidRDefault="00A41643" w:rsidP="00BE39C8">
      <w:pPr>
        <w:tabs>
          <w:tab w:val="center" w:pos="4320"/>
          <w:tab w:val="right" w:pos="8640"/>
        </w:tabs>
        <w:outlineLvl w:val="0"/>
        <w:rPr>
          <w:rFonts w:ascii="Times New Roman" w:hAnsi="Times New Roman"/>
          <w:i/>
          <w:color w:val="000000"/>
          <w:sz w:val="24"/>
          <w:szCs w:val="24"/>
        </w:rPr>
      </w:pPr>
      <w:r w:rsidRPr="00E20AD7">
        <w:rPr>
          <w:rFonts w:ascii="Times New Roman" w:hAnsi="Times New Roman"/>
          <w:i/>
          <w:color w:val="000000"/>
          <w:sz w:val="24"/>
          <w:szCs w:val="24"/>
        </w:rPr>
        <w:t xml:space="preserve">(các quy định của </w:t>
      </w:r>
      <w:r w:rsidR="002C5FA3" w:rsidRPr="00E20AD7">
        <w:rPr>
          <w:rFonts w:ascii="Times New Roman" w:hAnsi="Times New Roman"/>
          <w:i/>
          <w:color w:val="000000"/>
          <w:sz w:val="24"/>
          <w:szCs w:val="24"/>
        </w:rPr>
        <w:t>học phần</w:t>
      </w:r>
      <w:r w:rsidRPr="00E20AD7">
        <w:rPr>
          <w:rFonts w:ascii="Times New Roman" w:hAnsi="Times New Roman"/>
          <w:i/>
          <w:color w:val="000000"/>
          <w:sz w:val="24"/>
          <w:szCs w:val="24"/>
        </w:rPr>
        <w:t xml:space="preserve"> (nếu có), thí dụ: sinh viên không nộp bài tập và báo cáo đúng thời hạn, được coi như không nộp bài; sinh viên vắng 2 buổi thực hành trở lên, không được phép dự thi cuối kỳ…</w:t>
      </w:r>
      <w:r w:rsidR="00DC7346" w:rsidRPr="00E20AD7">
        <w:rPr>
          <w:rFonts w:ascii="Times New Roman" w:hAnsi="Times New Roman"/>
          <w:i/>
          <w:color w:val="000000"/>
          <w:sz w:val="24"/>
          <w:szCs w:val="24"/>
        </w:rPr>
        <w:t>)</w:t>
      </w:r>
    </w:p>
    <w:p w14:paraId="279FED31" w14:textId="77777777" w:rsidR="00A41643" w:rsidRPr="00E20AD7" w:rsidRDefault="00A41643" w:rsidP="00BE39C8">
      <w:pPr>
        <w:rPr>
          <w:rFonts w:ascii="Times New Roman" w:eastAsia="Arial" w:hAnsi="Times New Roman"/>
          <w:bCs/>
          <w:color w:val="000000"/>
          <w:sz w:val="24"/>
          <w:szCs w:val="24"/>
        </w:rPr>
      </w:pPr>
      <w:r w:rsidRPr="00E20AD7">
        <w:rPr>
          <w:rFonts w:ascii="Times New Roman" w:eastAsia="Arial" w:hAnsi="Times New Roman"/>
          <w:b/>
          <w:bCs/>
          <w:color w:val="000000"/>
          <w:sz w:val="24"/>
          <w:szCs w:val="24"/>
        </w:rPr>
        <w:t xml:space="preserve">9. Phụ trách </w:t>
      </w:r>
      <w:r w:rsidR="002C5FA3" w:rsidRPr="00E20AD7">
        <w:rPr>
          <w:rFonts w:ascii="Times New Roman" w:eastAsia="Arial" w:hAnsi="Times New Roman"/>
          <w:b/>
          <w:bCs/>
          <w:color w:val="000000"/>
          <w:sz w:val="24"/>
          <w:szCs w:val="24"/>
        </w:rPr>
        <w:t>học phần</w:t>
      </w:r>
    </w:p>
    <w:p w14:paraId="3D5B482B" w14:textId="77777777" w:rsidR="002D25D4" w:rsidRDefault="002D25D4" w:rsidP="002D25D4">
      <w:pPr>
        <w:pStyle w:val="Header"/>
        <w:tabs>
          <w:tab w:val="center" w:pos="2844"/>
        </w:tabs>
        <w:outlineLvl w:val="0"/>
        <w:rPr>
          <w:color w:val="000000"/>
        </w:rPr>
      </w:pPr>
      <w:r>
        <w:rPr>
          <w:color w:val="000000"/>
        </w:rPr>
        <w:t>- B</w:t>
      </w:r>
      <w:r>
        <w:rPr>
          <w:rFonts w:ascii="Cambria" w:hAnsi="Cambria" w:cs="Cambria"/>
          <w:color w:val="000000"/>
        </w:rPr>
        <w:t>ộ</w:t>
      </w:r>
      <w:r>
        <w:rPr>
          <w:color w:val="000000"/>
        </w:rPr>
        <w:t xml:space="preserve"> môn: M</w:t>
      </w:r>
      <w:r>
        <w:rPr>
          <w:rFonts w:ascii="Cambria" w:hAnsi="Cambria" w:cs="Cambria"/>
          <w:color w:val="000000"/>
        </w:rPr>
        <w:t>ạ</w:t>
      </w:r>
      <w:r>
        <w:rPr>
          <w:color w:val="000000"/>
        </w:rPr>
        <w:t>ng và Các H</w:t>
      </w:r>
      <w:r>
        <w:rPr>
          <w:rFonts w:ascii="Cambria" w:hAnsi="Cambria" w:cs="Cambria"/>
          <w:color w:val="000000"/>
        </w:rPr>
        <w:t>ệ</w:t>
      </w:r>
      <w:r>
        <w:rPr>
          <w:color w:val="000000"/>
        </w:rPr>
        <w:t xml:space="preserve"> th</w:t>
      </w:r>
      <w:r>
        <w:rPr>
          <w:rFonts w:ascii="Cambria" w:hAnsi="Cambria" w:cs="Cambria"/>
          <w:color w:val="000000"/>
        </w:rPr>
        <w:t>ố</w:t>
      </w:r>
      <w:r>
        <w:rPr>
          <w:color w:val="000000"/>
        </w:rPr>
        <w:t>ng thông tin</w:t>
      </w:r>
    </w:p>
    <w:p w14:paraId="71EC6B84" w14:textId="77777777" w:rsidR="002D25D4" w:rsidRDefault="002D25D4" w:rsidP="002D25D4">
      <w:pPr>
        <w:pStyle w:val="Header"/>
        <w:tabs>
          <w:tab w:val="center" w:pos="2844"/>
        </w:tabs>
        <w:outlineLvl w:val="0"/>
        <w:rPr>
          <w:color w:val="000000"/>
        </w:rPr>
      </w:pPr>
      <w:r>
        <w:rPr>
          <w:color w:val="000000"/>
        </w:rPr>
        <w:t>- Địa chỉ và email liên hệ: P.308-A9, email: bmmht@utc.edu.vn</w:t>
      </w:r>
    </w:p>
    <w:p w14:paraId="15E59540" w14:textId="77777777" w:rsidR="002D25D4" w:rsidRDefault="002D25D4" w:rsidP="002D25D4">
      <w:pPr>
        <w:pStyle w:val="Header"/>
        <w:tabs>
          <w:tab w:val="center" w:pos="2844"/>
        </w:tabs>
        <w:outlineLvl w:val="0"/>
        <w:rPr>
          <w:color w:val="000000"/>
        </w:rPr>
      </w:pPr>
    </w:p>
    <w:p w14:paraId="239B7A1D" w14:textId="2E6A2A51" w:rsidR="00300DB6" w:rsidRPr="00835387" w:rsidRDefault="00300DB6" w:rsidP="00300DB6">
      <w:pPr>
        <w:pStyle w:val="Header"/>
        <w:tabs>
          <w:tab w:val="center" w:pos="2844"/>
        </w:tabs>
        <w:jc w:val="right"/>
        <w:outlineLvl w:val="0"/>
        <w:rPr>
          <w:i/>
          <w:iCs/>
          <w:color w:val="000000"/>
        </w:rPr>
      </w:pPr>
      <w:r w:rsidRPr="00835387">
        <w:rPr>
          <w:i/>
          <w:iCs/>
          <w:color w:val="000000"/>
        </w:rPr>
        <w:t>Hà Nội, ngày 1</w:t>
      </w:r>
      <w:r w:rsidR="003C7EC7">
        <w:rPr>
          <w:i/>
          <w:iCs/>
          <w:color w:val="000000"/>
        </w:rPr>
        <w:t>0</w:t>
      </w:r>
      <w:r w:rsidRPr="00835387">
        <w:rPr>
          <w:i/>
          <w:iCs/>
          <w:color w:val="000000"/>
        </w:rPr>
        <w:t xml:space="preserve"> tháng 0</w:t>
      </w:r>
      <w:r w:rsidR="003C7EC7">
        <w:rPr>
          <w:i/>
          <w:iCs/>
          <w:color w:val="000000"/>
        </w:rPr>
        <w:t>6</w:t>
      </w:r>
      <w:r w:rsidRPr="00835387">
        <w:rPr>
          <w:i/>
          <w:iCs/>
          <w:color w:val="000000"/>
        </w:rPr>
        <w:t xml:space="preserve"> năm 2022</w:t>
      </w:r>
    </w:p>
    <w:p w14:paraId="1EA8776A" w14:textId="77777777" w:rsidR="00300DB6" w:rsidRDefault="00300DB6" w:rsidP="00300DB6">
      <w:pPr>
        <w:pStyle w:val="Header"/>
        <w:tabs>
          <w:tab w:val="clear" w:pos="4320"/>
          <w:tab w:val="clear" w:pos="8640"/>
        </w:tabs>
        <w:ind w:firstLine="840"/>
        <w:outlineLvl w:val="0"/>
        <w:rPr>
          <w:b/>
          <w:bCs/>
          <w:color w:val="000000"/>
        </w:rPr>
      </w:pPr>
      <w:r w:rsidRPr="00835387">
        <w:rPr>
          <w:b/>
          <w:bCs/>
          <w:color w:val="000000"/>
        </w:rPr>
        <w:t>Trưởng Khoa</w:t>
      </w:r>
      <w:r w:rsidRPr="00835387">
        <w:rPr>
          <w:b/>
          <w:bCs/>
          <w:color w:val="000000"/>
        </w:rPr>
        <w:tab/>
      </w:r>
      <w:r w:rsidRPr="00835387">
        <w:rPr>
          <w:b/>
          <w:bCs/>
          <w:color w:val="000000"/>
        </w:rPr>
        <w:tab/>
      </w:r>
      <w:r w:rsidRPr="00835387">
        <w:rPr>
          <w:b/>
          <w:bCs/>
          <w:color w:val="000000"/>
        </w:rPr>
        <w:tab/>
      </w:r>
      <w:r w:rsidRPr="00835387">
        <w:rPr>
          <w:b/>
          <w:bCs/>
          <w:color w:val="000000"/>
        </w:rPr>
        <w:tab/>
      </w:r>
      <w:r w:rsidRPr="00835387">
        <w:rPr>
          <w:b/>
          <w:bCs/>
          <w:color w:val="000000"/>
        </w:rPr>
        <w:tab/>
      </w:r>
      <w:r>
        <w:rPr>
          <w:b/>
          <w:bCs/>
          <w:color w:val="000000"/>
        </w:rPr>
        <w:t xml:space="preserve">     </w:t>
      </w:r>
      <w:r w:rsidRPr="00835387">
        <w:rPr>
          <w:b/>
          <w:bCs/>
          <w:color w:val="000000"/>
        </w:rPr>
        <w:t>Trưởng Bộ môn</w:t>
      </w:r>
      <w:r w:rsidRPr="00835387">
        <w:rPr>
          <w:b/>
          <w:bCs/>
          <w:color w:val="000000"/>
        </w:rPr>
        <w:tab/>
      </w:r>
    </w:p>
    <w:p w14:paraId="3FF9DEEC" w14:textId="77777777" w:rsidR="00300DB6" w:rsidRDefault="00300DB6" w:rsidP="00300DB6">
      <w:pPr>
        <w:pStyle w:val="Header"/>
        <w:tabs>
          <w:tab w:val="clear" w:pos="4320"/>
          <w:tab w:val="clear" w:pos="8640"/>
        </w:tabs>
        <w:ind w:firstLine="840"/>
        <w:outlineLvl w:val="0"/>
        <w:rPr>
          <w:b/>
          <w:bCs/>
          <w:color w:val="000000"/>
        </w:rPr>
      </w:pPr>
    </w:p>
    <w:p w14:paraId="6FE9CD29" w14:textId="77777777" w:rsidR="00300DB6" w:rsidRDefault="00300DB6" w:rsidP="00300DB6">
      <w:pPr>
        <w:pStyle w:val="Header"/>
        <w:tabs>
          <w:tab w:val="clear" w:pos="4320"/>
          <w:tab w:val="clear" w:pos="8640"/>
        </w:tabs>
        <w:ind w:firstLine="840"/>
        <w:outlineLvl w:val="0"/>
        <w:rPr>
          <w:b/>
          <w:bCs/>
          <w:color w:val="000000"/>
        </w:rPr>
      </w:pPr>
    </w:p>
    <w:p w14:paraId="77709E65" w14:textId="77777777" w:rsidR="00300DB6" w:rsidRDefault="00300DB6" w:rsidP="00300DB6">
      <w:pPr>
        <w:pStyle w:val="Header"/>
        <w:tabs>
          <w:tab w:val="clear" w:pos="4320"/>
          <w:tab w:val="clear" w:pos="8640"/>
        </w:tabs>
        <w:ind w:firstLine="840"/>
        <w:outlineLvl w:val="0"/>
        <w:rPr>
          <w:b/>
          <w:bCs/>
          <w:color w:val="000000"/>
        </w:rPr>
      </w:pPr>
    </w:p>
    <w:p w14:paraId="36797650" w14:textId="77777777" w:rsidR="00300DB6" w:rsidRDefault="00300DB6" w:rsidP="00300DB6">
      <w:pPr>
        <w:pStyle w:val="Header"/>
        <w:tabs>
          <w:tab w:val="clear" w:pos="4320"/>
          <w:tab w:val="clear" w:pos="8640"/>
        </w:tabs>
        <w:ind w:firstLine="840"/>
        <w:outlineLvl w:val="0"/>
        <w:rPr>
          <w:b/>
          <w:bCs/>
          <w:color w:val="000000"/>
        </w:rPr>
      </w:pPr>
    </w:p>
    <w:p w14:paraId="6CBCAB02" w14:textId="77777777" w:rsidR="00300DB6" w:rsidRPr="000C2E00" w:rsidRDefault="00300DB6" w:rsidP="00300DB6">
      <w:pPr>
        <w:jc w:val="center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b/>
          <w:bCs/>
          <w:color w:val="000000"/>
        </w:rPr>
        <w:t xml:space="preserve">   Hoàng Văn Thông</w:t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  <w:t xml:space="preserve">  Nguy</w:t>
      </w:r>
      <w:r>
        <w:rPr>
          <w:rFonts w:ascii="Cambria" w:hAnsi="Cambria" w:cs="Cambria"/>
          <w:b/>
          <w:bCs/>
          <w:color w:val="000000"/>
        </w:rPr>
        <w:t>ễ</w:t>
      </w:r>
      <w:r>
        <w:rPr>
          <w:b/>
          <w:bCs/>
          <w:color w:val="000000"/>
        </w:rPr>
        <w:t>n Qu</w:t>
      </w:r>
      <w:r>
        <w:rPr>
          <w:rFonts w:ascii="Cambria" w:hAnsi="Cambria" w:cs="Cambria"/>
          <w:b/>
          <w:bCs/>
          <w:color w:val="000000"/>
        </w:rPr>
        <w:t>ố</w:t>
      </w:r>
      <w:r>
        <w:rPr>
          <w:b/>
          <w:bCs/>
          <w:color w:val="000000"/>
        </w:rPr>
        <w:t>c Tu</w:t>
      </w:r>
      <w:r>
        <w:rPr>
          <w:rFonts w:ascii="Cambria" w:hAnsi="Cambria" w:cs="Cambria"/>
          <w:b/>
          <w:bCs/>
          <w:color w:val="000000"/>
        </w:rPr>
        <w:t>ấ</w:t>
      </w:r>
      <w:r>
        <w:rPr>
          <w:b/>
          <w:bCs/>
          <w:color w:val="000000"/>
        </w:rPr>
        <w:t>n</w:t>
      </w:r>
      <w:r w:rsidRPr="00835387">
        <w:rPr>
          <w:b/>
          <w:bCs/>
          <w:color w:val="000000"/>
        </w:rPr>
        <w:tab/>
      </w:r>
    </w:p>
    <w:p w14:paraId="1CF964AA" w14:textId="77777777" w:rsidR="00A41643" w:rsidRPr="00E20AD7" w:rsidRDefault="00A41643" w:rsidP="009D51BB">
      <w:pPr>
        <w:pStyle w:val="Header"/>
        <w:tabs>
          <w:tab w:val="center" w:pos="2844"/>
        </w:tabs>
        <w:jc w:val="right"/>
        <w:outlineLvl w:val="0"/>
        <w:rPr>
          <w:b/>
          <w:color w:val="000000"/>
        </w:rPr>
      </w:pPr>
    </w:p>
    <w:sectPr w:rsidR="00A41643" w:rsidRPr="00E20AD7" w:rsidSect="00A6122F">
      <w:footerReference w:type="default" r:id="rId8"/>
      <w:pgSz w:w="11906" w:h="16838" w:code="9"/>
      <w:pgMar w:top="1134" w:right="1134" w:bottom="1134" w:left="1701" w:header="680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6D3C8" w14:textId="77777777" w:rsidR="00C61133" w:rsidRDefault="00C61133" w:rsidP="007405D8">
      <w:r>
        <w:separator/>
      </w:r>
    </w:p>
  </w:endnote>
  <w:endnote w:type="continuationSeparator" w:id="0">
    <w:p w14:paraId="605A2F54" w14:textId="77777777" w:rsidR="00C61133" w:rsidRDefault="00C61133" w:rsidP="007405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-Italic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4F993" w14:textId="77777777" w:rsidR="006B0BFA" w:rsidRDefault="006B0BFA" w:rsidP="00A6122F">
    <w:pPr>
      <w:pStyle w:val="Footer"/>
      <w:jc w:val="center"/>
    </w:pPr>
  </w:p>
  <w:p w14:paraId="2B97302E" w14:textId="77777777" w:rsidR="006B0BFA" w:rsidRDefault="006B0BFA" w:rsidP="00A6122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54A35"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DBE3E" w14:textId="77777777" w:rsidR="00C61133" w:rsidRDefault="00C61133" w:rsidP="007405D8">
      <w:r>
        <w:separator/>
      </w:r>
    </w:p>
  </w:footnote>
  <w:footnote w:type="continuationSeparator" w:id="0">
    <w:p w14:paraId="6069E01C" w14:textId="77777777" w:rsidR="00C61133" w:rsidRDefault="00C61133" w:rsidP="007405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5B653B"/>
    <w:multiLevelType w:val="multilevel"/>
    <w:tmpl w:val="EB441E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817"/>
        </w:tabs>
        <w:ind w:left="817" w:hanging="420"/>
      </w:pPr>
    </w:lvl>
    <w:lvl w:ilvl="2">
      <w:start w:val="1"/>
      <w:numFmt w:val="decimal"/>
      <w:isLgl/>
      <w:lvlText w:val="%1.%2.%3."/>
      <w:lvlJc w:val="left"/>
      <w:pPr>
        <w:tabs>
          <w:tab w:val="num" w:pos="1154"/>
        </w:tabs>
        <w:ind w:left="1154" w:hanging="720"/>
      </w:pPr>
    </w:lvl>
    <w:lvl w:ilvl="3">
      <w:start w:val="1"/>
      <w:numFmt w:val="decimal"/>
      <w:isLgl/>
      <w:lvlText w:val="%1.%2.%3.%4."/>
      <w:lvlJc w:val="left"/>
      <w:pPr>
        <w:tabs>
          <w:tab w:val="num" w:pos="1191"/>
        </w:tabs>
        <w:ind w:left="1191" w:hanging="720"/>
      </w:pPr>
    </w:lvl>
    <w:lvl w:ilvl="4">
      <w:start w:val="1"/>
      <w:numFmt w:val="decimal"/>
      <w:isLgl/>
      <w:lvlText w:val="%1.%2.%3.%4.%5."/>
      <w:lvlJc w:val="left"/>
      <w:pPr>
        <w:tabs>
          <w:tab w:val="num" w:pos="1588"/>
        </w:tabs>
        <w:ind w:left="1588" w:hanging="1080"/>
      </w:pPr>
    </w:lvl>
    <w:lvl w:ilvl="5">
      <w:start w:val="1"/>
      <w:numFmt w:val="decimal"/>
      <w:isLgl/>
      <w:lvlText w:val="%1.%2.%3.%4.%5.%6."/>
      <w:lvlJc w:val="left"/>
      <w:pPr>
        <w:tabs>
          <w:tab w:val="num" w:pos="1625"/>
        </w:tabs>
        <w:ind w:left="1625" w:hanging="1080"/>
      </w:pPr>
    </w:lvl>
    <w:lvl w:ilvl="6">
      <w:start w:val="1"/>
      <w:numFmt w:val="decimal"/>
      <w:isLgl/>
      <w:lvlText w:val="%1.%2.%3.%4.%5.%6.%7."/>
      <w:lvlJc w:val="left"/>
      <w:pPr>
        <w:tabs>
          <w:tab w:val="num" w:pos="2022"/>
        </w:tabs>
        <w:ind w:left="2022" w:hanging="1440"/>
      </w:pPr>
    </w:lvl>
    <w:lvl w:ilvl="7">
      <w:start w:val="1"/>
      <w:numFmt w:val="decimal"/>
      <w:isLgl/>
      <w:lvlText w:val="%1.%2.%3.%4.%5.%6.%7.%8."/>
      <w:lvlJc w:val="left"/>
      <w:pPr>
        <w:tabs>
          <w:tab w:val="num" w:pos="2059"/>
        </w:tabs>
        <w:ind w:left="2059" w:hanging="1440"/>
      </w:pPr>
    </w:lvl>
    <w:lvl w:ilvl="8">
      <w:start w:val="1"/>
      <w:numFmt w:val="decimal"/>
      <w:isLgl/>
      <w:lvlText w:val="%1.%2.%3.%4.%5.%6.%7.%8.%9."/>
      <w:lvlJc w:val="left"/>
      <w:pPr>
        <w:tabs>
          <w:tab w:val="num" w:pos="2456"/>
        </w:tabs>
        <w:ind w:left="2456" w:hanging="1800"/>
      </w:pPr>
    </w:lvl>
  </w:abstractNum>
  <w:abstractNum w:abstractNumId="1" w15:restartNumberingAfterBreak="0">
    <w:nsid w:val="287B31B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8F07DD3"/>
    <w:multiLevelType w:val="multilevel"/>
    <w:tmpl w:val="CA828626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D7855E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63062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F7C11D7"/>
    <w:multiLevelType w:val="multilevel"/>
    <w:tmpl w:val="CA828626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57F1F32"/>
    <w:multiLevelType w:val="multilevel"/>
    <w:tmpl w:val="CA828626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766286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7953D6A"/>
    <w:multiLevelType w:val="multilevel"/>
    <w:tmpl w:val="B89A5E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9D809E1"/>
    <w:multiLevelType w:val="hybridMultilevel"/>
    <w:tmpl w:val="72CEAEF0"/>
    <w:lvl w:ilvl="0" w:tplc="67D24F16">
      <w:start w:val="2"/>
      <w:numFmt w:val="bullet"/>
      <w:lvlText w:val="-"/>
      <w:lvlJc w:val="left"/>
      <w:pPr>
        <w:tabs>
          <w:tab w:val="num" w:pos="530"/>
        </w:tabs>
        <w:ind w:left="530" w:hanging="360"/>
      </w:pPr>
      <w:rPr>
        <w:rFonts w:ascii="Times New Roman" w:eastAsia="MS Mincho" w:hAnsi="Times New Roman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BA5D9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32A0BA2"/>
    <w:multiLevelType w:val="multilevel"/>
    <w:tmpl w:val="DBB0A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DD31909"/>
    <w:multiLevelType w:val="multilevel"/>
    <w:tmpl w:val="4FA87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C1D299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917983524">
    <w:abstractNumId w:val="9"/>
  </w:num>
  <w:num w:numId="2" w16cid:durableId="48779539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66571052">
    <w:abstractNumId w:val="8"/>
  </w:num>
  <w:num w:numId="4" w16cid:durableId="1833107988">
    <w:abstractNumId w:val="11"/>
  </w:num>
  <w:num w:numId="5" w16cid:durableId="1952543588">
    <w:abstractNumId w:val="12"/>
  </w:num>
  <w:num w:numId="6" w16cid:durableId="210843197">
    <w:abstractNumId w:val="4"/>
  </w:num>
  <w:num w:numId="7" w16cid:durableId="54400161">
    <w:abstractNumId w:val="7"/>
  </w:num>
  <w:num w:numId="8" w16cid:durableId="709886163">
    <w:abstractNumId w:val="10"/>
  </w:num>
  <w:num w:numId="9" w16cid:durableId="1571302939">
    <w:abstractNumId w:val="1"/>
  </w:num>
  <w:num w:numId="10" w16cid:durableId="2038041638">
    <w:abstractNumId w:val="3"/>
  </w:num>
  <w:num w:numId="11" w16cid:durableId="1178740096">
    <w:abstractNumId w:val="13"/>
  </w:num>
  <w:num w:numId="12" w16cid:durableId="618418408">
    <w:abstractNumId w:val="2"/>
  </w:num>
  <w:num w:numId="13" w16cid:durableId="1528180478">
    <w:abstractNumId w:val="5"/>
  </w:num>
  <w:num w:numId="14" w16cid:durableId="213536950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defaultTabStop w:val="840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xNDI1NjE2MDS2NDdW0lEKTi0uzszPAykwrAUAPpJAiCwAAAA="/>
  </w:docVars>
  <w:rsids>
    <w:rsidRoot w:val="00A41643"/>
    <w:rsid w:val="00002342"/>
    <w:rsid w:val="00003ED4"/>
    <w:rsid w:val="0000412A"/>
    <w:rsid w:val="000043FE"/>
    <w:rsid w:val="00010B38"/>
    <w:rsid w:val="00013733"/>
    <w:rsid w:val="0001466D"/>
    <w:rsid w:val="000205DA"/>
    <w:rsid w:val="000316F1"/>
    <w:rsid w:val="0003220A"/>
    <w:rsid w:val="000326C6"/>
    <w:rsid w:val="00032F46"/>
    <w:rsid w:val="00033A0F"/>
    <w:rsid w:val="00036290"/>
    <w:rsid w:val="0004395F"/>
    <w:rsid w:val="00052047"/>
    <w:rsid w:val="00060DE6"/>
    <w:rsid w:val="00067E52"/>
    <w:rsid w:val="00067F9B"/>
    <w:rsid w:val="00070BE7"/>
    <w:rsid w:val="00071095"/>
    <w:rsid w:val="0008769B"/>
    <w:rsid w:val="0009026E"/>
    <w:rsid w:val="0009686B"/>
    <w:rsid w:val="000A367C"/>
    <w:rsid w:val="000A471C"/>
    <w:rsid w:val="000A484B"/>
    <w:rsid w:val="000A63D1"/>
    <w:rsid w:val="000A6A59"/>
    <w:rsid w:val="000B02DD"/>
    <w:rsid w:val="000B0316"/>
    <w:rsid w:val="000B231D"/>
    <w:rsid w:val="000B3EEE"/>
    <w:rsid w:val="000B60A4"/>
    <w:rsid w:val="000B60A9"/>
    <w:rsid w:val="000B727C"/>
    <w:rsid w:val="000C0C07"/>
    <w:rsid w:val="000C2E00"/>
    <w:rsid w:val="000C2FD7"/>
    <w:rsid w:val="000D0035"/>
    <w:rsid w:val="000D7E4E"/>
    <w:rsid w:val="000E04C9"/>
    <w:rsid w:val="000E1041"/>
    <w:rsid w:val="000E5DA7"/>
    <w:rsid w:val="000E67E1"/>
    <w:rsid w:val="000E7C41"/>
    <w:rsid w:val="000F1219"/>
    <w:rsid w:val="000F7B26"/>
    <w:rsid w:val="001075E3"/>
    <w:rsid w:val="0011142D"/>
    <w:rsid w:val="00112D97"/>
    <w:rsid w:val="0011481C"/>
    <w:rsid w:val="001150E0"/>
    <w:rsid w:val="001152AB"/>
    <w:rsid w:val="00115821"/>
    <w:rsid w:val="00123735"/>
    <w:rsid w:val="00131699"/>
    <w:rsid w:val="00133FBF"/>
    <w:rsid w:val="00135DEE"/>
    <w:rsid w:val="00140492"/>
    <w:rsid w:val="00140D8D"/>
    <w:rsid w:val="00140E78"/>
    <w:rsid w:val="0014112A"/>
    <w:rsid w:val="00141D5F"/>
    <w:rsid w:val="00144CB2"/>
    <w:rsid w:val="00146D24"/>
    <w:rsid w:val="00150702"/>
    <w:rsid w:val="00150B33"/>
    <w:rsid w:val="0015208F"/>
    <w:rsid w:val="001524DD"/>
    <w:rsid w:val="00155A18"/>
    <w:rsid w:val="001574DB"/>
    <w:rsid w:val="001645FE"/>
    <w:rsid w:val="0017186C"/>
    <w:rsid w:val="00173C21"/>
    <w:rsid w:val="001743E0"/>
    <w:rsid w:val="001805B6"/>
    <w:rsid w:val="00183E3C"/>
    <w:rsid w:val="001859AB"/>
    <w:rsid w:val="00186DF4"/>
    <w:rsid w:val="00195A01"/>
    <w:rsid w:val="001A0CD1"/>
    <w:rsid w:val="001A1B13"/>
    <w:rsid w:val="001B05B9"/>
    <w:rsid w:val="001B19AB"/>
    <w:rsid w:val="001B3C72"/>
    <w:rsid w:val="001C1CAF"/>
    <w:rsid w:val="001D0EF2"/>
    <w:rsid w:val="001D514D"/>
    <w:rsid w:val="001D7602"/>
    <w:rsid w:val="001E26C6"/>
    <w:rsid w:val="0020066E"/>
    <w:rsid w:val="00202A7B"/>
    <w:rsid w:val="00203D8B"/>
    <w:rsid w:val="00210176"/>
    <w:rsid w:val="002138AA"/>
    <w:rsid w:val="002164FB"/>
    <w:rsid w:val="002169EB"/>
    <w:rsid w:val="002209A8"/>
    <w:rsid w:val="00220C6C"/>
    <w:rsid w:val="00226F17"/>
    <w:rsid w:val="002307BA"/>
    <w:rsid w:val="002322C5"/>
    <w:rsid w:val="00236C03"/>
    <w:rsid w:val="0023737F"/>
    <w:rsid w:val="00247191"/>
    <w:rsid w:val="00251602"/>
    <w:rsid w:val="00252AAE"/>
    <w:rsid w:val="00252AF1"/>
    <w:rsid w:val="002532C8"/>
    <w:rsid w:val="00256889"/>
    <w:rsid w:val="002610C0"/>
    <w:rsid w:val="00265735"/>
    <w:rsid w:val="0026599F"/>
    <w:rsid w:val="00265C48"/>
    <w:rsid w:val="00270019"/>
    <w:rsid w:val="00271C1B"/>
    <w:rsid w:val="00280539"/>
    <w:rsid w:val="00286E4E"/>
    <w:rsid w:val="00293C28"/>
    <w:rsid w:val="00296C53"/>
    <w:rsid w:val="002C3EA2"/>
    <w:rsid w:val="002C5FA3"/>
    <w:rsid w:val="002D0DEF"/>
    <w:rsid w:val="002D1F82"/>
    <w:rsid w:val="002D25D4"/>
    <w:rsid w:val="002E0043"/>
    <w:rsid w:val="002E1C63"/>
    <w:rsid w:val="002E78F3"/>
    <w:rsid w:val="002F229F"/>
    <w:rsid w:val="002F46FB"/>
    <w:rsid w:val="00300DB6"/>
    <w:rsid w:val="003025CD"/>
    <w:rsid w:val="003070FD"/>
    <w:rsid w:val="00317D97"/>
    <w:rsid w:val="003215EB"/>
    <w:rsid w:val="0032281F"/>
    <w:rsid w:val="00330B1B"/>
    <w:rsid w:val="00330BF9"/>
    <w:rsid w:val="00331239"/>
    <w:rsid w:val="0033219D"/>
    <w:rsid w:val="0033312C"/>
    <w:rsid w:val="00333E90"/>
    <w:rsid w:val="00341295"/>
    <w:rsid w:val="00346207"/>
    <w:rsid w:val="00351BD3"/>
    <w:rsid w:val="00360C65"/>
    <w:rsid w:val="00361795"/>
    <w:rsid w:val="00362529"/>
    <w:rsid w:val="003646B1"/>
    <w:rsid w:val="003668BC"/>
    <w:rsid w:val="00367769"/>
    <w:rsid w:val="003708ED"/>
    <w:rsid w:val="00375A22"/>
    <w:rsid w:val="00381131"/>
    <w:rsid w:val="00384DFD"/>
    <w:rsid w:val="00394FF0"/>
    <w:rsid w:val="00396C37"/>
    <w:rsid w:val="003A2B02"/>
    <w:rsid w:val="003A69C4"/>
    <w:rsid w:val="003A7AAD"/>
    <w:rsid w:val="003B27BD"/>
    <w:rsid w:val="003B3C61"/>
    <w:rsid w:val="003B42D7"/>
    <w:rsid w:val="003C1733"/>
    <w:rsid w:val="003C1B61"/>
    <w:rsid w:val="003C2652"/>
    <w:rsid w:val="003C75E3"/>
    <w:rsid w:val="003C7B70"/>
    <w:rsid w:val="003C7EC7"/>
    <w:rsid w:val="003D3BEB"/>
    <w:rsid w:val="003D4307"/>
    <w:rsid w:val="003D6FD1"/>
    <w:rsid w:val="003E7E33"/>
    <w:rsid w:val="003F16B7"/>
    <w:rsid w:val="003F73DF"/>
    <w:rsid w:val="00400D54"/>
    <w:rsid w:val="004018EF"/>
    <w:rsid w:val="00402D0F"/>
    <w:rsid w:val="00412876"/>
    <w:rsid w:val="0041386F"/>
    <w:rsid w:val="00413F6B"/>
    <w:rsid w:val="0041610D"/>
    <w:rsid w:val="004220B8"/>
    <w:rsid w:val="004269DD"/>
    <w:rsid w:val="004272CF"/>
    <w:rsid w:val="00432202"/>
    <w:rsid w:val="00432F3C"/>
    <w:rsid w:val="00444AB2"/>
    <w:rsid w:val="00447874"/>
    <w:rsid w:val="00456279"/>
    <w:rsid w:val="004608E7"/>
    <w:rsid w:val="00461093"/>
    <w:rsid w:val="004640B6"/>
    <w:rsid w:val="004670F2"/>
    <w:rsid w:val="00467A11"/>
    <w:rsid w:val="00470964"/>
    <w:rsid w:val="00473418"/>
    <w:rsid w:val="00473E32"/>
    <w:rsid w:val="00475D3F"/>
    <w:rsid w:val="00496C09"/>
    <w:rsid w:val="004A3113"/>
    <w:rsid w:val="004A5461"/>
    <w:rsid w:val="004A62B6"/>
    <w:rsid w:val="004B12F0"/>
    <w:rsid w:val="004B1612"/>
    <w:rsid w:val="004B16F3"/>
    <w:rsid w:val="004B4AC7"/>
    <w:rsid w:val="004C1938"/>
    <w:rsid w:val="004D14E7"/>
    <w:rsid w:val="004D253D"/>
    <w:rsid w:val="004D5CF7"/>
    <w:rsid w:val="004E6C1A"/>
    <w:rsid w:val="004F6E51"/>
    <w:rsid w:val="005051A5"/>
    <w:rsid w:val="00513469"/>
    <w:rsid w:val="00523ADE"/>
    <w:rsid w:val="00525336"/>
    <w:rsid w:val="00530BB7"/>
    <w:rsid w:val="00531235"/>
    <w:rsid w:val="00532FA8"/>
    <w:rsid w:val="0053370D"/>
    <w:rsid w:val="00534A67"/>
    <w:rsid w:val="005431D9"/>
    <w:rsid w:val="00544670"/>
    <w:rsid w:val="005514EC"/>
    <w:rsid w:val="00554566"/>
    <w:rsid w:val="005554C4"/>
    <w:rsid w:val="0055636C"/>
    <w:rsid w:val="00556BE2"/>
    <w:rsid w:val="00565460"/>
    <w:rsid w:val="00565AF0"/>
    <w:rsid w:val="00572898"/>
    <w:rsid w:val="005765D7"/>
    <w:rsid w:val="005771E8"/>
    <w:rsid w:val="00583904"/>
    <w:rsid w:val="00591A6D"/>
    <w:rsid w:val="005928E9"/>
    <w:rsid w:val="0059562F"/>
    <w:rsid w:val="005A1EB6"/>
    <w:rsid w:val="005B7784"/>
    <w:rsid w:val="005C1A42"/>
    <w:rsid w:val="005C1CF0"/>
    <w:rsid w:val="005C5B13"/>
    <w:rsid w:val="005D12D0"/>
    <w:rsid w:val="005D1BDB"/>
    <w:rsid w:val="005D2FA8"/>
    <w:rsid w:val="005D3915"/>
    <w:rsid w:val="005E155B"/>
    <w:rsid w:val="005E3A5F"/>
    <w:rsid w:val="005F01CA"/>
    <w:rsid w:val="005F085C"/>
    <w:rsid w:val="005F7741"/>
    <w:rsid w:val="00600DC8"/>
    <w:rsid w:val="006015C5"/>
    <w:rsid w:val="006030E2"/>
    <w:rsid w:val="0061132F"/>
    <w:rsid w:val="00611D05"/>
    <w:rsid w:val="006140B4"/>
    <w:rsid w:val="00614928"/>
    <w:rsid w:val="006218EB"/>
    <w:rsid w:val="00624BAF"/>
    <w:rsid w:val="00624C65"/>
    <w:rsid w:val="00630C26"/>
    <w:rsid w:val="006319F5"/>
    <w:rsid w:val="00636723"/>
    <w:rsid w:val="006374CB"/>
    <w:rsid w:val="00647686"/>
    <w:rsid w:val="006529D5"/>
    <w:rsid w:val="00653D06"/>
    <w:rsid w:val="00654AA3"/>
    <w:rsid w:val="00663213"/>
    <w:rsid w:val="00666620"/>
    <w:rsid w:val="00672FBC"/>
    <w:rsid w:val="0068206C"/>
    <w:rsid w:val="006846C7"/>
    <w:rsid w:val="00684F10"/>
    <w:rsid w:val="00686D39"/>
    <w:rsid w:val="00691789"/>
    <w:rsid w:val="006A294E"/>
    <w:rsid w:val="006A51BE"/>
    <w:rsid w:val="006B0BFA"/>
    <w:rsid w:val="006B1939"/>
    <w:rsid w:val="006B3759"/>
    <w:rsid w:val="006B4536"/>
    <w:rsid w:val="006B544E"/>
    <w:rsid w:val="006C1AAD"/>
    <w:rsid w:val="006C2CDA"/>
    <w:rsid w:val="006D00A6"/>
    <w:rsid w:val="006D6704"/>
    <w:rsid w:val="006D6BF0"/>
    <w:rsid w:val="006E1000"/>
    <w:rsid w:val="006E594E"/>
    <w:rsid w:val="006E6F44"/>
    <w:rsid w:val="006E7272"/>
    <w:rsid w:val="00702177"/>
    <w:rsid w:val="007057D9"/>
    <w:rsid w:val="00705A8A"/>
    <w:rsid w:val="00707F8B"/>
    <w:rsid w:val="00710A5F"/>
    <w:rsid w:val="007153C4"/>
    <w:rsid w:val="007156BE"/>
    <w:rsid w:val="007158B4"/>
    <w:rsid w:val="00721AF4"/>
    <w:rsid w:val="0072381E"/>
    <w:rsid w:val="007344D8"/>
    <w:rsid w:val="007376E8"/>
    <w:rsid w:val="007405D8"/>
    <w:rsid w:val="00740969"/>
    <w:rsid w:val="00743B49"/>
    <w:rsid w:val="00751E23"/>
    <w:rsid w:val="0075428B"/>
    <w:rsid w:val="0076177E"/>
    <w:rsid w:val="00765100"/>
    <w:rsid w:val="00766329"/>
    <w:rsid w:val="00770CCB"/>
    <w:rsid w:val="007822E7"/>
    <w:rsid w:val="00783158"/>
    <w:rsid w:val="007850EE"/>
    <w:rsid w:val="00785D97"/>
    <w:rsid w:val="00786FFE"/>
    <w:rsid w:val="00790668"/>
    <w:rsid w:val="00793477"/>
    <w:rsid w:val="00795327"/>
    <w:rsid w:val="007B100C"/>
    <w:rsid w:val="007B4A83"/>
    <w:rsid w:val="007B6B7D"/>
    <w:rsid w:val="007B6F61"/>
    <w:rsid w:val="007C106E"/>
    <w:rsid w:val="007C56D1"/>
    <w:rsid w:val="007C5D72"/>
    <w:rsid w:val="007D41C8"/>
    <w:rsid w:val="007E171D"/>
    <w:rsid w:val="007E2AB6"/>
    <w:rsid w:val="007E38E8"/>
    <w:rsid w:val="007F0A4C"/>
    <w:rsid w:val="007F0AD0"/>
    <w:rsid w:val="007F3E8F"/>
    <w:rsid w:val="007F4FD5"/>
    <w:rsid w:val="0080023F"/>
    <w:rsid w:val="0080399A"/>
    <w:rsid w:val="0081307A"/>
    <w:rsid w:val="00816205"/>
    <w:rsid w:val="00816A3A"/>
    <w:rsid w:val="00827865"/>
    <w:rsid w:val="0084648D"/>
    <w:rsid w:val="008519D2"/>
    <w:rsid w:val="00851B3B"/>
    <w:rsid w:val="0085283A"/>
    <w:rsid w:val="00852875"/>
    <w:rsid w:val="008621E2"/>
    <w:rsid w:val="00865408"/>
    <w:rsid w:val="00872B03"/>
    <w:rsid w:val="00881BD3"/>
    <w:rsid w:val="00882A87"/>
    <w:rsid w:val="00887512"/>
    <w:rsid w:val="0088771F"/>
    <w:rsid w:val="0089110A"/>
    <w:rsid w:val="008B3A81"/>
    <w:rsid w:val="008B66C6"/>
    <w:rsid w:val="008D0475"/>
    <w:rsid w:val="008D34FE"/>
    <w:rsid w:val="008D411C"/>
    <w:rsid w:val="008D44CB"/>
    <w:rsid w:val="008E05C8"/>
    <w:rsid w:val="008E120E"/>
    <w:rsid w:val="008E25A5"/>
    <w:rsid w:val="008E2CA4"/>
    <w:rsid w:val="008F33D1"/>
    <w:rsid w:val="008F38A2"/>
    <w:rsid w:val="008F4E3D"/>
    <w:rsid w:val="008F52D3"/>
    <w:rsid w:val="008F626A"/>
    <w:rsid w:val="008F7465"/>
    <w:rsid w:val="00903891"/>
    <w:rsid w:val="0090523B"/>
    <w:rsid w:val="00906668"/>
    <w:rsid w:val="0091295B"/>
    <w:rsid w:val="00914FCD"/>
    <w:rsid w:val="0091662E"/>
    <w:rsid w:val="00916C3F"/>
    <w:rsid w:val="00930A57"/>
    <w:rsid w:val="0093410C"/>
    <w:rsid w:val="00940AC8"/>
    <w:rsid w:val="00943153"/>
    <w:rsid w:val="00951E57"/>
    <w:rsid w:val="00965117"/>
    <w:rsid w:val="00970578"/>
    <w:rsid w:val="009720FE"/>
    <w:rsid w:val="00974404"/>
    <w:rsid w:val="00976CF0"/>
    <w:rsid w:val="0098314A"/>
    <w:rsid w:val="009848FC"/>
    <w:rsid w:val="00993399"/>
    <w:rsid w:val="00994525"/>
    <w:rsid w:val="00997CFA"/>
    <w:rsid w:val="009A388C"/>
    <w:rsid w:val="009A561B"/>
    <w:rsid w:val="009A6629"/>
    <w:rsid w:val="009B5D3B"/>
    <w:rsid w:val="009C039E"/>
    <w:rsid w:val="009C0C06"/>
    <w:rsid w:val="009C1277"/>
    <w:rsid w:val="009C2F16"/>
    <w:rsid w:val="009C4893"/>
    <w:rsid w:val="009D3A69"/>
    <w:rsid w:val="009D5089"/>
    <w:rsid w:val="009D51BB"/>
    <w:rsid w:val="009D5DB2"/>
    <w:rsid w:val="009D7B6B"/>
    <w:rsid w:val="009E53F9"/>
    <w:rsid w:val="009F6D4F"/>
    <w:rsid w:val="009F7C3E"/>
    <w:rsid w:val="00A02EE6"/>
    <w:rsid w:val="00A07DB8"/>
    <w:rsid w:val="00A13404"/>
    <w:rsid w:val="00A16E7A"/>
    <w:rsid w:val="00A20B36"/>
    <w:rsid w:val="00A2192D"/>
    <w:rsid w:val="00A27C7E"/>
    <w:rsid w:val="00A30184"/>
    <w:rsid w:val="00A3155B"/>
    <w:rsid w:val="00A41643"/>
    <w:rsid w:val="00A43C63"/>
    <w:rsid w:val="00A449DA"/>
    <w:rsid w:val="00A51484"/>
    <w:rsid w:val="00A6122F"/>
    <w:rsid w:val="00A73304"/>
    <w:rsid w:val="00A849D7"/>
    <w:rsid w:val="00A9037B"/>
    <w:rsid w:val="00A92576"/>
    <w:rsid w:val="00A97EE3"/>
    <w:rsid w:val="00AA0DAD"/>
    <w:rsid w:val="00AA67BA"/>
    <w:rsid w:val="00AB01D9"/>
    <w:rsid w:val="00AB32F0"/>
    <w:rsid w:val="00AB78B2"/>
    <w:rsid w:val="00AB78C1"/>
    <w:rsid w:val="00AC1EFF"/>
    <w:rsid w:val="00AC2B69"/>
    <w:rsid w:val="00AC32BD"/>
    <w:rsid w:val="00AF0DC6"/>
    <w:rsid w:val="00AF1D1C"/>
    <w:rsid w:val="00B03985"/>
    <w:rsid w:val="00B07F0A"/>
    <w:rsid w:val="00B15762"/>
    <w:rsid w:val="00B16458"/>
    <w:rsid w:val="00B200A8"/>
    <w:rsid w:val="00B21384"/>
    <w:rsid w:val="00B238FC"/>
    <w:rsid w:val="00B26F8C"/>
    <w:rsid w:val="00B309B4"/>
    <w:rsid w:val="00B33650"/>
    <w:rsid w:val="00B3435E"/>
    <w:rsid w:val="00B35934"/>
    <w:rsid w:val="00B42A75"/>
    <w:rsid w:val="00B44DAC"/>
    <w:rsid w:val="00B46803"/>
    <w:rsid w:val="00B53DD7"/>
    <w:rsid w:val="00B60E0D"/>
    <w:rsid w:val="00B63227"/>
    <w:rsid w:val="00B64E78"/>
    <w:rsid w:val="00B651F8"/>
    <w:rsid w:val="00B65C74"/>
    <w:rsid w:val="00B66F80"/>
    <w:rsid w:val="00B70B5E"/>
    <w:rsid w:val="00B72C04"/>
    <w:rsid w:val="00B758A3"/>
    <w:rsid w:val="00B761E3"/>
    <w:rsid w:val="00B8019E"/>
    <w:rsid w:val="00B80868"/>
    <w:rsid w:val="00B908EE"/>
    <w:rsid w:val="00B969D8"/>
    <w:rsid w:val="00B97273"/>
    <w:rsid w:val="00BA67E3"/>
    <w:rsid w:val="00BA7BA7"/>
    <w:rsid w:val="00BB4C62"/>
    <w:rsid w:val="00BB6C5F"/>
    <w:rsid w:val="00BC0D68"/>
    <w:rsid w:val="00BC1969"/>
    <w:rsid w:val="00BC2FCC"/>
    <w:rsid w:val="00BC53F9"/>
    <w:rsid w:val="00BC566C"/>
    <w:rsid w:val="00BC5F2E"/>
    <w:rsid w:val="00BE05A7"/>
    <w:rsid w:val="00BE3078"/>
    <w:rsid w:val="00BE39C8"/>
    <w:rsid w:val="00BE544C"/>
    <w:rsid w:val="00BE7724"/>
    <w:rsid w:val="00BE7AE5"/>
    <w:rsid w:val="00BF0BFC"/>
    <w:rsid w:val="00BF7630"/>
    <w:rsid w:val="00C012DE"/>
    <w:rsid w:val="00C121B3"/>
    <w:rsid w:val="00C12351"/>
    <w:rsid w:val="00C1791F"/>
    <w:rsid w:val="00C21233"/>
    <w:rsid w:val="00C27C13"/>
    <w:rsid w:val="00C3291B"/>
    <w:rsid w:val="00C331A6"/>
    <w:rsid w:val="00C45A92"/>
    <w:rsid w:val="00C5038D"/>
    <w:rsid w:val="00C53047"/>
    <w:rsid w:val="00C532E8"/>
    <w:rsid w:val="00C53947"/>
    <w:rsid w:val="00C55613"/>
    <w:rsid w:val="00C61133"/>
    <w:rsid w:val="00C8499E"/>
    <w:rsid w:val="00C85C9F"/>
    <w:rsid w:val="00C91914"/>
    <w:rsid w:val="00C945BB"/>
    <w:rsid w:val="00C95155"/>
    <w:rsid w:val="00CA3BCD"/>
    <w:rsid w:val="00CA54F5"/>
    <w:rsid w:val="00CA5CED"/>
    <w:rsid w:val="00CB2AD6"/>
    <w:rsid w:val="00CB5302"/>
    <w:rsid w:val="00CB7DA7"/>
    <w:rsid w:val="00CC37ED"/>
    <w:rsid w:val="00CC7B65"/>
    <w:rsid w:val="00CD02E4"/>
    <w:rsid w:val="00CD53D2"/>
    <w:rsid w:val="00CE0ED5"/>
    <w:rsid w:val="00CE43BE"/>
    <w:rsid w:val="00CE64DB"/>
    <w:rsid w:val="00CE7DB3"/>
    <w:rsid w:val="00CF0CA1"/>
    <w:rsid w:val="00CF2546"/>
    <w:rsid w:val="00CF7795"/>
    <w:rsid w:val="00D14260"/>
    <w:rsid w:val="00D25586"/>
    <w:rsid w:val="00D25649"/>
    <w:rsid w:val="00D319FA"/>
    <w:rsid w:val="00D3255B"/>
    <w:rsid w:val="00D37018"/>
    <w:rsid w:val="00D44AC3"/>
    <w:rsid w:val="00D5478B"/>
    <w:rsid w:val="00D61469"/>
    <w:rsid w:val="00D62E8A"/>
    <w:rsid w:val="00D72310"/>
    <w:rsid w:val="00D734AD"/>
    <w:rsid w:val="00D7400A"/>
    <w:rsid w:val="00D80AFA"/>
    <w:rsid w:val="00D8234D"/>
    <w:rsid w:val="00D8494F"/>
    <w:rsid w:val="00D94E76"/>
    <w:rsid w:val="00D957A4"/>
    <w:rsid w:val="00DA3BB5"/>
    <w:rsid w:val="00DB0BF3"/>
    <w:rsid w:val="00DB23E5"/>
    <w:rsid w:val="00DB35F7"/>
    <w:rsid w:val="00DB4D8B"/>
    <w:rsid w:val="00DC653A"/>
    <w:rsid w:val="00DC7346"/>
    <w:rsid w:val="00DE6A80"/>
    <w:rsid w:val="00DF24EF"/>
    <w:rsid w:val="00DF254D"/>
    <w:rsid w:val="00DF5646"/>
    <w:rsid w:val="00DF6308"/>
    <w:rsid w:val="00DF69B4"/>
    <w:rsid w:val="00E0093D"/>
    <w:rsid w:val="00E06F16"/>
    <w:rsid w:val="00E10AFC"/>
    <w:rsid w:val="00E14F42"/>
    <w:rsid w:val="00E20AD7"/>
    <w:rsid w:val="00E20C05"/>
    <w:rsid w:val="00E219B3"/>
    <w:rsid w:val="00E261DC"/>
    <w:rsid w:val="00E27E74"/>
    <w:rsid w:val="00E312D6"/>
    <w:rsid w:val="00E32671"/>
    <w:rsid w:val="00E364CB"/>
    <w:rsid w:val="00E43A06"/>
    <w:rsid w:val="00E440CF"/>
    <w:rsid w:val="00E50CFF"/>
    <w:rsid w:val="00E516C6"/>
    <w:rsid w:val="00E51E54"/>
    <w:rsid w:val="00E53914"/>
    <w:rsid w:val="00E54A35"/>
    <w:rsid w:val="00E555C3"/>
    <w:rsid w:val="00E60EE6"/>
    <w:rsid w:val="00E62F31"/>
    <w:rsid w:val="00E66CFC"/>
    <w:rsid w:val="00E774EC"/>
    <w:rsid w:val="00E774F3"/>
    <w:rsid w:val="00E867CE"/>
    <w:rsid w:val="00E913E7"/>
    <w:rsid w:val="00E960B3"/>
    <w:rsid w:val="00EA52F5"/>
    <w:rsid w:val="00EA5535"/>
    <w:rsid w:val="00EA7B13"/>
    <w:rsid w:val="00EB1125"/>
    <w:rsid w:val="00EB2653"/>
    <w:rsid w:val="00ED4F74"/>
    <w:rsid w:val="00EE131F"/>
    <w:rsid w:val="00EE38B8"/>
    <w:rsid w:val="00EF4902"/>
    <w:rsid w:val="00EF5E67"/>
    <w:rsid w:val="00F05758"/>
    <w:rsid w:val="00F1054F"/>
    <w:rsid w:val="00F13469"/>
    <w:rsid w:val="00F14FDB"/>
    <w:rsid w:val="00F17B71"/>
    <w:rsid w:val="00F20388"/>
    <w:rsid w:val="00F20C1E"/>
    <w:rsid w:val="00F216F2"/>
    <w:rsid w:val="00F26429"/>
    <w:rsid w:val="00F27381"/>
    <w:rsid w:val="00F30443"/>
    <w:rsid w:val="00F31EF1"/>
    <w:rsid w:val="00F371BE"/>
    <w:rsid w:val="00F3738F"/>
    <w:rsid w:val="00F41C9D"/>
    <w:rsid w:val="00F4453B"/>
    <w:rsid w:val="00F55AA0"/>
    <w:rsid w:val="00F5609A"/>
    <w:rsid w:val="00F577DE"/>
    <w:rsid w:val="00F61C30"/>
    <w:rsid w:val="00F61F55"/>
    <w:rsid w:val="00F65077"/>
    <w:rsid w:val="00F65AB3"/>
    <w:rsid w:val="00F65AB5"/>
    <w:rsid w:val="00F76643"/>
    <w:rsid w:val="00F81501"/>
    <w:rsid w:val="00F84BE8"/>
    <w:rsid w:val="00F8778D"/>
    <w:rsid w:val="00F9248C"/>
    <w:rsid w:val="00F96BC3"/>
    <w:rsid w:val="00FA0A68"/>
    <w:rsid w:val="00FA5BF1"/>
    <w:rsid w:val="00FA641A"/>
    <w:rsid w:val="00FB3AAF"/>
    <w:rsid w:val="00FC0EA2"/>
    <w:rsid w:val="00FC706C"/>
    <w:rsid w:val="00FD1545"/>
    <w:rsid w:val="00FD2782"/>
    <w:rsid w:val="00FD27C2"/>
    <w:rsid w:val="00FD2895"/>
    <w:rsid w:val="00FE1AF3"/>
    <w:rsid w:val="00FE273E"/>
    <w:rsid w:val="00FE5B0A"/>
    <w:rsid w:val="00FE6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A2949DE"/>
  <w15:chartTrackingRefBased/>
  <w15:docId w15:val="{2A4257B0-64F3-42B7-8967-530533849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MS Mincho" w:hAnsi="Century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 w:unhideWhenUsed="1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16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1"/>
    <w:rsid w:val="00A41643"/>
    <w:pPr>
      <w:widowControl/>
      <w:tabs>
        <w:tab w:val="center" w:pos="4320"/>
        <w:tab w:val="right" w:pos="8640"/>
      </w:tabs>
      <w:jc w:val="left"/>
    </w:pPr>
    <w:rPr>
      <w:rFonts w:ascii="Times New Roman" w:hAnsi="Times New Roman"/>
      <w:kern w:val="0"/>
      <w:sz w:val="24"/>
      <w:szCs w:val="24"/>
      <w:lang w:eastAsia="en-US"/>
    </w:rPr>
  </w:style>
  <w:style w:type="character" w:customStyle="1" w:styleId="HeaderChar">
    <w:name w:val="Header Char"/>
    <w:uiPriority w:val="99"/>
    <w:semiHidden/>
    <w:rsid w:val="00A41643"/>
    <w:rPr>
      <w:kern w:val="2"/>
      <w:sz w:val="21"/>
      <w:szCs w:val="22"/>
    </w:rPr>
  </w:style>
  <w:style w:type="character" w:customStyle="1" w:styleId="HeaderChar1">
    <w:name w:val="Header Char1"/>
    <w:link w:val="Header"/>
    <w:rsid w:val="00A41643"/>
    <w:rPr>
      <w:rFonts w:ascii="Times New Roman" w:eastAsia="MS Mincho" w:hAnsi="Times New Roman"/>
      <w:sz w:val="24"/>
      <w:szCs w:val="24"/>
      <w:lang w:eastAsia="en-US"/>
    </w:rPr>
  </w:style>
  <w:style w:type="paragraph" w:customStyle="1" w:styleId="Default">
    <w:name w:val="Default"/>
    <w:rsid w:val="00A41643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vi-VN"/>
    </w:rPr>
  </w:style>
  <w:style w:type="paragraph" w:customStyle="1" w:styleId="ColorfulList-Accent11">
    <w:name w:val="Colorful List - Accent 11"/>
    <w:basedOn w:val="Normal"/>
    <w:qFormat/>
    <w:rsid w:val="00A41643"/>
    <w:pPr>
      <w:widowControl/>
      <w:spacing w:after="200" w:line="276" w:lineRule="auto"/>
      <w:ind w:left="720"/>
      <w:contextualSpacing/>
      <w:jc w:val="left"/>
    </w:pPr>
    <w:rPr>
      <w:rFonts w:ascii="Calibri" w:eastAsia="Calibri" w:hAnsi="Calibri"/>
      <w:kern w:val="0"/>
      <w:sz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1643"/>
    <w:rPr>
      <w:rFonts w:ascii="Arial" w:eastAsia="MS Gothic" w:hAnsi="Arial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41643"/>
    <w:rPr>
      <w:rFonts w:ascii="Arial" w:eastAsia="MS Gothic" w:hAnsi="Arial" w:cs="Times New Roman"/>
      <w:kern w:val="2"/>
      <w:sz w:val="18"/>
      <w:szCs w:val="18"/>
    </w:rPr>
  </w:style>
  <w:style w:type="paragraph" w:customStyle="1" w:styleId="CharChar1Char">
    <w:name w:val=" Char Char1 Char"/>
    <w:basedOn w:val="Normal"/>
    <w:rsid w:val="001524DD"/>
    <w:pPr>
      <w:widowControl/>
      <w:tabs>
        <w:tab w:val="left" w:pos="709"/>
      </w:tabs>
      <w:jc w:val="left"/>
    </w:pPr>
    <w:rPr>
      <w:rFonts w:ascii="Tahoma" w:eastAsia="Times New Roman" w:hAnsi="Tahoma"/>
      <w:kern w:val="0"/>
      <w:sz w:val="24"/>
      <w:szCs w:val="24"/>
      <w:lang w:val="pl-PL" w:eastAsia="pl-PL"/>
    </w:rPr>
  </w:style>
  <w:style w:type="paragraph" w:styleId="Footer">
    <w:name w:val="footer"/>
    <w:basedOn w:val="Normal"/>
    <w:link w:val="FooterChar"/>
    <w:uiPriority w:val="99"/>
    <w:unhideWhenUsed/>
    <w:rsid w:val="007405D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405D8"/>
    <w:rPr>
      <w:kern w:val="2"/>
      <w:sz w:val="21"/>
      <w:szCs w:val="22"/>
      <w:lang w:eastAsia="ja-JP"/>
    </w:rPr>
  </w:style>
  <w:style w:type="character" w:customStyle="1" w:styleId="fontstyle01">
    <w:name w:val="fontstyle01"/>
    <w:rsid w:val="004B12F0"/>
    <w:rPr>
      <w:rFonts w:ascii="HelveticaNeue-Italic" w:hAnsi="HelveticaNeue-Italic" w:hint="default"/>
      <w:b w:val="0"/>
      <w:bCs w:val="0"/>
      <w:i/>
      <w:iCs/>
      <w:color w:val="242021"/>
      <w:sz w:val="24"/>
      <w:szCs w:val="24"/>
    </w:rPr>
  </w:style>
  <w:style w:type="character" w:styleId="Emphasis">
    <w:name w:val="Emphasis"/>
    <w:uiPriority w:val="20"/>
    <w:qFormat/>
    <w:rsid w:val="004B12F0"/>
    <w:rPr>
      <w:i/>
      <w:iCs/>
    </w:rPr>
  </w:style>
  <w:style w:type="paragraph" w:styleId="NormalWeb">
    <w:name w:val="Normal (Web)"/>
    <w:basedOn w:val="Normal"/>
    <w:uiPriority w:val="99"/>
    <w:unhideWhenUsed/>
    <w:rsid w:val="003C1733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9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8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7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9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C60196-AB8B-42F3-8BFF-27B6214D23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8</Pages>
  <Words>1694</Words>
  <Characters>9657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Giang Hoang</dc:creator>
  <cp:keywords/>
  <cp:lastModifiedBy>Nguyễn Quốc Tuấn</cp:lastModifiedBy>
  <cp:revision>7</cp:revision>
  <cp:lastPrinted>2020-02-11T10:02:00Z</cp:lastPrinted>
  <dcterms:created xsi:type="dcterms:W3CDTF">2022-12-25T08:09:00Z</dcterms:created>
  <dcterms:modified xsi:type="dcterms:W3CDTF">2022-12-25T08:22:00Z</dcterms:modified>
</cp:coreProperties>
</file>